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6BB2EF6" w14:textId="77777777" w:rsidR="00807ED6" w:rsidRPr="009C4651" w:rsidRDefault="00205DFF" w:rsidP="00D8451E">
      <w:pPr>
        <w:pStyle w:val="Heading1"/>
      </w:pPr>
      <w:r w:rsidRPr="009C4651">
        <w:t>V</w:t>
      </w:r>
      <w:r w:rsidR="00347C83" w:rsidRPr="009C4651">
        <w:t>alues</w:t>
      </w:r>
    </w:p>
    <w:p w14:paraId="66057BD1" w14:textId="77777777" w:rsidR="00E63A54" w:rsidRDefault="008F0641" w:rsidP="008F0641">
      <w:pPr>
        <w:ind w:right="545"/>
      </w:pPr>
      <w:r w:rsidRPr="009C4651">
        <w:t>Thank you for trusting us with some information about you.  We take that trust seriously and we want you to know how we use your information and why.</w:t>
      </w:r>
    </w:p>
    <w:p w14:paraId="7B6BE2B4" w14:textId="77777777" w:rsidR="00550158" w:rsidRDefault="001949A4" w:rsidP="008F0641">
      <w:pPr>
        <w:ind w:right="545"/>
      </w:pPr>
      <w:r>
        <w:t>If you have queries about how we use your data, or comments or questions about this Policy, please do email us.  The email address to use is set out in section 2 below.</w:t>
      </w:r>
    </w:p>
    <w:p w14:paraId="74E5152A" w14:textId="77777777" w:rsidR="00C5216C" w:rsidRPr="009C4651" w:rsidRDefault="00C5216C" w:rsidP="008F0641">
      <w:pPr>
        <w:ind w:right="545"/>
      </w:pPr>
      <w:r w:rsidRPr="00C5216C">
        <w:rPr>
          <w:b/>
        </w:rPr>
        <w:t>Policy updates</w:t>
      </w:r>
      <w:r>
        <w:t>: We keep this Policy under regular review</w:t>
      </w:r>
      <w:r w:rsidR="00D059BF">
        <w:t>,</w:t>
      </w:r>
      <w:r>
        <w:t xml:space="preserve"> and this page may be updated from time to time.  Please come back here to check the latest version.  This Policy was last updated on the date given in the final box in the table in section 2 below.</w:t>
      </w:r>
    </w:p>
    <w:p w14:paraId="1369DD2E" w14:textId="77777777" w:rsidR="00347C83" w:rsidRDefault="00347C83" w:rsidP="00D8451E">
      <w:pPr>
        <w:pStyle w:val="Heading1"/>
      </w:pPr>
      <w:r w:rsidRPr="009C4651">
        <w:t>Who are we?</w:t>
      </w:r>
    </w:p>
    <w:permStart w:id="859715955" w:edGrp="everyone" w:colFirst="1" w:colLast="1" w:displacedByCustomXml="next"/>
    <w:sdt>
      <w:sdtPr>
        <w:rPr>
          <w:b w:val="0"/>
        </w:rPr>
        <w:id w:val="1715386420"/>
        <w:placeholder>
          <w:docPart w:val="CD55777DFC794A7D9958E0B4715F4054"/>
        </w:placeholder>
      </w:sdtPr>
      <w:sdtEndPr/>
      <w:sdtContent>
        <w:sdt>
          <w:sdtPr>
            <w:rPr>
              <w:b w:val="0"/>
            </w:rPr>
            <w:id w:val="33393628"/>
            <w:placeholder>
              <w:docPart w:val="6C3E399943F54BB492E87E4BD5CEA887"/>
            </w:placeholder>
          </w:sdtPr>
          <w:sdtEndPr/>
          <w:sdtContent>
            <w:sdt>
              <w:sdtPr>
                <w:rPr>
                  <w:b w:val="0"/>
                </w:rPr>
                <w:id w:val="-757057436"/>
                <w:placeholder>
                  <w:docPart w:val="8B05CEC6A77D47848024DBEB1DB95256"/>
                </w:placeholder>
              </w:sdtPr>
              <w:sdtEndPr/>
              <w:sdtContent>
                <w:sdt>
                  <w:sdtPr>
                    <w:rPr>
                      <w:b w:val="0"/>
                    </w:rPr>
                    <w:id w:val="-1380544605"/>
                    <w:placeholder>
                      <w:docPart w:val="A7FF08BF9A954F90BB2CA5C8D92EEEB7"/>
                    </w:placeholder>
                  </w:sdtPr>
                  <w:sdtEndPr/>
                  <w:sdtContent>
                    <w:tbl>
                      <w:tblPr>
                        <w:tblW w:w="9130" w:type="dxa"/>
                        <w:tblInd w:w="-5" w:type="dxa"/>
                        <w:tblLayout w:type="fixed"/>
                        <w:tblCellMar>
                          <w:left w:w="100" w:type="dxa"/>
                          <w:right w:w="100" w:type="dxa"/>
                        </w:tblCellMar>
                        <w:tblLook w:val="0000" w:firstRow="0" w:lastRow="0" w:firstColumn="0" w:lastColumn="0" w:noHBand="0" w:noVBand="0"/>
                      </w:tblPr>
                      <w:tblGrid>
                        <w:gridCol w:w="4230"/>
                        <w:gridCol w:w="4900"/>
                      </w:tblGrid>
                      <w:tr w:rsidR="00876552" w:rsidRPr="009C4651" w14:paraId="2CD285F7" w14:textId="77777777" w:rsidTr="00383630">
                        <w:trPr>
                          <w:trHeight w:val="576"/>
                        </w:trPr>
                        <w:tc>
                          <w:tcPr>
                            <w:tcW w:w="4230" w:type="dxa"/>
                            <w:tcMar>
                              <w:top w:w="144" w:type="dxa"/>
                              <w:bottom w:w="144" w:type="dxa"/>
                            </w:tcMar>
                          </w:tcPr>
                          <w:p w14:paraId="5F56D6FF" w14:textId="23D9EDFE" w:rsidR="00876552" w:rsidRPr="004E0EEC" w:rsidRDefault="00876552" w:rsidP="00383630">
                            <w:pPr>
                              <w:pStyle w:val="TableHeadings"/>
                            </w:pPr>
                            <w:r w:rsidRPr="004E0EEC">
                              <w:t xml:space="preserve">Name </w:t>
                            </w:r>
                          </w:p>
                        </w:tc>
                        <w:tc>
                          <w:tcPr>
                            <w:tcW w:w="4900" w:type="dxa"/>
                            <w:shd w:val="clear" w:color="auto" w:fill="F2F2F2" w:themeFill="background1" w:themeFillShade="F2"/>
                            <w:tcMar>
                              <w:top w:w="144" w:type="dxa"/>
                              <w:bottom w:w="144" w:type="dxa"/>
                            </w:tcMar>
                          </w:tcPr>
                          <w:sdt>
                            <w:sdtPr>
                              <w:id w:val="-1188909175"/>
                              <w:placeholder>
                                <w:docPart w:val="FAD8135CE3AD456286CB6BDD35D51842"/>
                              </w:placeholder>
                            </w:sdtPr>
                            <w:sdtEndPr/>
                            <w:sdtContent>
                              <w:p w14:paraId="32B38A6F" w14:textId="7C3E08FE" w:rsidR="00876552" w:rsidRPr="009C4651" w:rsidRDefault="001611BC" w:rsidP="00B40E62">
                                <w:pPr>
                                  <w:spacing w:after="0" w:line="240" w:lineRule="auto"/>
                                </w:pPr>
                                <w:r>
                                  <w:t xml:space="preserve">mono motorcycles </w:t>
                                </w:r>
                              </w:p>
                            </w:sdtContent>
                          </w:sdt>
                        </w:tc>
                      </w:tr>
                      <w:tr w:rsidR="00876552" w:rsidRPr="009C4651" w14:paraId="6D2FF0ED" w14:textId="77777777" w:rsidTr="00383630">
                        <w:trPr>
                          <w:trHeight w:val="576"/>
                        </w:trPr>
                        <w:tc>
                          <w:tcPr>
                            <w:tcW w:w="4230" w:type="dxa"/>
                            <w:tcMar>
                              <w:top w:w="144" w:type="dxa"/>
                              <w:bottom w:w="144" w:type="dxa"/>
                            </w:tcMar>
                          </w:tcPr>
                          <w:p w14:paraId="236A0CB4" w14:textId="77777777" w:rsidR="00876552" w:rsidRPr="004E0EEC" w:rsidRDefault="00876552" w:rsidP="00383630">
                            <w:pPr>
                              <w:pStyle w:val="TableHeadings"/>
                            </w:pPr>
                            <w:permStart w:id="576855532" w:edGrp="everyone" w:colFirst="1" w:colLast="1"/>
                            <w:permEnd w:id="859715955"/>
                            <w:r w:rsidRPr="004E0EEC">
                              <w:t>Trading Name</w:t>
                            </w:r>
                          </w:p>
                        </w:tc>
                        <w:tc>
                          <w:tcPr>
                            <w:tcW w:w="4900" w:type="dxa"/>
                            <w:shd w:val="clear" w:color="auto" w:fill="F2F2F2" w:themeFill="background1" w:themeFillShade="F2"/>
                            <w:tcMar>
                              <w:top w:w="144" w:type="dxa"/>
                              <w:bottom w:w="144" w:type="dxa"/>
                            </w:tcMar>
                          </w:tcPr>
                          <w:p w14:paraId="3676232B" w14:textId="755E084D" w:rsidR="00876552" w:rsidRPr="009C4651" w:rsidRDefault="009758F5" w:rsidP="00383630">
                            <w:pPr>
                              <w:spacing w:after="0" w:line="240" w:lineRule="auto"/>
                            </w:pPr>
                            <w:sdt>
                              <w:sdtPr>
                                <w:id w:val="-2007510329"/>
                                <w:placeholder>
                                  <w:docPart w:val="EF935E96A9494CB493F6A6760CFB7B22"/>
                                </w:placeholder>
                                <w:date>
                                  <w:dateFormat w:val="dd/MM/yyyy"/>
                                  <w:lid w:val="en-GB"/>
                                  <w:storeMappedDataAs w:val="dateTime"/>
                                  <w:calendar w:val="gregorian"/>
                                </w:date>
                              </w:sdtPr>
                              <w:sdtEndPr/>
                              <w:sdtContent>
                                <w:r w:rsidR="001611BC">
                                  <w:t xml:space="preserve">mono motorcycles </w:t>
                                </w:r>
                              </w:sdtContent>
                            </w:sdt>
                          </w:p>
                        </w:tc>
                      </w:tr>
                      <w:tr w:rsidR="00876552" w:rsidRPr="009C4651" w14:paraId="2957BC24" w14:textId="77777777" w:rsidTr="00383630">
                        <w:trPr>
                          <w:trHeight w:val="576"/>
                        </w:trPr>
                        <w:tc>
                          <w:tcPr>
                            <w:tcW w:w="4230" w:type="dxa"/>
                            <w:tcMar>
                              <w:top w:w="144" w:type="dxa"/>
                              <w:bottom w:w="144" w:type="dxa"/>
                            </w:tcMar>
                          </w:tcPr>
                          <w:p w14:paraId="633A98CD" w14:textId="77777777" w:rsidR="00876552" w:rsidRPr="004E0EEC" w:rsidRDefault="00876552" w:rsidP="00383630">
                            <w:pPr>
                              <w:pStyle w:val="TableHeadings"/>
                            </w:pPr>
                            <w:permStart w:id="1105546206" w:edGrp="everyone" w:colFirst="1" w:colLast="1"/>
                            <w:permStart w:id="2145399747" w:edGrp="everyone"/>
                            <w:permEnd w:id="576855532"/>
                            <w:r w:rsidRPr="004E0EEC">
                              <w:t>Company only:</w:t>
                            </w:r>
                          </w:p>
                          <w:p w14:paraId="5A04CF1B" w14:textId="77777777" w:rsidR="00876552" w:rsidRPr="004E0EEC" w:rsidRDefault="00876552" w:rsidP="00383630">
                            <w:pPr>
                              <w:pStyle w:val="TableHeadings"/>
                            </w:pPr>
                            <w:r w:rsidRPr="004E0EEC">
                              <w:t>Director(s)</w:t>
                            </w:r>
                          </w:p>
                        </w:tc>
                        <w:tc>
                          <w:tcPr>
                            <w:tcW w:w="4900" w:type="dxa"/>
                            <w:shd w:val="clear" w:color="auto" w:fill="F2F2F2" w:themeFill="background1" w:themeFillShade="F2"/>
                            <w:tcMar>
                              <w:top w:w="144" w:type="dxa"/>
                              <w:bottom w:w="144" w:type="dxa"/>
                            </w:tcMar>
                          </w:tcPr>
                          <w:sdt>
                            <w:sdtPr>
                              <w:id w:val="-1847934971"/>
                              <w:placeholder>
                                <w:docPart w:val="4093EBC2EE5F42C5881E348D882B9D34"/>
                              </w:placeholder>
                            </w:sdtPr>
                            <w:sdtEndPr/>
                            <w:sdtContent>
                              <w:p w14:paraId="058A2876" w14:textId="7CCE2B6B" w:rsidR="00876552" w:rsidRPr="009C4651" w:rsidRDefault="001611BC" w:rsidP="00383630">
                                <w:pPr>
                                  <w:spacing w:after="0" w:line="240" w:lineRule="auto"/>
                                </w:pPr>
                                <w:r>
                                  <w:t>Daniel Morris</w:t>
                                </w:r>
                              </w:p>
                            </w:sdtContent>
                          </w:sdt>
                          <w:p w14:paraId="203EEEB1" w14:textId="77777777" w:rsidR="00876552" w:rsidRPr="009C4651" w:rsidRDefault="00876552" w:rsidP="00383630">
                            <w:pPr>
                              <w:spacing w:after="0" w:line="240" w:lineRule="auto"/>
                            </w:pPr>
                          </w:p>
                        </w:tc>
                      </w:tr>
                      <w:tr w:rsidR="00876552" w:rsidRPr="009C4651" w14:paraId="70FD55E9" w14:textId="77777777" w:rsidTr="00383630">
                        <w:trPr>
                          <w:trHeight w:val="576"/>
                        </w:trPr>
                        <w:tc>
                          <w:tcPr>
                            <w:tcW w:w="4230" w:type="dxa"/>
                            <w:tcMar>
                              <w:top w:w="144" w:type="dxa"/>
                              <w:bottom w:w="144" w:type="dxa"/>
                            </w:tcMar>
                          </w:tcPr>
                          <w:p w14:paraId="32CAF3CD" w14:textId="77777777" w:rsidR="00876552" w:rsidRPr="004E0EEC" w:rsidRDefault="00876552" w:rsidP="00383630">
                            <w:pPr>
                              <w:pStyle w:val="TableHeadings"/>
                            </w:pPr>
                            <w:permStart w:id="1725840516" w:edGrp="everyone" w:colFirst="1" w:colLast="1"/>
                            <w:permEnd w:id="1105546206"/>
                            <w:permEnd w:id="2145399747"/>
                            <w:r w:rsidRPr="004E0EEC">
                              <w:t>Email address for official notices</w:t>
                            </w:r>
                          </w:p>
                        </w:tc>
                        <w:tc>
                          <w:tcPr>
                            <w:tcW w:w="4900" w:type="dxa"/>
                            <w:shd w:val="clear" w:color="auto" w:fill="F2F2F2" w:themeFill="background1" w:themeFillShade="F2"/>
                            <w:tcMar>
                              <w:top w:w="144" w:type="dxa"/>
                              <w:bottom w:w="144" w:type="dxa"/>
                            </w:tcMar>
                          </w:tcPr>
                          <w:p w14:paraId="2EF7BC3E" w14:textId="3AB48B6D" w:rsidR="00876552" w:rsidRPr="009C4651" w:rsidRDefault="009758F5" w:rsidP="00383630">
                            <w:pPr>
                              <w:spacing w:after="0" w:line="240" w:lineRule="auto"/>
                            </w:pPr>
                            <w:sdt>
                              <w:sdtPr>
                                <w:id w:val="-1157450994"/>
                                <w:placeholder>
                                  <w:docPart w:val="E54D5109FEBB44A0ABC9643AA94E0DDA"/>
                                </w:placeholder>
                              </w:sdtPr>
                              <w:sdtEndPr/>
                              <w:sdtContent>
                                <w:r w:rsidR="001611BC">
                                  <w:t>monomotorcycles@gmail.com</w:t>
                                </w:r>
                              </w:sdtContent>
                            </w:sdt>
                          </w:p>
                        </w:tc>
                      </w:tr>
                      <w:tr w:rsidR="00876552" w:rsidRPr="009C4651" w14:paraId="77585DB5" w14:textId="77777777" w:rsidTr="00383630">
                        <w:trPr>
                          <w:trHeight w:val="576"/>
                        </w:trPr>
                        <w:tc>
                          <w:tcPr>
                            <w:tcW w:w="4230" w:type="dxa"/>
                            <w:tcMar>
                              <w:top w:w="144" w:type="dxa"/>
                              <w:bottom w:w="144" w:type="dxa"/>
                            </w:tcMar>
                          </w:tcPr>
                          <w:p w14:paraId="41D5BF1C" w14:textId="77777777" w:rsidR="00876552" w:rsidRPr="004E0EEC" w:rsidRDefault="00876552" w:rsidP="00383630">
                            <w:pPr>
                              <w:pStyle w:val="TableHeadings"/>
                            </w:pPr>
                            <w:permStart w:id="1461662231" w:edGrp="everyone" w:colFirst="1" w:colLast="1"/>
                            <w:permEnd w:id="1725840516"/>
                            <w:r w:rsidRPr="004E0EEC">
                              <w:t>Data Retention Period(s)</w:t>
                            </w:r>
                          </w:p>
                        </w:tc>
                        <w:tc>
                          <w:tcPr>
                            <w:tcW w:w="4900" w:type="dxa"/>
                            <w:shd w:val="clear" w:color="auto" w:fill="F2F2F2" w:themeFill="background1" w:themeFillShade="F2"/>
                            <w:tcMar>
                              <w:top w:w="144" w:type="dxa"/>
                              <w:bottom w:w="144" w:type="dxa"/>
                            </w:tcMar>
                          </w:tcPr>
                          <w:sdt>
                            <w:sdtPr>
                              <w:id w:val="-2133392398"/>
                              <w:placeholder>
                                <w:docPart w:val="7EB91FD92866409696466D72E1D392E4"/>
                              </w:placeholder>
                            </w:sdtPr>
                            <w:sdtEndPr/>
                            <w:sdtContent>
                              <w:p w14:paraId="40116B91" w14:textId="560565DD" w:rsidR="00876552" w:rsidRPr="009C4651" w:rsidRDefault="00D66DB8" w:rsidP="00383630">
                                <w:pPr>
                                  <w:spacing w:after="0" w:line="240" w:lineRule="auto"/>
                                </w:pPr>
                                <w:r>
                                  <w:t xml:space="preserve">Data is retained for the purposes of HMRC. </w:t>
                                </w:r>
                              </w:p>
                            </w:sdtContent>
                          </w:sdt>
                        </w:tc>
                      </w:tr>
                      <w:tr w:rsidR="00876552" w:rsidRPr="009C4651" w14:paraId="6B36520B" w14:textId="77777777" w:rsidTr="00383630">
                        <w:trPr>
                          <w:trHeight w:val="576"/>
                        </w:trPr>
                        <w:tc>
                          <w:tcPr>
                            <w:tcW w:w="4230" w:type="dxa"/>
                            <w:tcMar>
                              <w:top w:w="144" w:type="dxa"/>
                              <w:bottom w:w="144" w:type="dxa"/>
                            </w:tcMar>
                          </w:tcPr>
                          <w:p w14:paraId="140FE643" w14:textId="77777777" w:rsidR="00876552" w:rsidRPr="004E0EEC" w:rsidRDefault="00876552" w:rsidP="00383630">
                            <w:pPr>
                              <w:pStyle w:val="TableHeadings"/>
                            </w:pPr>
                            <w:permStart w:id="1606843222" w:edGrp="everyone" w:colFirst="1" w:colLast="1"/>
                            <w:permEnd w:id="1461662231"/>
                            <w:r w:rsidRPr="004E0EEC">
                              <w:t>Card and payment processor (3</w:t>
                            </w:r>
                            <w:r w:rsidRPr="004E0EEC">
                              <w:rPr>
                                <w:vertAlign w:val="superscript"/>
                              </w:rPr>
                              <w:t>rd</w:t>
                            </w:r>
                            <w:r w:rsidRPr="004E0EEC">
                              <w:t xml:space="preserve"> party) names and their security policy links</w:t>
                            </w:r>
                          </w:p>
                        </w:tc>
                        <w:tc>
                          <w:tcPr>
                            <w:tcW w:w="4900" w:type="dxa"/>
                            <w:shd w:val="clear" w:color="auto" w:fill="F2F2F2" w:themeFill="background1" w:themeFillShade="F2"/>
                            <w:tcMar>
                              <w:top w:w="144" w:type="dxa"/>
                              <w:bottom w:w="144" w:type="dxa"/>
                            </w:tcMar>
                          </w:tcPr>
                          <w:sdt>
                            <w:sdtPr>
                              <w:id w:val="-1633633627"/>
                              <w:placeholder>
                                <w:docPart w:val="60427E722F7E4BBEB7F202D5DCEB34DA"/>
                              </w:placeholder>
                            </w:sdtPr>
                            <w:sdtEndPr/>
                            <w:sdtContent>
                              <w:p w14:paraId="06C75272" w14:textId="6FD68180" w:rsidR="00A0195D" w:rsidRDefault="00A0195D" w:rsidP="00383630">
                                <w:pPr>
                                  <w:spacing w:after="0" w:line="240" w:lineRule="auto"/>
                                </w:pPr>
                                <w:r>
                                  <w:t xml:space="preserve">WorldPay </w:t>
                                </w:r>
                                <w:hyperlink r:id="rId11" w:history="1">
                                  <w:r w:rsidRPr="001E7B81">
                                    <w:rPr>
                                      <w:rStyle w:val="Hyperlink"/>
                                    </w:rPr>
                                    <w:t>https://secure.worldpay.com</w:t>
                                  </w:r>
                                </w:hyperlink>
                              </w:p>
                              <w:p w14:paraId="41015568" w14:textId="74CC0206" w:rsidR="00876552" w:rsidRPr="009C4651" w:rsidRDefault="00A0195D" w:rsidP="00383630">
                                <w:pPr>
                                  <w:spacing w:after="0" w:line="240" w:lineRule="auto"/>
                                </w:pPr>
                                <w:r>
                                  <w:t xml:space="preserve">SAGE </w:t>
                                </w:r>
                                <w:r w:rsidRPr="00A0195D">
                                  <w:t>http://sageone.com</w:t>
                                </w:r>
                              </w:p>
                            </w:sdtContent>
                          </w:sdt>
                        </w:tc>
                      </w:tr>
                      <w:tr w:rsidR="00876552" w:rsidRPr="009C4651" w14:paraId="02F2DA6F" w14:textId="77777777" w:rsidTr="00383630">
                        <w:trPr>
                          <w:trHeight w:val="576"/>
                        </w:trPr>
                        <w:tc>
                          <w:tcPr>
                            <w:tcW w:w="4230" w:type="dxa"/>
                            <w:tcMar>
                              <w:top w:w="144" w:type="dxa"/>
                              <w:bottom w:w="144" w:type="dxa"/>
                            </w:tcMar>
                          </w:tcPr>
                          <w:p w14:paraId="1DF652FB" w14:textId="77777777" w:rsidR="00876552" w:rsidRPr="004E0EEC" w:rsidRDefault="00876552" w:rsidP="00383630">
                            <w:pPr>
                              <w:pStyle w:val="TableHeadings"/>
                            </w:pPr>
                            <w:permStart w:id="1506240260" w:edGrp="everyone" w:colFirst="1" w:colLast="1"/>
                            <w:permEnd w:id="1606843222"/>
                            <w:r w:rsidRPr="004E0EEC">
                              <w:t xml:space="preserve">Cookie policy </w:t>
                            </w:r>
                          </w:p>
                        </w:tc>
                        <w:tc>
                          <w:tcPr>
                            <w:tcW w:w="4900" w:type="dxa"/>
                            <w:shd w:val="clear" w:color="auto" w:fill="F2F2F2" w:themeFill="background1" w:themeFillShade="F2"/>
                            <w:tcMar>
                              <w:top w:w="144" w:type="dxa"/>
                              <w:bottom w:w="144" w:type="dxa"/>
                            </w:tcMar>
                          </w:tcPr>
                          <w:sdt>
                            <w:sdtPr>
                              <w:id w:val="-1489245810"/>
                              <w:placeholder>
                                <w:docPart w:val="943DB155CC03483D91586D920069824A"/>
                              </w:placeholder>
                            </w:sdtPr>
                            <w:sdtEndPr/>
                            <w:sdtContent>
                              <w:p w14:paraId="0DDA18B7" w14:textId="03ADB8F2" w:rsidR="00876552" w:rsidRPr="009C4651" w:rsidRDefault="00D66DB8" w:rsidP="00383630">
                                <w:pPr>
                                  <w:spacing w:after="0" w:line="240" w:lineRule="auto"/>
                                </w:pPr>
                                <w:r w:rsidRPr="00D66DB8">
                                  <w:t>https://en.support.wordpress.com/cookies/</w:t>
                                </w:r>
                              </w:p>
                            </w:sdtContent>
                          </w:sdt>
                        </w:tc>
                      </w:tr>
                      <w:tr w:rsidR="00876552" w:rsidRPr="009C4651" w14:paraId="05684915" w14:textId="77777777" w:rsidTr="00383630">
                        <w:trPr>
                          <w:trHeight w:val="576"/>
                        </w:trPr>
                        <w:tc>
                          <w:tcPr>
                            <w:tcW w:w="4230" w:type="dxa"/>
                            <w:tcMar>
                              <w:top w:w="144" w:type="dxa"/>
                              <w:bottom w:w="144" w:type="dxa"/>
                            </w:tcMar>
                          </w:tcPr>
                          <w:p w14:paraId="39B27F69" w14:textId="77777777" w:rsidR="00876552" w:rsidRPr="004E0EEC" w:rsidRDefault="00876552" w:rsidP="00383630">
                            <w:pPr>
                              <w:pStyle w:val="TableHeadings"/>
                            </w:pPr>
                            <w:permStart w:id="1047951546" w:edGrp="everyone" w:colFirst="1" w:colLast="1"/>
                            <w:permEnd w:id="1506240260"/>
                            <w:r w:rsidRPr="004E0EEC">
                              <w:t xml:space="preserve">Date this Policy last updated </w:t>
                            </w:r>
                          </w:p>
                        </w:tc>
                        <w:tc>
                          <w:tcPr>
                            <w:tcW w:w="4900" w:type="dxa"/>
                            <w:shd w:val="clear" w:color="auto" w:fill="F2F2F2" w:themeFill="background1" w:themeFillShade="F2"/>
                            <w:tcMar>
                              <w:top w:w="144" w:type="dxa"/>
                              <w:bottom w:w="144" w:type="dxa"/>
                            </w:tcMar>
                          </w:tcPr>
                          <w:sdt>
                            <w:sdtPr>
                              <w:id w:val="1254396036"/>
                              <w:placeholder>
                                <w:docPart w:val="CCF4FC3526414D339D92AB8659B082C0"/>
                              </w:placeholder>
                            </w:sdtPr>
                            <w:sdtEndPr/>
                            <w:sdtContent>
                              <w:p w14:paraId="0FCEA3A2" w14:textId="731D9AEF" w:rsidR="00876552" w:rsidRPr="009C4651" w:rsidRDefault="0008037A" w:rsidP="00383630">
                                <w:pPr>
                                  <w:spacing w:after="0" w:line="240" w:lineRule="auto"/>
                                </w:pPr>
                                <w:r>
                                  <w:t>16</w:t>
                                </w:r>
                                <w:r w:rsidRPr="0008037A">
                                  <w:rPr>
                                    <w:vertAlign w:val="superscript"/>
                                  </w:rPr>
                                  <w:t>th</w:t>
                                </w:r>
                                <w:r>
                                  <w:t xml:space="preserve"> January 2019</w:t>
                                </w:r>
                                <w:r w:rsidR="00A0195D">
                                  <w:t xml:space="preserve"> </w:t>
                                </w:r>
                              </w:p>
                            </w:sdtContent>
                          </w:sdt>
                        </w:tc>
                      </w:tr>
                    </w:tbl>
                  </w:sdtContent>
                </w:sdt>
              </w:sdtContent>
            </w:sdt>
          </w:sdtContent>
        </w:sdt>
      </w:sdtContent>
    </w:sdt>
    <w:permEnd w:id="1047951546"/>
    <w:p w14:paraId="0CC86C32" w14:textId="77777777" w:rsidR="00347C83" w:rsidRPr="009C4651" w:rsidRDefault="00347C83" w:rsidP="00D8451E">
      <w:pPr>
        <w:pStyle w:val="Heading1"/>
      </w:pPr>
      <w:r w:rsidRPr="009C4651">
        <w:t>Words with specific meanings</w:t>
      </w:r>
    </w:p>
    <w:p w14:paraId="7FEB6B2A" w14:textId="77777777" w:rsidR="00347C83" w:rsidRPr="009C4651" w:rsidRDefault="00347C83" w:rsidP="00D8451E">
      <w:r w:rsidRPr="009C4651">
        <w:t>In th</w:t>
      </w:r>
      <w:r w:rsidR="00EB02B9">
        <w:t>is Policy</w:t>
      </w:r>
      <w:r w:rsidRPr="009C4651">
        <w:t>, there are words and phrases that have a specific meaning</w:t>
      </w:r>
      <w:r w:rsidR="00EB02B9">
        <w:t xml:space="preserve"> or that we are using in a special way</w:t>
      </w:r>
      <w:r w:rsidRPr="009C4651">
        <w:t xml:space="preserve">.  </w:t>
      </w:r>
      <w:r w:rsidR="00EB02B9">
        <w:t>They are:</w:t>
      </w:r>
    </w:p>
    <w:p w14:paraId="057B2286" w14:textId="77777777" w:rsidR="006C3EB1" w:rsidRPr="00820972" w:rsidRDefault="00876552" w:rsidP="00820972">
      <w:pPr>
        <w:pStyle w:val="definition"/>
      </w:pPr>
      <w:r>
        <w:lastRenderedPageBreak/>
        <w:t>“</w:t>
      </w:r>
      <w:r w:rsidR="006C3EB1" w:rsidRPr="00820972">
        <w:t xml:space="preserve">personal data” </w:t>
      </w:r>
      <w:r w:rsidR="006C3EB1" w:rsidRPr="00820972">
        <w:tab/>
        <w:t>any information about an identifiable living human being</w:t>
      </w:r>
      <w:r w:rsidR="00C30875" w:rsidRPr="00820972">
        <w:t>.</w:t>
      </w:r>
    </w:p>
    <w:p w14:paraId="5FE81052" w14:textId="77777777" w:rsidR="00F754AB" w:rsidRPr="00820972" w:rsidRDefault="00F754AB" w:rsidP="00820972">
      <w:pPr>
        <w:pStyle w:val="definition"/>
      </w:pPr>
      <w:r w:rsidRPr="00820972">
        <w:t>“process”</w:t>
      </w:r>
      <w:r w:rsidRPr="00820972">
        <w:tab/>
      </w:r>
      <w:r w:rsidR="005A4CE8" w:rsidRPr="00820972">
        <w:t xml:space="preserve">we </w:t>
      </w:r>
      <w:r w:rsidR="00C30875" w:rsidRPr="00820972">
        <w:t>“</w:t>
      </w:r>
      <w:r w:rsidR="005A4CE8" w:rsidRPr="00820972">
        <w:t>process</w:t>
      </w:r>
      <w:r w:rsidR="00C30875" w:rsidRPr="00820972">
        <w:t>”</w:t>
      </w:r>
      <w:r w:rsidR="005A4CE8" w:rsidRPr="00820972">
        <w:t xml:space="preserve"> </w:t>
      </w:r>
      <w:r w:rsidR="007351D9" w:rsidRPr="00820972">
        <w:t xml:space="preserve">your personal data </w:t>
      </w:r>
      <w:r w:rsidR="005A4CE8" w:rsidRPr="00820972">
        <w:t>when</w:t>
      </w:r>
      <w:r w:rsidR="007351D9" w:rsidRPr="00820972">
        <w:t xml:space="preserve"> we do anything with it, which might include:  collecting, recording, organising, storing, adapting, altering, retrieving, using, combining, disclosing, </w:t>
      </w:r>
      <w:r w:rsidR="00C30875" w:rsidRPr="00820972">
        <w:t xml:space="preserve">or </w:t>
      </w:r>
      <w:r w:rsidR="007351D9" w:rsidRPr="00820972">
        <w:t>deleting</w:t>
      </w:r>
      <w:r w:rsidR="00C30875" w:rsidRPr="00820972">
        <w:t xml:space="preserve"> it</w:t>
      </w:r>
      <w:r w:rsidR="007351D9" w:rsidRPr="00820972">
        <w:t>.</w:t>
      </w:r>
    </w:p>
    <w:p w14:paraId="64C708FB" w14:textId="77777777" w:rsidR="00364F73" w:rsidRPr="00820972" w:rsidRDefault="00496AF5" w:rsidP="00820972">
      <w:pPr>
        <w:pStyle w:val="definition"/>
      </w:pPr>
      <w:r w:rsidRPr="00820972">
        <w:t>“</w:t>
      </w:r>
      <w:r w:rsidR="006C3EB1" w:rsidRPr="00820972">
        <w:t>special category data</w:t>
      </w:r>
      <w:r w:rsidR="00B16565" w:rsidRPr="00820972">
        <w:t>”</w:t>
      </w:r>
      <w:r w:rsidR="00B16565" w:rsidRPr="00820972">
        <w:tab/>
      </w:r>
      <w:r w:rsidR="006C3EB1" w:rsidRPr="00820972">
        <w:t xml:space="preserve">personal data revealing racial or ethnic origin, political opinions, religious or philosophical </w:t>
      </w:r>
      <w:r w:rsidR="00FA7AFA" w:rsidRPr="00820972">
        <w:t>beliefs, trade</w:t>
      </w:r>
      <w:r w:rsidR="006C3EB1" w:rsidRPr="00820972">
        <w:t xml:space="preserve"> union membership, sex life or sexual orientation, health, genetic or biometric data.</w:t>
      </w:r>
    </w:p>
    <w:p w14:paraId="42B0744D" w14:textId="77777777" w:rsidR="00364F73" w:rsidRPr="009C4651" w:rsidRDefault="00364F73" w:rsidP="00D8451E">
      <w:pPr>
        <w:pStyle w:val="Heading1"/>
      </w:pPr>
      <w:r w:rsidRPr="009C4651">
        <w:t>What this policy describes</w:t>
      </w:r>
    </w:p>
    <w:p w14:paraId="066A9620" w14:textId="77777777" w:rsidR="00364F73" w:rsidRPr="009C4651" w:rsidRDefault="00364F73" w:rsidP="00364F73">
      <w:r w:rsidRPr="009C4651">
        <w:t xml:space="preserve">This policy describes how we will collect and use personal data about you. </w:t>
      </w:r>
    </w:p>
    <w:p w14:paraId="420E0F89" w14:textId="77777777" w:rsidR="00364F73" w:rsidRPr="009C4651" w:rsidRDefault="00475CED" w:rsidP="00364F73">
      <w:r>
        <w:t xml:space="preserve">We </w:t>
      </w:r>
      <w:r w:rsidR="00D97A56">
        <w:t xml:space="preserve">process </w:t>
      </w:r>
      <w:r>
        <w:t>information about</w:t>
      </w:r>
      <w:r w:rsidR="00364F73" w:rsidRPr="009C4651">
        <w:t xml:space="preserve">: </w:t>
      </w:r>
    </w:p>
    <w:p w14:paraId="45BA30E3" w14:textId="77777777" w:rsidR="00F5093A" w:rsidRDefault="00F5093A" w:rsidP="00F5093A">
      <w:pPr>
        <w:pStyle w:val="definition"/>
      </w:pPr>
      <w:r>
        <w:t>“Prospects”</w:t>
      </w:r>
      <w:r>
        <w:tab/>
        <w:t xml:space="preserve">potential customers or referrers;   </w:t>
      </w:r>
    </w:p>
    <w:p w14:paraId="12F24983" w14:textId="77777777" w:rsidR="00F5093A" w:rsidRDefault="00F5093A" w:rsidP="00F5093A">
      <w:pPr>
        <w:pStyle w:val="definition"/>
      </w:pPr>
      <w:r>
        <w:t>“Customers”</w:t>
      </w:r>
      <w:r>
        <w:tab/>
        <w:t>who have bought goods or services from us;</w:t>
      </w:r>
    </w:p>
    <w:p w14:paraId="73FAE048" w14:textId="77777777" w:rsidR="00F5093A" w:rsidRDefault="00F5093A" w:rsidP="00F5093A">
      <w:pPr>
        <w:pStyle w:val="definition"/>
      </w:pPr>
      <w:r>
        <w:t>“Suppliers”, “Associates”</w:t>
      </w:r>
      <w:r>
        <w:tab/>
        <w:t>suppliers or potential suppliers of goods or services to us;</w:t>
      </w:r>
    </w:p>
    <w:p w14:paraId="7A7B251C" w14:textId="77777777" w:rsidR="00F5093A" w:rsidRDefault="00F5093A" w:rsidP="00F5093A">
      <w:pPr>
        <w:pStyle w:val="definition"/>
      </w:pPr>
      <w:r>
        <w:t>“Affiliates”</w:t>
      </w:r>
      <w:r>
        <w:tab/>
        <w:t>who have signed up to our affiliate scheme (if we have one).</w:t>
      </w:r>
    </w:p>
    <w:p w14:paraId="7E1EA90E" w14:textId="77777777" w:rsidR="00364F73" w:rsidRPr="009C4651" w:rsidRDefault="00F66199" w:rsidP="00D8451E">
      <w:pPr>
        <w:pStyle w:val="Heading1"/>
      </w:pPr>
      <w:r>
        <w:t xml:space="preserve">What information do we process, and </w:t>
      </w:r>
      <w:r w:rsidR="00FA7AFA">
        <w:t>WHY?</w:t>
      </w:r>
    </w:p>
    <w:p w14:paraId="794885C7" w14:textId="66A5844E" w:rsidR="00F66199" w:rsidRDefault="007F4F5A" w:rsidP="00F439AB">
      <w:pPr>
        <w:pStyle w:val="Heading2"/>
      </w:pPr>
      <w:r>
        <w:t>Prospect</w:t>
      </w:r>
    </w:p>
    <w:p w14:paraId="6E4121B2" w14:textId="77777777" w:rsidR="00364F73" w:rsidRDefault="00364F73" w:rsidP="00364F73">
      <w:r w:rsidRPr="009C4651">
        <w:t xml:space="preserve">Most of the information we </w:t>
      </w:r>
      <w:r w:rsidR="00D770A4">
        <w:t>process</w:t>
      </w:r>
      <w:r w:rsidRPr="009C4651">
        <w:t xml:space="preserve"> comes from you.  We </w:t>
      </w:r>
      <w:r w:rsidR="00D770A4">
        <w:t>process</w:t>
      </w:r>
      <w:r w:rsidRPr="009C4651">
        <w:t xml:space="preserve"> it so we can reply to you, and when you contact us again we know what you asked before, what you were sent, and what you told us.</w:t>
      </w:r>
    </w:p>
    <w:p w14:paraId="42EEEF2C" w14:textId="77777777" w:rsidR="00F5093A" w:rsidRDefault="00F5093A" w:rsidP="00F5093A">
      <w:r>
        <w:t>Typically, we are collecting name, contact details, how we came across you, and background information from you or published by you on social media or freely accessible on the internet, on why you might be interested in our products or services or a relevant contact for our business.</w:t>
      </w:r>
    </w:p>
    <w:p w14:paraId="1E582129" w14:textId="77777777" w:rsidR="00364F73" w:rsidRPr="009C4651" w:rsidRDefault="00364F73" w:rsidP="00364F73">
      <w:r w:rsidRPr="009C4651">
        <w:t>If you sign up to a newsletter list</w:t>
      </w:r>
      <w:r w:rsidR="00D770A4">
        <w:t>,</w:t>
      </w:r>
      <w:r w:rsidRPr="009C4651">
        <w:t xml:space="preserve"> you will be sent what you asked for.   We </w:t>
      </w:r>
      <w:r w:rsidR="00B51A1E" w:rsidRPr="009C4651">
        <w:t>normally</w:t>
      </w:r>
      <w:r w:rsidRPr="009C4651">
        <w:t xml:space="preserve"> operate ‘double opt-in’ lists and you will need to reconfirm your subscription before anything is sent.   You can unsubscribe at any time by clicking the unsubscribe button on any email. </w:t>
      </w:r>
    </w:p>
    <w:p w14:paraId="35FCE9FA" w14:textId="77777777" w:rsidR="00364F73" w:rsidRPr="009C4651" w:rsidRDefault="00364F73" w:rsidP="00364F73">
      <w:r w:rsidRPr="009C4651">
        <w:t xml:space="preserve">You are not automatically subscribed to any other lists, but </w:t>
      </w:r>
      <w:r w:rsidR="00CC3C88">
        <w:t>may</w:t>
      </w:r>
      <w:r w:rsidRPr="009C4651">
        <w:t xml:space="preserve"> be invited to join an appropriate one.</w:t>
      </w:r>
    </w:p>
    <w:p w14:paraId="42A8EB9E" w14:textId="77777777" w:rsidR="00A33A99" w:rsidRPr="009C4651" w:rsidRDefault="00364F73" w:rsidP="00A33A99">
      <w:r w:rsidRPr="009C4651">
        <w:lastRenderedPageBreak/>
        <w:t xml:space="preserve">If we email you individually using our own email system, or respond to an email sent to us at any of our business email addresses, a copy of that email will also be </w:t>
      </w:r>
      <w:r w:rsidR="00E05A74" w:rsidRPr="009C4651">
        <w:t>stored</w:t>
      </w:r>
      <w:r w:rsidRPr="009C4651">
        <w:t>.</w:t>
      </w:r>
    </w:p>
    <w:p w14:paraId="7E60DB6B" w14:textId="77777777" w:rsidR="00F5093A" w:rsidRDefault="00F5093A" w:rsidP="00F5093A">
      <w:r>
        <w:t>If you make an enquiry via our website, we will keep details of that enquiry and response for our data retention period (section 2, Table, above).</w:t>
      </w:r>
    </w:p>
    <w:p w14:paraId="64CE83FE" w14:textId="77777777" w:rsidR="00F5093A" w:rsidRDefault="00F5093A" w:rsidP="00F5093A">
      <w:r>
        <w:t>We do not routinely keep special category data.  To the extent we hold this, it was supplied or made publicly available by you.</w:t>
      </w:r>
    </w:p>
    <w:p w14:paraId="4716C637" w14:textId="6323997E" w:rsidR="00364F73" w:rsidRPr="009C4651" w:rsidRDefault="007F4F5A" w:rsidP="00F439AB">
      <w:pPr>
        <w:pStyle w:val="Heading2"/>
      </w:pPr>
      <w:r w:rsidRPr="009C4651">
        <w:t>Customer</w:t>
      </w:r>
    </w:p>
    <w:p w14:paraId="4FBF14BB" w14:textId="77777777" w:rsidR="00364F73" w:rsidRPr="009C4651" w:rsidRDefault="00364F73" w:rsidP="00364F73">
      <w:r w:rsidRPr="009C4651">
        <w:t>Once you buy something from us, we will collect information from you at the point of sale.</w:t>
      </w:r>
    </w:p>
    <w:p w14:paraId="708B2139" w14:textId="77777777" w:rsidR="00371E90" w:rsidRPr="009C4651" w:rsidRDefault="00364F73" w:rsidP="00364F73">
      <w:r w:rsidRPr="009C4651">
        <w:t>This will include the information we collect from Prospects (above).  We collect your email address</w:t>
      </w:r>
      <w:r w:rsidR="00371E90" w:rsidRPr="009C4651">
        <w:t>, phone number and postal address so we can provide what we have contracted to, invoice you and keep proper records of our business relationship.</w:t>
      </w:r>
    </w:p>
    <w:p w14:paraId="0E738013" w14:textId="77777777" w:rsidR="00F5093A" w:rsidRDefault="00F5093A" w:rsidP="00F5093A">
      <w:r>
        <w:t>We process your data to support the delivery the goods and services you have bought.  We keep records of the goods/services provided to you, and information you give us, so we can support you when needed and advise you of any additional services you may need.</w:t>
      </w:r>
    </w:p>
    <w:p w14:paraId="55DCC10D" w14:textId="77777777" w:rsidR="00364F73" w:rsidRPr="00C43E9E" w:rsidRDefault="00364F73" w:rsidP="00364F73">
      <w:pPr>
        <w:rPr>
          <w:i/>
          <w:u w:val="single"/>
        </w:rPr>
      </w:pPr>
      <w:r w:rsidRPr="00C43E9E">
        <w:rPr>
          <w:i/>
          <w:u w:val="single"/>
        </w:rPr>
        <w:t>Financial and credit card details</w:t>
      </w:r>
    </w:p>
    <w:p w14:paraId="10E6F794" w14:textId="0078D34A" w:rsidR="00364F73" w:rsidRPr="009C4651" w:rsidRDefault="00364F73" w:rsidP="00364F73">
      <w:r w:rsidRPr="009C4651">
        <w:t>We do not receive or store your credit card details. Credit card payments are handled by an external secure processor</w:t>
      </w:r>
      <w:r w:rsidR="006B3728" w:rsidRPr="009C4651">
        <w:t xml:space="preserve"> in accordance with their data security policies (see </w:t>
      </w:r>
      <w:r w:rsidR="00D8451E">
        <w:t>section 2</w:t>
      </w:r>
      <w:r w:rsidR="00F5093A">
        <w:t>,</w:t>
      </w:r>
      <w:r w:rsidR="00D8451E">
        <w:t xml:space="preserve"> Table</w:t>
      </w:r>
      <w:r w:rsidR="00F5093A">
        <w:t>,</w:t>
      </w:r>
      <w:r w:rsidR="00D8451E">
        <w:t xml:space="preserve"> </w:t>
      </w:r>
      <w:r w:rsidR="006B3728" w:rsidRPr="009C4651">
        <w:t>above)</w:t>
      </w:r>
      <w:r w:rsidRPr="009C4651">
        <w:t xml:space="preserve">.   </w:t>
      </w:r>
      <w:r w:rsidR="006B3728" w:rsidRPr="009C4651">
        <w:br/>
      </w:r>
      <w:r w:rsidR="006B3728" w:rsidRPr="009C4651">
        <w:br/>
      </w:r>
      <w:r w:rsidR="00FF250C" w:rsidRPr="009C4651">
        <w:t xml:space="preserve">We receive limited information </w:t>
      </w:r>
      <w:r w:rsidR="00C43E9E">
        <w:t xml:space="preserve">from our processor </w:t>
      </w:r>
      <w:r w:rsidR="00FA7AFA" w:rsidRPr="009C4651">
        <w:t>for</w:t>
      </w:r>
      <w:r w:rsidR="00FF250C" w:rsidRPr="009C4651">
        <w:t xml:space="preserve"> us to tie up your payment with your invoice.  </w:t>
      </w:r>
      <w:r w:rsidRPr="009C4651" w:rsidDel="009C3824">
        <w:t xml:space="preserve"> </w:t>
      </w:r>
    </w:p>
    <w:p w14:paraId="07B492CE" w14:textId="77777777" w:rsidR="00364F73" w:rsidRPr="009C4651" w:rsidRDefault="00364F73" w:rsidP="00364F73">
      <w:r w:rsidRPr="009C4651">
        <w:t xml:space="preserve">If you pay us by BACS or direct transfer, we know only what the bank </w:t>
      </w:r>
      <w:r w:rsidR="00FA7AFA">
        <w:t>tells</w:t>
      </w:r>
      <w:r w:rsidR="00C43E9E">
        <w:t xml:space="preserve"> us, which is </w:t>
      </w:r>
      <w:r w:rsidRPr="009C4651">
        <w:t>usually the name of the person who paid us and how much and the reference number.</w:t>
      </w:r>
    </w:p>
    <w:p w14:paraId="3570987E" w14:textId="77777777" w:rsidR="00364F73" w:rsidRDefault="00364F73" w:rsidP="00364F73">
      <w:r w:rsidRPr="009C4651">
        <w:t>We do not routinely keep credit scores nor u</w:t>
      </w:r>
      <w:r w:rsidR="00260069">
        <w:t>se credit reference agencies.</w:t>
      </w:r>
      <w:r w:rsidRPr="009C4651">
        <w:t xml:space="preserve">  </w:t>
      </w:r>
    </w:p>
    <w:p w14:paraId="3B96E155" w14:textId="77777777" w:rsidR="009F3057" w:rsidRPr="009C4651" w:rsidRDefault="00D8451E" w:rsidP="009F3057">
      <w:pPr>
        <w:spacing w:after="220" w:line="276" w:lineRule="auto"/>
      </w:pPr>
      <w:r>
        <w:t xml:space="preserve">When we are processing </w:t>
      </w:r>
      <w:r w:rsidR="009F3057">
        <w:t>data about you on behalf of a c</w:t>
      </w:r>
      <w:r w:rsidR="009F3057" w:rsidRPr="009C4651">
        <w:t>ustomer</w:t>
      </w:r>
      <w:r>
        <w:t xml:space="preserve">, </w:t>
      </w:r>
      <w:r w:rsidR="009F3057">
        <w:t xml:space="preserve">we </w:t>
      </w:r>
      <w:r w:rsidR="00D770A4" w:rsidRPr="009C4651">
        <w:t xml:space="preserve">are operating under </w:t>
      </w:r>
      <w:r w:rsidR="00C43E9E">
        <w:t xml:space="preserve">the banner of </w:t>
      </w:r>
      <w:r w:rsidR="009F3057">
        <w:t>our c</w:t>
      </w:r>
      <w:r>
        <w:t xml:space="preserve">ustomer’s </w:t>
      </w:r>
      <w:r w:rsidR="00D770A4" w:rsidRPr="009C4651">
        <w:t>data privacy policy</w:t>
      </w:r>
      <w:r w:rsidR="009F3057">
        <w:t xml:space="preserve">.  We </w:t>
      </w:r>
      <w:r w:rsidR="009F3057" w:rsidRPr="009C4651">
        <w:t xml:space="preserve">will refer </w:t>
      </w:r>
      <w:r w:rsidR="009F3057">
        <w:t xml:space="preserve">any </w:t>
      </w:r>
      <w:r w:rsidR="009F3057" w:rsidRPr="009C4651">
        <w:t xml:space="preserve">enquiry </w:t>
      </w:r>
      <w:r w:rsidR="009F3057">
        <w:t xml:space="preserve">from you </w:t>
      </w:r>
      <w:r w:rsidR="009F3057" w:rsidRPr="009C4651">
        <w:t>to them</w:t>
      </w:r>
      <w:r w:rsidR="009F3057">
        <w:t>,</w:t>
      </w:r>
      <w:r w:rsidR="009F3057" w:rsidRPr="009C4651">
        <w:t xml:space="preserve"> as they are the ‘data controller’ responsible for dealing with your query.</w:t>
      </w:r>
      <w:r w:rsidR="009F3057">
        <w:t xml:space="preserve">  But we will support that by providing relevant information to our customer for passing to you.</w:t>
      </w:r>
    </w:p>
    <w:p w14:paraId="264F3F44" w14:textId="424D59AF" w:rsidR="00364F73" w:rsidRPr="009C4651" w:rsidRDefault="007F4F5A" w:rsidP="00F439AB">
      <w:pPr>
        <w:pStyle w:val="Heading2"/>
      </w:pPr>
      <w:r w:rsidRPr="009C4651">
        <w:t xml:space="preserve">Supplier and </w:t>
      </w:r>
      <w:r>
        <w:t>A</w:t>
      </w:r>
      <w:r w:rsidRPr="009C4651">
        <w:t>ssociates</w:t>
      </w:r>
    </w:p>
    <w:p w14:paraId="493ACED2" w14:textId="77777777" w:rsidR="00364F73" w:rsidRPr="009C4651" w:rsidRDefault="00364F73" w:rsidP="00364F73">
      <w:r w:rsidRPr="009C4651">
        <w:t>We collect information on potential and actual suppliers</w:t>
      </w:r>
      <w:r w:rsidR="0034480A" w:rsidRPr="009C4651">
        <w:t xml:space="preserve"> and associates</w:t>
      </w:r>
      <w:r w:rsidRPr="009C4651">
        <w:t>.   This is mostly provided by you, but we do add to it the same kind of data we use for Prospects (see above).</w:t>
      </w:r>
    </w:p>
    <w:p w14:paraId="701D3430" w14:textId="77777777" w:rsidR="006E262C" w:rsidRPr="009C4651" w:rsidRDefault="00364F73" w:rsidP="006E262C">
      <w:r w:rsidRPr="009C4651">
        <w:lastRenderedPageBreak/>
        <w:t xml:space="preserve">If you become a supplier </w:t>
      </w:r>
      <w:r w:rsidR="0034480A" w:rsidRPr="009C4651">
        <w:t>or associate</w:t>
      </w:r>
      <w:r w:rsidRPr="009C4651">
        <w:t xml:space="preserve"> we keep a copy of the contract between us and your bank details so we can pay you.  We also keep a record of invoices/payments for accounting purposes.</w:t>
      </w:r>
    </w:p>
    <w:p w14:paraId="2B6816D7" w14:textId="77777777" w:rsidR="0034480A" w:rsidRPr="009C4651" w:rsidRDefault="0034480A" w:rsidP="00364F73">
      <w:r w:rsidRPr="009C4651">
        <w:t>We keep a record of the work you undertook for us/our clients along with any comments, reviews or suggestions about that work</w:t>
      </w:r>
      <w:r w:rsidR="00AE7322" w:rsidRPr="009C4651">
        <w:t xml:space="preserve"> including complaints (if any) and their resolution</w:t>
      </w:r>
      <w:r w:rsidRPr="009C4651">
        <w:t>.</w:t>
      </w:r>
    </w:p>
    <w:p w14:paraId="53410441" w14:textId="77777777" w:rsidR="00364F73" w:rsidRPr="009C4651" w:rsidRDefault="00364F73" w:rsidP="00364F73">
      <w:r w:rsidRPr="009C4651">
        <w:t xml:space="preserve">This information is all needed to manage our </w:t>
      </w:r>
      <w:r w:rsidR="000D1CD9" w:rsidRPr="009C4651">
        <w:t xml:space="preserve">customer relationships and our </w:t>
      </w:r>
      <w:r w:rsidRPr="009C4651">
        <w:t>supply chain.</w:t>
      </w:r>
    </w:p>
    <w:p w14:paraId="004D1CC4" w14:textId="4717C15C" w:rsidR="00364F73" w:rsidRPr="009C4651" w:rsidRDefault="007F4F5A" w:rsidP="00F439AB">
      <w:pPr>
        <w:pStyle w:val="Heading2"/>
      </w:pPr>
      <w:r w:rsidRPr="009C4651">
        <w:t>Affiliate</w:t>
      </w:r>
    </w:p>
    <w:p w14:paraId="295534F1" w14:textId="77777777" w:rsidR="00364F73" w:rsidRPr="009C4651" w:rsidRDefault="00F039D1" w:rsidP="00364F73">
      <w:r w:rsidRPr="009C4651">
        <w:t xml:space="preserve">If we </w:t>
      </w:r>
      <w:r w:rsidR="0007451B" w:rsidRPr="009C4651">
        <w:t>set up an affiliate scheme</w:t>
      </w:r>
      <w:r w:rsidR="00D8451E">
        <w:t>,</w:t>
      </w:r>
      <w:r w:rsidR="00C927A5" w:rsidRPr="009C4651">
        <w:t xml:space="preserve"> affiliate data will be held in accordance with this policy.  We will ask you for information when you apply and that will be kept </w:t>
      </w:r>
      <w:r w:rsidR="00FA7AFA" w:rsidRPr="009C4651">
        <w:t>to</w:t>
      </w:r>
      <w:r w:rsidR="00C927A5" w:rsidRPr="009C4651">
        <w:t xml:space="preserve"> administer the affiliate scheme.</w:t>
      </w:r>
    </w:p>
    <w:p w14:paraId="44DCBBB2" w14:textId="77777777" w:rsidR="00587A7A" w:rsidRDefault="00587A7A" w:rsidP="00587A7A">
      <w:pPr>
        <w:pStyle w:val="Heading1"/>
      </w:pPr>
      <w:r w:rsidRPr="00587A7A">
        <w:t>newsletters and automated emails</w:t>
      </w:r>
    </w:p>
    <w:p w14:paraId="63198217" w14:textId="77777777" w:rsidR="00364F73" w:rsidRPr="009C4651" w:rsidRDefault="00364F73" w:rsidP="00364F73">
      <w:r w:rsidRPr="009C4651">
        <w:t>We monitor who opens what in our newsletter lists</w:t>
      </w:r>
      <w:r w:rsidR="00D059BF">
        <w:t xml:space="preserve">, </w:t>
      </w:r>
      <w:r w:rsidRPr="009C4651">
        <w:t xml:space="preserve">and </w:t>
      </w:r>
      <w:r w:rsidR="003B1DB9">
        <w:t xml:space="preserve">pre-set sequences of information we send you. </w:t>
      </w:r>
      <w:r w:rsidRPr="009C4651">
        <w:t xml:space="preserve"> We do </w:t>
      </w:r>
      <w:r w:rsidR="00FA7AFA" w:rsidRPr="009C4651">
        <w:t>this,</w:t>
      </w:r>
      <w:r w:rsidRPr="009C4651">
        <w:t xml:space="preserve"> so we can see if </w:t>
      </w:r>
      <w:r w:rsidR="00FA7AFA" w:rsidRPr="009C4651">
        <w:t>content</w:t>
      </w:r>
      <w:r w:rsidRPr="009C4651">
        <w:t xml:space="preserve"> is popular and generate more of it, or if it is not read.</w:t>
      </w:r>
    </w:p>
    <w:p w14:paraId="64A091CE" w14:textId="77777777" w:rsidR="00364F73" w:rsidRPr="009C4651" w:rsidRDefault="00364F73" w:rsidP="00364F73">
      <w:r w:rsidRPr="009C4651">
        <w:t xml:space="preserve">There </w:t>
      </w:r>
      <w:r w:rsidR="003B1DB9">
        <w:t xml:space="preserve">may be </w:t>
      </w:r>
      <w:r w:rsidRPr="009C4651">
        <w:t xml:space="preserve">sub-routines that trigger if you click on </w:t>
      </w:r>
      <w:r w:rsidR="00FA7AFA">
        <w:t>l</w:t>
      </w:r>
      <w:r w:rsidRPr="009C4651">
        <w:t>inks or articles</w:t>
      </w:r>
      <w:r w:rsidR="00FA7AFA">
        <w:t>.  T</w:t>
      </w:r>
      <w:r w:rsidRPr="009C4651">
        <w:t>hese are designed to offer you more information about things you are interested in.</w:t>
      </w:r>
    </w:p>
    <w:p w14:paraId="7F0689C9" w14:textId="77777777" w:rsidR="00F1374E" w:rsidRPr="009C4651" w:rsidRDefault="00364F73" w:rsidP="00F1374E">
      <w:r w:rsidRPr="009C4651">
        <w:t>You can unsubscribe from these sequences at any time</w:t>
      </w:r>
      <w:r w:rsidR="00E009C5">
        <w:t xml:space="preserve">. </w:t>
      </w:r>
    </w:p>
    <w:p w14:paraId="38E0F12F" w14:textId="77777777" w:rsidR="009E6ED9" w:rsidRPr="009C4651" w:rsidRDefault="009E6ED9" w:rsidP="00364F73">
      <w:r w:rsidRPr="009C4651">
        <w:t>Existing customers may receive emails about specific offers relating to things you have already purchased.   You can unsubscribe from these at any time.</w:t>
      </w:r>
    </w:p>
    <w:p w14:paraId="28917A02" w14:textId="77777777" w:rsidR="00364F73" w:rsidRPr="009C4651" w:rsidRDefault="00364F73" w:rsidP="00364F73">
      <w:r w:rsidRPr="009C4651">
        <w:t>From time to time, we contact individual email newsletter subscribers but it is extremely rare.  This would normally be if something odd were going on and we wanted to check you could see and use the content or find out what was causing a problem.</w:t>
      </w:r>
    </w:p>
    <w:p w14:paraId="700261B6" w14:textId="77777777" w:rsidR="00364F73" w:rsidRPr="009C4651" w:rsidRDefault="00364F73" w:rsidP="00D8451E">
      <w:pPr>
        <w:pStyle w:val="Heading1"/>
      </w:pPr>
      <w:r w:rsidRPr="009C4651">
        <w:t>Data sharing</w:t>
      </w:r>
      <w:r w:rsidR="00163D12" w:rsidRPr="009C4651">
        <w:t xml:space="preserve"> – 3</w:t>
      </w:r>
      <w:r w:rsidR="00163D12" w:rsidRPr="009C4651">
        <w:rPr>
          <w:vertAlign w:val="superscript"/>
        </w:rPr>
        <w:t>rd</w:t>
      </w:r>
      <w:r w:rsidR="00163D12" w:rsidRPr="009C4651">
        <w:t xml:space="preserve"> parties</w:t>
      </w:r>
    </w:p>
    <w:p w14:paraId="266B6BCB" w14:textId="77777777" w:rsidR="00364F73" w:rsidRPr="009C4651" w:rsidRDefault="00364F73" w:rsidP="00364F73">
      <w:r w:rsidRPr="009C4651">
        <w:t xml:space="preserve">We do not sell or exchange </w:t>
      </w:r>
      <w:r w:rsidR="00E009C5">
        <w:t>your p</w:t>
      </w:r>
      <w:r w:rsidRPr="009C4651">
        <w:t>ersonal data with organisations who may want to sell you something or use your data for research or other purposes.</w:t>
      </w:r>
    </w:p>
    <w:p w14:paraId="02131B26" w14:textId="48E3C885" w:rsidR="008C1CCD" w:rsidRPr="009C4651" w:rsidRDefault="007F4F5A" w:rsidP="00F439AB">
      <w:pPr>
        <w:pStyle w:val="Heading2"/>
      </w:pPr>
      <w:r w:rsidRPr="009C4651">
        <w:t>Platforms</w:t>
      </w:r>
    </w:p>
    <w:p w14:paraId="32053076" w14:textId="77777777" w:rsidR="00D21516" w:rsidRPr="009C4651" w:rsidRDefault="002F60AB" w:rsidP="00364F73">
      <w:r w:rsidRPr="009C4651">
        <w:t xml:space="preserve">We keep a list of the software platforms we use </w:t>
      </w:r>
      <w:r w:rsidR="00FA7AFA" w:rsidRPr="009C4651">
        <w:t>to</w:t>
      </w:r>
      <w:r w:rsidRPr="009C4651">
        <w:t xml:space="preserve"> run our business.  </w:t>
      </w:r>
      <w:r w:rsidR="00D21516" w:rsidRPr="009C4651">
        <w:t xml:space="preserve">If you would like a list of all the platforms we use, please email us </w:t>
      </w:r>
      <w:r w:rsidR="00D059BF">
        <w:t>(</w:t>
      </w:r>
      <w:r w:rsidR="00D21516" w:rsidRPr="009C4651">
        <w:t xml:space="preserve">at the email address </w:t>
      </w:r>
      <w:r w:rsidR="00D059BF">
        <w:t xml:space="preserve">in section 2, Table, </w:t>
      </w:r>
      <w:r w:rsidR="00D21516" w:rsidRPr="009C4651">
        <w:t>above).</w:t>
      </w:r>
    </w:p>
    <w:p w14:paraId="0C20E66E" w14:textId="6E9C1DB0" w:rsidR="00D21516" w:rsidRPr="009C4651" w:rsidRDefault="007F4F5A" w:rsidP="00F439AB">
      <w:pPr>
        <w:pStyle w:val="Heading2"/>
      </w:pPr>
      <w:r w:rsidRPr="009C4651">
        <w:t>People</w:t>
      </w:r>
    </w:p>
    <w:p w14:paraId="6534BFFB" w14:textId="77777777" w:rsidR="00117780" w:rsidRPr="009C4651" w:rsidRDefault="00364F73" w:rsidP="00364F73">
      <w:r w:rsidRPr="009C4651">
        <w:t>We have an outsourced support team for our own business</w:t>
      </w:r>
      <w:r w:rsidR="00117780" w:rsidRPr="009C4651">
        <w:t xml:space="preserve"> which may</w:t>
      </w:r>
      <w:r w:rsidRPr="009C4651">
        <w:t xml:space="preserve"> includ</w:t>
      </w:r>
      <w:r w:rsidR="00117780" w:rsidRPr="009C4651">
        <w:t>e</w:t>
      </w:r>
      <w:r w:rsidRPr="009C4651">
        <w:t xml:space="preserve"> Virtual Assistants, Web Designers, IT support, Sales and Marketing, Accounting </w:t>
      </w:r>
      <w:r w:rsidRPr="009C4651">
        <w:lastRenderedPageBreak/>
        <w:t xml:space="preserve">and more.  They have limited access to your data, where the service they provide to us </w:t>
      </w:r>
      <w:r w:rsidR="00117780" w:rsidRPr="009C4651">
        <w:t>means they need it.</w:t>
      </w:r>
    </w:p>
    <w:p w14:paraId="33B5FEF7" w14:textId="77777777" w:rsidR="00117780" w:rsidRPr="009C4651" w:rsidRDefault="00364F73" w:rsidP="00364F73">
      <w:r w:rsidRPr="009C4651">
        <w:t xml:space="preserve">For example, if </w:t>
      </w:r>
      <w:r w:rsidR="00117780" w:rsidRPr="009C4651">
        <w:t>our IT support wants to check the functionality of a laptop or back up</w:t>
      </w:r>
      <w:r w:rsidR="00D059BF">
        <w:t>,</w:t>
      </w:r>
      <w:r w:rsidR="00117780" w:rsidRPr="009C4651">
        <w:t xml:space="preserve"> they may need temporary access to information that may include something about you.</w:t>
      </w:r>
    </w:p>
    <w:p w14:paraId="68030A17" w14:textId="77777777" w:rsidR="00364F73" w:rsidRPr="009C4651" w:rsidRDefault="003D2EB0" w:rsidP="00364F73">
      <w:r>
        <w:t>For example, i</w:t>
      </w:r>
      <w:r w:rsidR="00364F73" w:rsidRPr="009C4651">
        <w:t xml:space="preserve">f we invoice you, our Accountant needs to </w:t>
      </w:r>
      <w:r w:rsidR="00931777" w:rsidRPr="009C4651">
        <w:t>process</w:t>
      </w:r>
      <w:r w:rsidR="00364F73" w:rsidRPr="009C4651">
        <w:t xml:space="preserve"> the </w:t>
      </w:r>
      <w:r w:rsidR="002B2AF5">
        <w:t xml:space="preserve">information </w:t>
      </w:r>
      <w:r w:rsidR="005C3232">
        <w:t>in the invoice.</w:t>
      </w:r>
    </w:p>
    <w:p w14:paraId="57A715AE" w14:textId="77777777" w:rsidR="00EE14A8" w:rsidRPr="009C4651" w:rsidRDefault="00364F73" w:rsidP="00364F73">
      <w:r w:rsidRPr="009C4651">
        <w:t>Your information/advice is held in the strictest confidence. Our team are all contracted to strict confidentiality clauses</w:t>
      </w:r>
      <w:r w:rsidR="00735439" w:rsidRPr="009C4651">
        <w:t>.</w:t>
      </w:r>
    </w:p>
    <w:p w14:paraId="3FF7A1AE" w14:textId="77777777" w:rsidR="00364F73" w:rsidRPr="009C4651" w:rsidRDefault="00364F73" w:rsidP="00D8451E">
      <w:pPr>
        <w:pStyle w:val="Heading1"/>
      </w:pPr>
      <w:r w:rsidRPr="009C4651">
        <w:t>Where is your data located?</w:t>
      </w:r>
    </w:p>
    <w:p w14:paraId="1A027884" w14:textId="77777777" w:rsidR="00364F73" w:rsidRPr="009C4651" w:rsidRDefault="006672D1" w:rsidP="00364F73">
      <w:r w:rsidRPr="009C4651">
        <w:t>Like</w:t>
      </w:r>
      <w:r w:rsidR="00364F73" w:rsidRPr="009C4651">
        <w:t xml:space="preserve"> most small businesses, we do not have any tailor-made software – we use mainstream packages for everything from our customer records, to email, to accounting.</w:t>
      </w:r>
    </w:p>
    <w:p w14:paraId="6BD60D6F" w14:textId="77777777" w:rsidR="00364F73" w:rsidRPr="009C4651" w:rsidRDefault="00364F73" w:rsidP="00364F73">
      <w:r w:rsidRPr="009C4651">
        <w:t xml:space="preserve">This means that </w:t>
      </w:r>
      <w:r w:rsidR="00027EB5" w:rsidRPr="009C4651">
        <w:t>some</w:t>
      </w:r>
      <w:r w:rsidRPr="009C4651">
        <w:t xml:space="preserve"> of </w:t>
      </w:r>
      <w:r w:rsidR="00027EB5" w:rsidRPr="009C4651">
        <w:t>your</w:t>
      </w:r>
      <w:r w:rsidRPr="009C4651">
        <w:t xml:space="preserve"> data </w:t>
      </w:r>
      <w:r w:rsidR="008A02DF">
        <w:t xml:space="preserve">may be held in the EEA, and some may be </w:t>
      </w:r>
      <w:r w:rsidRPr="009C4651">
        <w:t xml:space="preserve">held in services in the USA (with </w:t>
      </w:r>
      <w:r w:rsidR="00027EB5" w:rsidRPr="009C4651">
        <w:t>suitable</w:t>
      </w:r>
      <w:r w:rsidRPr="009C4651">
        <w:t xml:space="preserve"> data </w:t>
      </w:r>
      <w:r w:rsidR="00027EB5" w:rsidRPr="009C4651">
        <w:t>privacy shields)</w:t>
      </w:r>
      <w:r w:rsidR="005C3232">
        <w:t xml:space="preserve"> or elsewhere</w:t>
      </w:r>
      <w:r w:rsidR="00CE07C8" w:rsidRPr="009C4651">
        <w:t>.</w:t>
      </w:r>
      <w:r w:rsidRPr="009C4651">
        <w:t xml:space="preserve">  We have picked mainstream suppliers with appropriate security standards.</w:t>
      </w:r>
    </w:p>
    <w:p w14:paraId="3C52ED23" w14:textId="77777777" w:rsidR="00364F73" w:rsidRPr="009C4651" w:rsidRDefault="00364F73" w:rsidP="00D8451E">
      <w:pPr>
        <w:pStyle w:val="Heading1"/>
      </w:pPr>
      <w:r w:rsidRPr="009C4651">
        <w:t>Retention periods</w:t>
      </w:r>
    </w:p>
    <w:p w14:paraId="54603C45" w14:textId="77777777" w:rsidR="006C3852" w:rsidRPr="009C4651" w:rsidRDefault="006C3852" w:rsidP="00364F73">
      <w:r w:rsidRPr="009C4651">
        <w:t>Your information will be kept for the length of time set out in our retention period (</w:t>
      </w:r>
      <w:r w:rsidR="007B6D6B">
        <w:t xml:space="preserve">see section 2, Table, </w:t>
      </w:r>
      <w:r w:rsidRPr="009C4651">
        <w:t>above).</w:t>
      </w:r>
    </w:p>
    <w:p w14:paraId="0AF4F3C5" w14:textId="77777777" w:rsidR="00364F73" w:rsidRPr="009C4651" w:rsidRDefault="009D7434" w:rsidP="00364F73">
      <w:r w:rsidRPr="009C4651">
        <w:t>We need to keep customer information long enough to satisfy HMRC and our insurers.  We keep information on prospective customers long enough to make our sales enquiry system effective.</w:t>
      </w:r>
      <w:r w:rsidR="00F05E76" w:rsidRPr="009C4651">
        <w:br/>
      </w:r>
      <w:r w:rsidR="00F05E76" w:rsidRPr="009C4651">
        <w:br/>
      </w:r>
      <w:r w:rsidR="00364F73" w:rsidRPr="009C4651">
        <w:t xml:space="preserve">If you subscribed to a newsletter or updates list, you will remain on the list(s) you joined until you unsubscribe from that list.   </w:t>
      </w:r>
    </w:p>
    <w:p w14:paraId="723871BA" w14:textId="77777777" w:rsidR="00364F73" w:rsidRPr="009C4651" w:rsidRDefault="00364F73" w:rsidP="00D8451E">
      <w:pPr>
        <w:pStyle w:val="Heading1"/>
      </w:pPr>
      <w:r w:rsidRPr="009C4651">
        <w:t>Your rights</w:t>
      </w:r>
    </w:p>
    <w:p w14:paraId="7A6FF05E" w14:textId="77777777" w:rsidR="00364F73" w:rsidRPr="009C4651" w:rsidRDefault="00364F73" w:rsidP="00364F73">
      <w:r w:rsidRPr="009C4651">
        <w:t>You have the right to know what information we are collecting on you, and to amend it if it is inaccurate.</w:t>
      </w:r>
    </w:p>
    <w:p w14:paraId="33653378" w14:textId="77777777" w:rsidR="00364F73" w:rsidRPr="009C4651" w:rsidRDefault="00364F73" w:rsidP="00364F73">
      <w:r w:rsidRPr="009C4651">
        <w:t>If you feel for some reason we have information we should not be keeping, or it is out of date or otherwise wrong, please let us know and we will take appropriate action.</w:t>
      </w:r>
      <w:r w:rsidR="00A90F40" w:rsidRPr="009C4651">
        <w:t xml:space="preserve">  </w:t>
      </w:r>
    </w:p>
    <w:p w14:paraId="4C745D08" w14:textId="77777777" w:rsidR="00364F73" w:rsidRPr="009C4651" w:rsidRDefault="00364F73" w:rsidP="00364F73">
      <w:r w:rsidRPr="009C4651">
        <w:t xml:space="preserve">Most of </w:t>
      </w:r>
      <w:r w:rsidR="00A90F40" w:rsidRPr="009C4651">
        <w:t>the</w:t>
      </w:r>
      <w:r w:rsidRPr="009C4651">
        <w:t xml:space="preserve"> information </w:t>
      </w:r>
      <w:r w:rsidR="00A90F40" w:rsidRPr="009C4651">
        <w:t>we hold</w:t>
      </w:r>
      <w:r w:rsidRPr="009C4651">
        <w:t xml:space="preserve"> is not based on your individual consent but </w:t>
      </w:r>
      <w:r w:rsidR="007B6D6B">
        <w:t xml:space="preserve">is based </w:t>
      </w:r>
      <w:r w:rsidRPr="009C4651">
        <w:t>on our needing the information to run our business</w:t>
      </w:r>
      <w:r w:rsidR="007B6D6B">
        <w:t xml:space="preserve"> and provide our products and services</w:t>
      </w:r>
      <w:r w:rsidRPr="009C4651">
        <w:t>.</w:t>
      </w:r>
    </w:p>
    <w:p w14:paraId="2721DEF7" w14:textId="77777777" w:rsidR="00364F73" w:rsidRPr="009C4651" w:rsidRDefault="00364F73" w:rsidP="00364F73">
      <w:r w:rsidRPr="009C4651">
        <w:t xml:space="preserve">If you want to know what information we have about you (if any) email </w:t>
      </w:r>
      <w:r w:rsidR="0038242D" w:rsidRPr="009C4651">
        <w:t>us at the email address set out above</w:t>
      </w:r>
      <w:r w:rsidRPr="009C4651">
        <w:t xml:space="preserve"> and give us your name, email address(es) and we </w:t>
      </w:r>
      <w:r w:rsidRPr="009C4651">
        <w:lastRenderedPageBreak/>
        <w:t xml:space="preserve">will happily do a search and </w:t>
      </w:r>
      <w:r w:rsidR="00B15583" w:rsidRPr="009C4651">
        <w:t>let</w:t>
      </w:r>
      <w:r w:rsidRPr="009C4651">
        <w:t xml:space="preserve"> you </w:t>
      </w:r>
      <w:r w:rsidR="00B15583" w:rsidRPr="009C4651">
        <w:t>know</w:t>
      </w:r>
      <w:r w:rsidRPr="009C4651">
        <w:t xml:space="preserve"> what </w:t>
      </w:r>
      <w:r w:rsidR="00B15583" w:rsidRPr="009C4651">
        <w:t xml:space="preserve">information </w:t>
      </w:r>
      <w:r w:rsidRPr="009C4651">
        <w:t xml:space="preserve">we </w:t>
      </w:r>
      <w:r w:rsidR="00B15583" w:rsidRPr="009C4651">
        <w:t>hold on you and how we are using it/</w:t>
      </w:r>
      <w:r w:rsidRPr="009C4651">
        <w:t>have</w:t>
      </w:r>
      <w:r w:rsidR="00B15583" w:rsidRPr="009C4651">
        <w:t xml:space="preserve"> used it</w:t>
      </w:r>
      <w:r w:rsidRPr="009C4651">
        <w:t>.</w:t>
      </w:r>
    </w:p>
    <w:p w14:paraId="59736226" w14:textId="77777777" w:rsidR="00863BB7" w:rsidRPr="009C4651" w:rsidRDefault="00364F73" w:rsidP="00863BB7">
      <w:r w:rsidRPr="009C4651">
        <w:t xml:space="preserve">You have a </w:t>
      </w:r>
      <w:r w:rsidR="008E6BB8" w:rsidRPr="009C4651">
        <w:t>“</w:t>
      </w:r>
      <w:r w:rsidRPr="009C4651">
        <w:t>right to be forgotten</w:t>
      </w:r>
      <w:r w:rsidR="008E6BB8" w:rsidRPr="009C4651">
        <w:t>”</w:t>
      </w:r>
      <w:r w:rsidR="007B6D6B">
        <w:t xml:space="preserve"> - but that does have some legal limits to it.  I</w:t>
      </w:r>
      <w:r w:rsidRPr="009C4651">
        <w:t>f you want us to remove information about you, let us know.</w:t>
      </w:r>
      <w:r w:rsidR="007B6D6B">
        <w:t xml:space="preserve">  If you have been a customer, we </w:t>
      </w:r>
      <w:r w:rsidRPr="009C4651">
        <w:t>may not be able to remove all data as we will have to ensure that we can continue to comply with legal, accounting, taxation and our insurer’s requirements</w:t>
      </w:r>
      <w:r w:rsidR="007B6D6B">
        <w:t>.</w:t>
      </w:r>
    </w:p>
    <w:p w14:paraId="3A894364" w14:textId="77777777" w:rsidR="00364F73" w:rsidRPr="009C4651" w:rsidRDefault="00364F73" w:rsidP="00D8451E">
      <w:pPr>
        <w:pStyle w:val="Heading1"/>
      </w:pPr>
      <w:r w:rsidRPr="009C4651">
        <w:t>Complaints</w:t>
      </w:r>
    </w:p>
    <w:p w14:paraId="3EEB2945" w14:textId="77777777" w:rsidR="00035BDE" w:rsidRPr="009C4651" w:rsidRDefault="00364F73" w:rsidP="00364F73">
      <w:r w:rsidRPr="009C4651">
        <w:t>If you have a complaint about the way we are handling your information or how we have responded to a request for information or removal, you can take this up in the first instance by email</w:t>
      </w:r>
      <w:r w:rsidR="00035BDE" w:rsidRPr="009C4651">
        <w:t>ing</w:t>
      </w:r>
      <w:r w:rsidRPr="009C4651">
        <w:t xml:space="preserve"> us</w:t>
      </w:r>
      <w:r w:rsidR="00035BDE" w:rsidRPr="009C4651">
        <w:t xml:space="preserve"> at the </w:t>
      </w:r>
      <w:r w:rsidRPr="009C4651">
        <w:t xml:space="preserve">email </w:t>
      </w:r>
      <w:r w:rsidR="00035BDE" w:rsidRPr="009C4651">
        <w:t>address set out above.</w:t>
      </w:r>
    </w:p>
    <w:p w14:paraId="5E9B2304" w14:textId="77777777" w:rsidR="00364F73" w:rsidRPr="009C4651" w:rsidRDefault="00364F73" w:rsidP="00364F73">
      <w:r w:rsidRPr="009C4651">
        <w:t xml:space="preserve">If we can’t sort it out, </w:t>
      </w:r>
      <w:r w:rsidR="007B6D6B">
        <w:t xml:space="preserve">the relevant supervisory authority for us is </w:t>
      </w:r>
      <w:r w:rsidRPr="009C4651">
        <w:t>the Information Commissioner for the UK.  You can contact them</w:t>
      </w:r>
      <w:hyperlink r:id="rId12">
        <w:r w:rsidR="04F788C4" w:rsidRPr="009C4651">
          <w:rPr>
            <w:rStyle w:val="Hyperlink"/>
          </w:rPr>
          <w:t> here</w:t>
        </w:r>
      </w:hyperlink>
      <w:r w:rsidR="04F788C4" w:rsidRPr="009C4651">
        <w:rPr>
          <w:rStyle w:val="Hyperlink"/>
        </w:rPr>
        <w:t>.</w:t>
      </w:r>
    </w:p>
    <w:p w14:paraId="009B4053" w14:textId="77777777" w:rsidR="00364F73" w:rsidRPr="009C4651" w:rsidRDefault="00364F73" w:rsidP="00D8451E">
      <w:pPr>
        <w:pStyle w:val="Heading1"/>
      </w:pPr>
      <w:r w:rsidRPr="009C4651">
        <w:t>Cookies</w:t>
      </w:r>
    </w:p>
    <w:p w14:paraId="5EFF6AE5" w14:textId="77777777" w:rsidR="00364F73" w:rsidRPr="009C4651" w:rsidRDefault="00364F73" w:rsidP="00364F73">
      <w:r w:rsidRPr="009C4651">
        <w:t xml:space="preserve">For information about cookies and how we use them, please see our </w:t>
      </w:r>
      <w:r w:rsidR="00A33A3F" w:rsidRPr="009C4651">
        <w:t>cookie</w:t>
      </w:r>
      <w:r w:rsidRPr="009C4651">
        <w:t xml:space="preserve"> policy</w:t>
      </w:r>
      <w:r w:rsidR="008A02DF">
        <w:t>, linked in section 2, Table, above</w:t>
      </w:r>
      <w:r w:rsidR="00A33A3F" w:rsidRPr="009C4651">
        <w:t>.</w:t>
      </w:r>
    </w:p>
    <w:p w14:paraId="07B4BC9F" w14:textId="77777777" w:rsidR="00364F73" w:rsidRPr="009C4651" w:rsidRDefault="00364F73" w:rsidP="00364F73"/>
    <w:sectPr w:rsidR="00364F73" w:rsidRPr="009C4651" w:rsidSect="005E6BB9">
      <w:headerReference w:type="even" r:id="rId13"/>
      <w:headerReference w:type="default" r:id="rId14"/>
      <w:footerReference w:type="even" r:id="rId15"/>
      <w:footerReference w:type="default" r:id="rId16"/>
      <w:headerReference w:type="first" r:id="rId17"/>
      <w:footerReference w:type="first" r:id="rId18"/>
      <w:pgSz w:w="11906" w:h="16838"/>
      <w:pgMar w:top="1560" w:right="1440" w:bottom="1170" w:left="1440" w:header="706" w:footer="14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F93C202" w14:textId="77777777" w:rsidR="009758F5" w:rsidRDefault="009758F5" w:rsidP="00FB6F99">
      <w:pPr>
        <w:spacing w:line="240" w:lineRule="auto"/>
      </w:pPr>
      <w:r>
        <w:separator/>
      </w:r>
    </w:p>
  </w:endnote>
  <w:endnote w:type="continuationSeparator" w:id="0">
    <w:p w14:paraId="6D472056" w14:textId="77777777" w:rsidR="009758F5" w:rsidRDefault="009758F5" w:rsidP="00FB6F99">
      <w:pPr>
        <w:spacing w:line="240" w:lineRule="auto"/>
      </w:pPr>
      <w:r>
        <w:continuationSeparator/>
      </w:r>
    </w:p>
  </w:endnote>
  <w:endnote w:type="continuationNotice" w:id="1">
    <w:p w14:paraId="75ECB4FE" w14:textId="77777777" w:rsidR="009758F5" w:rsidRDefault="009758F5">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0002AFF" w:usb1="4000ACFF" w:usb2="00000001"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2CA6AC" w14:textId="77777777" w:rsidR="00EC3C3F" w:rsidRDefault="00EC3C3F">
    <w:pPr>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AE6A1D" w14:textId="43C89A22" w:rsidR="00EC3C3F" w:rsidRPr="005E6BB9" w:rsidRDefault="00EC3C3F" w:rsidP="005E6BB9">
    <w:pPr>
      <w:pStyle w:val="Footer"/>
      <w:spacing w:line="276" w:lineRule="auto"/>
    </w:pPr>
    <w:permStart w:id="1224091895" w:edGrp="everyone"/>
    <w:permEnd w:id="1224091895"/>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6EF0B7" w14:textId="77777777" w:rsidR="00EC3C3F" w:rsidRPr="00477E0C" w:rsidRDefault="00EC3C3F" w:rsidP="000639BB">
    <w:pPr>
      <w:pStyle w:val="Footer"/>
      <w:rPr>
        <w:color w:val="0D0D0D" w:themeColor="text1" w:themeTint="F2"/>
        <w:szCs w:val="16"/>
      </w:rPr>
    </w:pPr>
  </w:p>
  <w:p w14:paraId="33157293" w14:textId="77777777" w:rsidR="00EC3C3F" w:rsidRPr="00477E0C" w:rsidRDefault="00EC3C3F" w:rsidP="000639BB">
    <w:pPr>
      <w:pStyle w:val="Footer"/>
      <w:rPr>
        <w:color w:val="0D0D0D" w:themeColor="text1" w:themeTint="F2"/>
        <w:szCs w:val="16"/>
      </w:rPr>
    </w:pPr>
    <w:r w:rsidRPr="00477E0C">
      <w:rPr>
        <w:noProof/>
        <w:color w:val="0D0D0D" w:themeColor="text1" w:themeTint="F2"/>
        <w:szCs w:val="16"/>
        <w:lang w:eastAsia="en-GB"/>
      </w:rPr>
      <mc:AlternateContent>
        <mc:Choice Requires="wps">
          <w:drawing>
            <wp:anchor distT="0" distB="0" distL="114300" distR="114300" simplePos="0" relativeHeight="251658240" behindDoc="0" locked="0" layoutInCell="1" allowOverlap="1" wp14:anchorId="21329647" wp14:editId="2CBBE275">
              <wp:simplePos x="0" y="0"/>
              <wp:positionH relativeFrom="column">
                <wp:posOffset>-1270</wp:posOffset>
              </wp:positionH>
              <wp:positionV relativeFrom="paragraph">
                <wp:posOffset>13335</wp:posOffset>
              </wp:positionV>
              <wp:extent cx="5830570" cy="0"/>
              <wp:effectExtent l="0" t="0" r="36830" b="19050"/>
              <wp:wrapNone/>
              <wp:docPr id="2" name="AutoShap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830570" cy="0"/>
                      </a:xfrm>
                      <a:prstGeom prst="straightConnector1">
                        <a:avLst/>
                      </a:prstGeom>
                      <a:noFill/>
                      <a:ln w="12700">
                        <a:solidFill>
                          <a:schemeClr val="tx1"/>
                        </a:solidFill>
                        <a:round/>
                        <a:headEnd/>
                        <a:tailEnd/>
                      </a:ln>
                      <a:extLst>
                        <a:ext uri="{909E8E84-426E-40dd-AFC4-6F175D3DCCD1}">
                          <a14:hiddenFill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269882B1" id="_x0000_t32" coordsize="21600,21600" o:spt="32" o:oned="t" path="m,l21600,21600e" filled="f">
              <v:path arrowok="t" fillok="f" o:connecttype="none"/>
              <o:lock v:ext="edit" shapetype="t"/>
            </v:shapetype>
            <v:shape id="AutoShape 5" o:spid="_x0000_s1026" type="#_x0000_t32" style="position:absolute;margin-left:-.1pt;margin-top:1.05pt;width:459.1pt;height:0;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" strokecolor="black [3213]" strokeweight="1pt"/>
          </w:pict>
        </mc:Fallback>
      </mc:AlternateContent>
    </w:r>
  </w:p>
  <w:p w14:paraId="58D93FED" w14:textId="77777777" w:rsidR="00EC3C3F" w:rsidRPr="00477E0C" w:rsidRDefault="00EC3C3F" w:rsidP="000639BB">
    <w:pPr>
      <w:pStyle w:val="Footer"/>
      <w:rPr>
        <w:b w:val="0"/>
        <w:color w:val="0D0D0D" w:themeColor="text1" w:themeTint="F2"/>
        <w:szCs w:val="16"/>
      </w:rPr>
    </w:pPr>
    <w:r w:rsidRPr="00477E0C">
      <w:rPr>
        <w:color w:val="0D0D0D" w:themeColor="text1" w:themeTint="F2"/>
        <w:szCs w:val="16"/>
      </w:rPr>
      <w:t>©Irenicon Ltd 2016 All rights reserved.  KoffeeKlatch is a registered trade mark of Irenicon Ltd</w:t>
    </w:r>
  </w:p>
  <w:p w14:paraId="21764EBA" w14:textId="77777777" w:rsidR="00EC3C3F" w:rsidRPr="00477E0C" w:rsidRDefault="00EC3C3F" w:rsidP="000639BB">
    <w:pPr>
      <w:pStyle w:val="Footer"/>
      <w:rPr>
        <w:b w:val="0"/>
        <w:color w:val="0D0D0D" w:themeColor="text1" w:themeTint="F2"/>
        <w:szCs w:val="16"/>
      </w:rPr>
    </w:pPr>
    <w:r w:rsidRPr="00477E0C">
      <w:rPr>
        <w:color w:val="0D0D0D" w:themeColor="text1" w:themeTint="F2"/>
        <w:szCs w:val="16"/>
      </w:rPr>
      <w:t xml:space="preserve">To copy or adapt this please call 08452 303050 or email </w:t>
    </w:r>
    <w:hyperlink r:id="rId1" w:history="1">
      <w:r w:rsidRPr="00477E0C">
        <w:rPr>
          <w:rStyle w:val="Hyperlink"/>
          <w:color w:val="0D0D0D" w:themeColor="text1" w:themeTint="F2"/>
          <w:szCs w:val="16"/>
        </w:rPr>
        <w:t>advice@irenicon.co.uk</w:t>
      </w:r>
    </w:hyperlink>
  </w:p>
  <w:p w14:paraId="52B6F110" w14:textId="77777777" w:rsidR="00EC3C3F" w:rsidRPr="00477E0C" w:rsidRDefault="00EC3C3F">
    <w:pPr>
      <w:pStyle w:val="Footer"/>
      <w:rPr>
        <w:color w:val="0D0D0D" w:themeColor="text1" w:themeTint="F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3513B84" w14:textId="77777777" w:rsidR="009758F5" w:rsidRDefault="009758F5" w:rsidP="00FB6F99">
      <w:pPr>
        <w:spacing w:line="240" w:lineRule="auto"/>
      </w:pPr>
      <w:r>
        <w:separator/>
      </w:r>
    </w:p>
  </w:footnote>
  <w:footnote w:type="continuationSeparator" w:id="0">
    <w:p w14:paraId="5DD90E49" w14:textId="77777777" w:rsidR="009758F5" w:rsidRDefault="009758F5" w:rsidP="00FB6F99">
      <w:pPr>
        <w:spacing w:line="240" w:lineRule="auto"/>
      </w:pPr>
      <w:r>
        <w:continuationSeparator/>
      </w:r>
    </w:p>
  </w:footnote>
  <w:footnote w:type="continuationNotice" w:id="1">
    <w:p w14:paraId="5BC1F7FD" w14:textId="77777777" w:rsidR="009758F5" w:rsidRDefault="009758F5">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F261AC" w14:textId="77777777" w:rsidR="00E02618" w:rsidRDefault="00E0261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15FC91" w14:textId="63F78E54" w:rsidR="00EC3C3F" w:rsidRPr="009D4380" w:rsidRDefault="00E02618" w:rsidP="009D4380">
    <w:pPr>
      <w:pStyle w:val="Header"/>
    </w:pPr>
    <w:bookmarkStart w:id="0" w:name="_GoBack"/>
    <w:permStart w:id="86774901" w:edGrp="everyone"/>
    <w:r>
      <w:rPr>
        <w:noProof/>
      </w:rPr>
      <w:drawing>
        <wp:inline distT="0" distB="0" distL="0" distR="0" wp14:anchorId="2B1C06F5" wp14:editId="3206FED3">
          <wp:extent cx="658495" cy="465528"/>
          <wp:effectExtent l="0" t="0" r="825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ONO_SILVER_LOGO_RESTORE_REPAIR_SECURE_2.jpg"/>
                  <pic:cNvPicPr/>
                </pic:nvPicPr>
                <pic:blipFill>
                  <a:blip r:embed="rId1"/>
                  <a:stretch>
                    <a:fillRect/>
                  </a:stretch>
                </pic:blipFill>
                <pic:spPr>
                  <a:xfrm>
                    <a:off x="0" y="0"/>
                    <a:ext cx="659436" cy="466193"/>
                  </a:xfrm>
                  <a:prstGeom prst="rect">
                    <a:avLst/>
                  </a:prstGeom>
                </pic:spPr>
              </pic:pic>
            </a:graphicData>
          </a:graphic>
        </wp:inline>
      </w:drawing>
    </w:r>
    <w:bookmarkEnd w:id="0"/>
    <w:r w:rsidR="009D4380" w:rsidRPr="004F3E43">
      <w:rPr>
        <w:noProof/>
      </w:rPr>
      <mc:AlternateContent>
        <mc:Choice Requires="wps">
          <w:drawing>
            <wp:anchor distT="0" distB="0" distL="114300" distR="114300" simplePos="0" relativeHeight="251660290" behindDoc="1" locked="0" layoutInCell="1" allowOverlap="1" wp14:anchorId="78BC7C1A" wp14:editId="4D0DB21C">
              <wp:simplePos x="0" y="0"/>
              <wp:positionH relativeFrom="column">
                <wp:posOffset>4937760</wp:posOffset>
              </wp:positionH>
              <wp:positionV relativeFrom="paragraph">
                <wp:posOffset>-29210</wp:posOffset>
              </wp:positionV>
              <wp:extent cx="798195" cy="251460"/>
              <wp:effectExtent l="0" t="0" r="1905" b="0"/>
              <wp:wrapNone/>
              <wp:docPr id="8" name="Text Box 8"/>
              <wp:cNvGraphicFramePr/>
              <a:graphic xmlns:a="http://schemas.openxmlformats.org/drawingml/2006/main">
                <a:graphicData uri="http://schemas.microsoft.com/office/word/2010/wordprocessingShape">
                  <wps:wsp>
                    <wps:cNvSpPr txBox="1"/>
                    <wps:spPr>
                      <a:xfrm>
                        <a:off x="0" y="0"/>
                        <a:ext cx="798195" cy="251460"/>
                      </a:xfrm>
                      <a:prstGeom prst="rect">
                        <a:avLst/>
                      </a:prstGeom>
                      <a:solidFill>
                        <a:schemeClr val="lt1"/>
                      </a:solidFill>
                      <a:ln w="6350">
                        <a:noFill/>
                      </a:ln>
                    </wps:spPr>
                    <wps:txbx>
                      <w:txbxContent>
                        <w:p w14:paraId="3EEB72FA" w14:textId="7F69A231" w:rsidR="009D4380" w:rsidRPr="003270D2" w:rsidRDefault="009D4380" w:rsidP="009D4380">
                          <w:pPr>
                            <w:jc w:val="right"/>
                            <w:rPr>
                              <w:rStyle w:val="PageNumber"/>
                            </w:rPr>
                          </w:pPr>
                          <w:permStart w:id="369453400" w:edGrp="everyone"/>
                          <w:r w:rsidRPr="003270D2">
                            <w:rPr>
                              <w:rStyle w:val="PageNumber"/>
                            </w:rPr>
                            <w:t xml:space="preserve">Page </w:t>
                          </w:r>
                          <w:r w:rsidRPr="003270D2">
                            <w:rPr>
                              <w:rStyle w:val="PageNumber"/>
                            </w:rPr>
                            <w:fldChar w:fldCharType="begin"/>
                          </w:r>
                          <w:r w:rsidRPr="003270D2">
                            <w:rPr>
                              <w:rStyle w:val="PageNumber"/>
                            </w:rPr>
                            <w:instrText xml:space="preserve"> PAGE   \* MERGEFORMAT </w:instrText>
                          </w:r>
                          <w:r w:rsidRPr="003270D2">
                            <w:rPr>
                              <w:rStyle w:val="PageNumber"/>
                            </w:rPr>
                            <w:fldChar w:fldCharType="separate"/>
                          </w:r>
                          <w:r w:rsidR="00C2785A">
                            <w:rPr>
                              <w:rStyle w:val="PageNumber"/>
                              <w:noProof/>
                            </w:rPr>
                            <w:t>1</w:t>
                          </w:r>
                          <w:r w:rsidRPr="003270D2">
                            <w:rPr>
                              <w:rStyle w:val="PageNumber"/>
                            </w:rPr>
                            <w:fldChar w:fldCharType="end"/>
                          </w:r>
                          <w:permEnd w:id="369453400"/>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8BC7C1A" id="_x0000_t202" coordsize="21600,21600" o:spt="202" path="m,l,21600r21600,l21600,xe">
              <v:stroke joinstyle="miter"/>
              <v:path gradientshapeok="t" o:connecttype="rect"/>
            </v:shapetype>
            <v:shape id="Text Box 8" o:spid="_x0000_s1026" type="#_x0000_t202" style="position:absolute;margin-left:388.8pt;margin-top:-2.3pt;width:62.85pt;height:19.8pt;z-index:-25165619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" fillcolor="white [3201]" stroked="f" strokeweight=".5pt">
              <v:textbox>
                <w:txbxContent>
                  <w:p w14:paraId="3EEB72FA" w14:textId="7F69A231" w:rsidR="009D4380" w:rsidRPr="003270D2" w:rsidRDefault="009D4380" w:rsidP="009D4380">
                    <w:pPr>
                      <w:jc w:val="right"/>
                      <w:rPr>
                        <w:rStyle w:val="PageNumber"/>
                      </w:rPr>
                    </w:pPr>
                    <w:permStart w:id="369453400" w:edGrp="everyone"/>
                    <w:r w:rsidRPr="003270D2">
                      <w:rPr>
                        <w:rStyle w:val="PageNumber"/>
                      </w:rPr>
                      <w:t xml:space="preserve">Page </w:t>
                    </w:r>
                    <w:r w:rsidRPr="003270D2">
                      <w:rPr>
                        <w:rStyle w:val="PageNumber"/>
                      </w:rPr>
                      <w:fldChar w:fldCharType="begin"/>
                    </w:r>
                    <w:r w:rsidRPr="003270D2">
                      <w:rPr>
                        <w:rStyle w:val="PageNumber"/>
                      </w:rPr>
                      <w:instrText xml:space="preserve"> PAGE   \* MERGEFORMAT </w:instrText>
                    </w:r>
                    <w:r w:rsidRPr="003270D2">
                      <w:rPr>
                        <w:rStyle w:val="PageNumber"/>
                      </w:rPr>
                      <w:fldChar w:fldCharType="separate"/>
                    </w:r>
                    <w:r w:rsidR="00C2785A">
                      <w:rPr>
                        <w:rStyle w:val="PageNumber"/>
                        <w:noProof/>
                      </w:rPr>
                      <w:t>1</w:t>
                    </w:r>
                    <w:r w:rsidRPr="003270D2">
                      <w:rPr>
                        <w:rStyle w:val="PageNumber"/>
                      </w:rPr>
                      <w:fldChar w:fldCharType="end"/>
                    </w:r>
                    <w:permEnd w:id="369453400"/>
                  </w:p>
                </w:txbxContent>
              </v:textbox>
            </v:shape>
          </w:pict>
        </mc:Fallback>
      </mc:AlternateContent>
    </w:r>
    <w:r w:rsidR="004E505C">
      <w:t xml:space="preserve">             </w:t>
    </w:r>
    <w:r w:rsidR="009D4380">
      <w:t>DATA PRIVACY POLICY</w:t>
    </w:r>
    <w:permEnd w:id="86774901"/>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2E1AEA" w14:textId="77777777" w:rsidR="00E02618" w:rsidRDefault="00E0261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9A36AC"/>
    <w:multiLevelType w:val="multilevel"/>
    <w:tmpl w:val="A4DCF698"/>
    <w:styleLink w:val="Style1"/>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152017FC"/>
    <w:multiLevelType w:val="hybridMultilevel"/>
    <w:tmpl w:val="0E52C954"/>
    <w:lvl w:ilvl="0" w:tplc="52FC06BC">
      <w:start w:val="1"/>
      <w:numFmt w:val="bullet"/>
      <w:pStyle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 w15:restartNumberingAfterBreak="0">
    <w:nsid w:val="1B4019E2"/>
    <w:multiLevelType w:val="multilevel"/>
    <w:tmpl w:val="282EBADA"/>
    <w:lvl w:ilvl="0">
      <w:start w:val="1"/>
      <w:numFmt w:val="decimal"/>
      <w:pStyle w:val="Heading1"/>
      <w:lvlText w:val="%1."/>
      <w:lvlJc w:val="left"/>
      <w:pPr>
        <w:tabs>
          <w:tab w:val="num" w:pos="720"/>
        </w:tabs>
        <w:ind w:left="720" w:hanging="720"/>
      </w:pPr>
      <w:rPr>
        <w:rFonts w:asciiTheme="majorHAnsi" w:hAnsiTheme="majorHAnsi" w:hint="default"/>
        <w:b/>
        <w:i w:val="0"/>
        <w:sz w:val="24"/>
      </w:rPr>
    </w:lvl>
    <w:lvl w:ilvl="1">
      <w:start w:val="1"/>
      <w:numFmt w:val="lowerLetter"/>
      <w:pStyle w:val="Heading2"/>
      <w:lvlText w:val="%2."/>
      <w:lvlJc w:val="left"/>
      <w:pPr>
        <w:tabs>
          <w:tab w:val="num" w:pos="720"/>
        </w:tabs>
        <w:ind w:left="720" w:hanging="720"/>
      </w:pPr>
      <w:rPr>
        <w:rFonts w:hint="default"/>
      </w:rPr>
    </w:lvl>
    <w:lvl w:ilvl="2">
      <w:start w:val="1"/>
      <w:numFmt w:val="decimal"/>
      <w:pStyle w:val="Heading3"/>
      <w:lvlText w:val="%3."/>
      <w:lvlJc w:val="left"/>
      <w:pPr>
        <w:tabs>
          <w:tab w:val="num" w:pos="720"/>
        </w:tabs>
        <w:ind w:left="720" w:hanging="720"/>
      </w:pPr>
      <w:rPr>
        <w:rFonts w:hint="default"/>
      </w:rPr>
    </w:lvl>
    <w:lvl w:ilvl="3">
      <w:start w:val="1"/>
      <w:numFmt w:val="decimal"/>
      <w:lvlText w:val="%4."/>
      <w:lvlJc w:val="left"/>
      <w:pPr>
        <w:tabs>
          <w:tab w:val="num" w:pos="1004"/>
        </w:tabs>
        <w:ind w:left="1004" w:hanging="284"/>
      </w:pPr>
      <w:rPr>
        <w:rFonts w:hint="default"/>
      </w:rPr>
    </w:lvl>
    <w:lvl w:ilvl="4">
      <w:start w:val="1"/>
      <w:numFmt w:val="decimal"/>
      <w:lvlText w:val="%5."/>
      <w:lvlJc w:val="left"/>
      <w:pPr>
        <w:tabs>
          <w:tab w:val="num" w:pos="3600"/>
        </w:tabs>
        <w:ind w:left="3600" w:hanging="720"/>
      </w:pPr>
      <w:rPr>
        <w:rFonts w:hint="default"/>
      </w:rPr>
    </w:lvl>
    <w:lvl w:ilvl="5">
      <w:start w:val="1"/>
      <w:numFmt w:val="decimal"/>
      <w:lvlText w:val="%6."/>
      <w:lvlJc w:val="lef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decimal"/>
      <w:lvlText w:val="%8."/>
      <w:lvlJc w:val="left"/>
      <w:pPr>
        <w:tabs>
          <w:tab w:val="num" w:pos="5760"/>
        </w:tabs>
        <w:ind w:left="5760" w:hanging="720"/>
      </w:pPr>
      <w:rPr>
        <w:rFonts w:hint="default"/>
      </w:rPr>
    </w:lvl>
    <w:lvl w:ilvl="8">
      <w:start w:val="1"/>
      <w:numFmt w:val="decimal"/>
      <w:lvlText w:val="%9."/>
      <w:lvlJc w:val="left"/>
      <w:pPr>
        <w:tabs>
          <w:tab w:val="num" w:pos="6480"/>
        </w:tabs>
        <w:ind w:left="6480" w:hanging="720"/>
      </w:pPr>
      <w:rPr>
        <w:rFonts w:hint="default"/>
      </w:rPr>
    </w:lvl>
  </w:abstractNum>
  <w:abstractNum w:abstractNumId="3" w15:restartNumberingAfterBreak="0">
    <w:nsid w:val="1D9501BF"/>
    <w:multiLevelType w:val="hybridMultilevel"/>
    <w:tmpl w:val="4CD61B90"/>
    <w:lvl w:ilvl="0" w:tplc="637AB87E">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 w15:restartNumberingAfterBreak="0">
    <w:nsid w:val="1E7C2385"/>
    <w:multiLevelType w:val="multilevel"/>
    <w:tmpl w:val="C3041730"/>
    <w:lvl w:ilvl="0">
      <w:start w:val="1"/>
      <w:numFmt w:val="decimal"/>
      <w:lvlText w:val="%1."/>
      <w:lvlJc w:val="left"/>
      <w:pPr>
        <w:tabs>
          <w:tab w:val="num" w:pos="720"/>
        </w:tabs>
        <w:ind w:left="720" w:hanging="720"/>
      </w:pPr>
      <w:rPr>
        <w:rFonts w:hint="default"/>
      </w:rPr>
    </w:lvl>
    <w:lvl w:ilvl="1">
      <w:start w:val="1"/>
      <w:numFmt w:val="lowerLetter"/>
      <w:lvlText w:val="%2."/>
      <w:lvlJc w:val="left"/>
      <w:pPr>
        <w:tabs>
          <w:tab w:val="num" w:pos="284"/>
        </w:tabs>
        <w:ind w:left="284" w:hanging="284"/>
      </w:pPr>
      <w:rPr>
        <w:rFonts w:hint="default"/>
      </w:rPr>
    </w:lvl>
    <w:lvl w:ilvl="2">
      <w:start w:val="1"/>
      <w:numFmt w:val="decimal"/>
      <w:lvlText w:val="%3."/>
      <w:lvlJc w:val="left"/>
      <w:pPr>
        <w:tabs>
          <w:tab w:val="num" w:pos="284"/>
        </w:tabs>
        <w:ind w:left="284" w:hanging="284"/>
      </w:pPr>
      <w:rPr>
        <w:rFonts w:hint="default"/>
      </w:rPr>
    </w:lvl>
    <w:lvl w:ilvl="3">
      <w:start w:val="1"/>
      <w:numFmt w:val="bullet"/>
      <w:lvlText w:val=""/>
      <w:lvlJc w:val="left"/>
      <w:pPr>
        <w:tabs>
          <w:tab w:val="num" w:pos="1004"/>
        </w:tabs>
        <w:ind w:left="1004" w:hanging="284"/>
      </w:pPr>
      <w:rPr>
        <w:rFonts w:ascii="Symbol" w:hAnsi="Symbol" w:hint="default"/>
      </w:rPr>
    </w:lvl>
    <w:lvl w:ilvl="4">
      <w:start w:val="1"/>
      <w:numFmt w:val="decimal"/>
      <w:lvlText w:val="%5."/>
      <w:lvlJc w:val="left"/>
      <w:pPr>
        <w:tabs>
          <w:tab w:val="num" w:pos="3600"/>
        </w:tabs>
        <w:ind w:left="3600" w:hanging="720"/>
      </w:pPr>
      <w:rPr>
        <w:rFonts w:hint="default"/>
      </w:rPr>
    </w:lvl>
    <w:lvl w:ilvl="5">
      <w:start w:val="1"/>
      <w:numFmt w:val="decimal"/>
      <w:lvlText w:val="%6."/>
      <w:lvlJc w:val="lef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decimal"/>
      <w:lvlText w:val="%8."/>
      <w:lvlJc w:val="left"/>
      <w:pPr>
        <w:tabs>
          <w:tab w:val="num" w:pos="5760"/>
        </w:tabs>
        <w:ind w:left="5760" w:hanging="720"/>
      </w:pPr>
      <w:rPr>
        <w:rFonts w:hint="default"/>
      </w:rPr>
    </w:lvl>
    <w:lvl w:ilvl="8">
      <w:start w:val="1"/>
      <w:numFmt w:val="decimal"/>
      <w:lvlText w:val="%9."/>
      <w:lvlJc w:val="left"/>
      <w:pPr>
        <w:tabs>
          <w:tab w:val="num" w:pos="6480"/>
        </w:tabs>
        <w:ind w:left="6480" w:hanging="720"/>
      </w:pPr>
      <w:rPr>
        <w:rFonts w:hint="default"/>
      </w:rPr>
    </w:lvl>
  </w:abstractNum>
  <w:abstractNum w:abstractNumId="5" w15:restartNumberingAfterBreak="0">
    <w:nsid w:val="2ED723A7"/>
    <w:multiLevelType w:val="multilevel"/>
    <w:tmpl w:val="25080928"/>
    <w:lvl w:ilvl="0">
      <w:start w:val="1"/>
      <w:numFmt w:val="decimal"/>
      <w:lvlText w:val="%1."/>
      <w:lvlJc w:val="left"/>
      <w:pPr>
        <w:tabs>
          <w:tab w:val="num" w:pos="720"/>
        </w:tabs>
        <w:ind w:left="720" w:hanging="720"/>
      </w:pPr>
      <w:rPr>
        <w:rFonts w:hint="default"/>
      </w:rPr>
    </w:lvl>
    <w:lvl w:ilvl="1">
      <w:start w:val="1"/>
      <w:numFmt w:val="lowerLetter"/>
      <w:lvlText w:val="%2."/>
      <w:lvlJc w:val="left"/>
      <w:pPr>
        <w:tabs>
          <w:tab w:val="num" w:pos="720"/>
        </w:tabs>
        <w:ind w:left="0" w:firstLine="0"/>
      </w:pPr>
      <w:rPr>
        <w:rFonts w:hint="default"/>
      </w:rPr>
    </w:lvl>
    <w:lvl w:ilvl="2">
      <w:start w:val="1"/>
      <w:numFmt w:val="decimal"/>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decimal"/>
      <w:lvlText w:val="%5."/>
      <w:lvlJc w:val="left"/>
      <w:pPr>
        <w:tabs>
          <w:tab w:val="num" w:pos="3600"/>
        </w:tabs>
        <w:ind w:left="3600" w:hanging="720"/>
      </w:pPr>
      <w:rPr>
        <w:rFonts w:hint="default"/>
      </w:rPr>
    </w:lvl>
    <w:lvl w:ilvl="5">
      <w:start w:val="1"/>
      <w:numFmt w:val="decimal"/>
      <w:lvlText w:val="%6."/>
      <w:lvlJc w:val="lef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decimal"/>
      <w:lvlText w:val="%8."/>
      <w:lvlJc w:val="left"/>
      <w:pPr>
        <w:tabs>
          <w:tab w:val="num" w:pos="5760"/>
        </w:tabs>
        <w:ind w:left="5760" w:hanging="720"/>
      </w:pPr>
      <w:rPr>
        <w:rFonts w:hint="default"/>
      </w:rPr>
    </w:lvl>
    <w:lvl w:ilvl="8">
      <w:start w:val="1"/>
      <w:numFmt w:val="decimal"/>
      <w:lvlText w:val="%9."/>
      <w:lvlJc w:val="left"/>
      <w:pPr>
        <w:tabs>
          <w:tab w:val="num" w:pos="6480"/>
        </w:tabs>
        <w:ind w:left="6480" w:hanging="720"/>
      </w:pPr>
      <w:rPr>
        <w:rFonts w:hint="default"/>
      </w:rPr>
    </w:lvl>
  </w:abstractNum>
  <w:abstractNum w:abstractNumId="6" w15:restartNumberingAfterBreak="0">
    <w:nsid w:val="3A905327"/>
    <w:multiLevelType w:val="multilevel"/>
    <w:tmpl w:val="EC5664CA"/>
    <w:lvl w:ilvl="0">
      <w:start w:val="1"/>
      <w:numFmt w:val="decimal"/>
      <w:lvlText w:val="%1."/>
      <w:lvlJc w:val="left"/>
      <w:pPr>
        <w:tabs>
          <w:tab w:val="num" w:pos="720"/>
        </w:tabs>
        <w:ind w:left="720" w:hanging="720"/>
      </w:pPr>
      <w:rPr>
        <w:rFonts w:asciiTheme="majorHAnsi" w:hAnsiTheme="majorHAnsi" w:hint="default"/>
        <w:b/>
        <w:i w:val="0"/>
        <w:sz w:val="24"/>
      </w:rPr>
    </w:lvl>
    <w:lvl w:ilvl="1">
      <w:start w:val="1"/>
      <w:numFmt w:val="lowerLetter"/>
      <w:lvlText w:val="%2."/>
      <w:lvlJc w:val="left"/>
      <w:pPr>
        <w:tabs>
          <w:tab w:val="num" w:pos="720"/>
        </w:tabs>
        <w:ind w:left="720" w:hanging="720"/>
      </w:pPr>
      <w:rPr>
        <w:rFonts w:hint="default"/>
      </w:rPr>
    </w:lvl>
    <w:lvl w:ilvl="2">
      <w:start w:val="1"/>
      <w:numFmt w:val="decimal"/>
      <w:lvlText w:val="%3."/>
      <w:lvlJc w:val="left"/>
      <w:pPr>
        <w:tabs>
          <w:tab w:val="num" w:pos="720"/>
        </w:tabs>
        <w:ind w:left="720" w:hanging="720"/>
      </w:pPr>
      <w:rPr>
        <w:rFonts w:hint="default"/>
      </w:rPr>
    </w:lvl>
    <w:lvl w:ilvl="3">
      <w:start w:val="1"/>
      <w:numFmt w:val="decimal"/>
      <w:lvlText w:val="%4."/>
      <w:lvlJc w:val="left"/>
      <w:pPr>
        <w:tabs>
          <w:tab w:val="num" w:pos="1004"/>
        </w:tabs>
        <w:ind w:left="1004" w:hanging="284"/>
      </w:pPr>
      <w:rPr>
        <w:rFonts w:hint="default"/>
      </w:rPr>
    </w:lvl>
    <w:lvl w:ilvl="4">
      <w:start w:val="1"/>
      <w:numFmt w:val="decimal"/>
      <w:lvlText w:val="%5."/>
      <w:lvlJc w:val="left"/>
      <w:pPr>
        <w:tabs>
          <w:tab w:val="num" w:pos="3600"/>
        </w:tabs>
        <w:ind w:left="3600" w:hanging="720"/>
      </w:pPr>
      <w:rPr>
        <w:rFonts w:hint="default"/>
      </w:rPr>
    </w:lvl>
    <w:lvl w:ilvl="5">
      <w:start w:val="1"/>
      <w:numFmt w:val="decimal"/>
      <w:lvlText w:val="%6."/>
      <w:lvlJc w:val="lef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decimal"/>
      <w:lvlText w:val="%8."/>
      <w:lvlJc w:val="left"/>
      <w:pPr>
        <w:tabs>
          <w:tab w:val="num" w:pos="5760"/>
        </w:tabs>
        <w:ind w:left="5760" w:hanging="720"/>
      </w:pPr>
      <w:rPr>
        <w:rFonts w:hint="default"/>
      </w:rPr>
    </w:lvl>
    <w:lvl w:ilvl="8">
      <w:start w:val="1"/>
      <w:numFmt w:val="decimal"/>
      <w:lvlText w:val="%9."/>
      <w:lvlJc w:val="left"/>
      <w:pPr>
        <w:tabs>
          <w:tab w:val="num" w:pos="6480"/>
        </w:tabs>
        <w:ind w:left="6480" w:hanging="720"/>
      </w:pPr>
      <w:rPr>
        <w:rFonts w:hint="default"/>
      </w:rPr>
    </w:lvl>
  </w:abstractNum>
  <w:abstractNum w:abstractNumId="7" w15:restartNumberingAfterBreak="0">
    <w:nsid w:val="3B1F5F18"/>
    <w:multiLevelType w:val="multilevel"/>
    <w:tmpl w:val="121AB61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8" w15:restartNumberingAfterBreak="0">
    <w:nsid w:val="3C444FC4"/>
    <w:multiLevelType w:val="hybridMultilevel"/>
    <w:tmpl w:val="C734B756"/>
    <w:lvl w:ilvl="0" w:tplc="026894B2">
      <w:start w:val="1"/>
      <w:numFmt w:val="bullet"/>
      <w:lvlText w:val="-"/>
      <w:lvlJc w:val="left"/>
      <w:pPr>
        <w:ind w:left="3597" w:hanging="360"/>
      </w:pPr>
      <w:rPr>
        <w:rFonts w:ascii="Courier New" w:hAnsi="Courier New" w:hint="default"/>
      </w:rPr>
    </w:lvl>
    <w:lvl w:ilvl="1" w:tplc="08090003">
      <w:start w:val="1"/>
      <w:numFmt w:val="bullet"/>
      <w:lvlText w:val="o"/>
      <w:lvlJc w:val="left"/>
      <w:pPr>
        <w:ind w:left="4407" w:hanging="360"/>
      </w:pPr>
      <w:rPr>
        <w:rFonts w:ascii="Courier New" w:hAnsi="Courier New" w:cs="Courier New" w:hint="default"/>
      </w:rPr>
    </w:lvl>
    <w:lvl w:ilvl="2" w:tplc="08090005">
      <w:start w:val="1"/>
      <w:numFmt w:val="bullet"/>
      <w:lvlText w:val=""/>
      <w:lvlJc w:val="left"/>
      <w:pPr>
        <w:ind w:left="5127" w:hanging="360"/>
      </w:pPr>
      <w:rPr>
        <w:rFonts w:ascii="Wingdings" w:hAnsi="Wingdings" w:hint="default"/>
      </w:rPr>
    </w:lvl>
    <w:lvl w:ilvl="3" w:tplc="08090001">
      <w:start w:val="1"/>
      <w:numFmt w:val="bullet"/>
      <w:lvlText w:val=""/>
      <w:lvlJc w:val="left"/>
      <w:pPr>
        <w:ind w:left="5847" w:hanging="360"/>
      </w:pPr>
      <w:rPr>
        <w:rFonts w:ascii="Symbol" w:hAnsi="Symbol" w:hint="default"/>
      </w:rPr>
    </w:lvl>
    <w:lvl w:ilvl="4" w:tplc="08090003" w:tentative="1">
      <w:start w:val="1"/>
      <w:numFmt w:val="bullet"/>
      <w:lvlText w:val="o"/>
      <w:lvlJc w:val="left"/>
      <w:pPr>
        <w:ind w:left="6567" w:hanging="360"/>
      </w:pPr>
      <w:rPr>
        <w:rFonts w:ascii="Courier New" w:hAnsi="Courier New" w:cs="Courier New" w:hint="default"/>
      </w:rPr>
    </w:lvl>
    <w:lvl w:ilvl="5" w:tplc="08090005" w:tentative="1">
      <w:start w:val="1"/>
      <w:numFmt w:val="bullet"/>
      <w:lvlText w:val=""/>
      <w:lvlJc w:val="left"/>
      <w:pPr>
        <w:ind w:left="7287" w:hanging="360"/>
      </w:pPr>
      <w:rPr>
        <w:rFonts w:ascii="Wingdings" w:hAnsi="Wingdings" w:hint="default"/>
      </w:rPr>
    </w:lvl>
    <w:lvl w:ilvl="6" w:tplc="08090001" w:tentative="1">
      <w:start w:val="1"/>
      <w:numFmt w:val="bullet"/>
      <w:lvlText w:val=""/>
      <w:lvlJc w:val="left"/>
      <w:pPr>
        <w:ind w:left="8007" w:hanging="360"/>
      </w:pPr>
      <w:rPr>
        <w:rFonts w:ascii="Symbol" w:hAnsi="Symbol" w:hint="default"/>
      </w:rPr>
    </w:lvl>
    <w:lvl w:ilvl="7" w:tplc="08090003" w:tentative="1">
      <w:start w:val="1"/>
      <w:numFmt w:val="bullet"/>
      <w:lvlText w:val="o"/>
      <w:lvlJc w:val="left"/>
      <w:pPr>
        <w:ind w:left="8727" w:hanging="360"/>
      </w:pPr>
      <w:rPr>
        <w:rFonts w:ascii="Courier New" w:hAnsi="Courier New" w:cs="Courier New" w:hint="default"/>
      </w:rPr>
    </w:lvl>
    <w:lvl w:ilvl="8" w:tplc="08090005" w:tentative="1">
      <w:start w:val="1"/>
      <w:numFmt w:val="bullet"/>
      <w:lvlText w:val=""/>
      <w:lvlJc w:val="left"/>
      <w:pPr>
        <w:ind w:left="9447" w:hanging="360"/>
      </w:pPr>
      <w:rPr>
        <w:rFonts w:ascii="Wingdings" w:hAnsi="Wingdings" w:hint="default"/>
      </w:rPr>
    </w:lvl>
  </w:abstractNum>
  <w:abstractNum w:abstractNumId="9" w15:restartNumberingAfterBreak="0">
    <w:nsid w:val="4E0011C8"/>
    <w:multiLevelType w:val="multilevel"/>
    <w:tmpl w:val="8D22F95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0" w15:restartNumberingAfterBreak="0">
    <w:nsid w:val="5A1A67AD"/>
    <w:multiLevelType w:val="hybridMultilevel"/>
    <w:tmpl w:val="858CBFF6"/>
    <w:lvl w:ilvl="0" w:tplc="BD0E5850">
      <w:start w:val="2"/>
      <w:numFmt w:val="bullet"/>
      <w:lvlText w:val="-"/>
      <w:lvlJc w:val="left"/>
      <w:pPr>
        <w:ind w:left="7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763823ED"/>
    <w:multiLevelType w:val="multilevel"/>
    <w:tmpl w:val="F84C2E2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2" w15:restartNumberingAfterBreak="0">
    <w:nsid w:val="7CE65B86"/>
    <w:multiLevelType w:val="multilevel"/>
    <w:tmpl w:val="96781F80"/>
    <w:lvl w:ilvl="0">
      <w:start w:val="1"/>
      <w:numFmt w:val="decimal"/>
      <w:lvlText w:val="%1."/>
      <w:lvlJc w:val="left"/>
      <w:pPr>
        <w:ind w:left="1440" w:hanging="1440"/>
      </w:pPr>
      <w:rPr>
        <w:rFonts w:hint="default"/>
        <w:b w:val="0"/>
        <w:i w:val="0"/>
      </w:rPr>
    </w:lvl>
    <w:lvl w:ilvl="1">
      <w:start w:val="1"/>
      <w:numFmt w:val="decimal"/>
      <w:lvlText w:val="%1.%2."/>
      <w:lvlJc w:val="left"/>
      <w:pPr>
        <w:ind w:left="1440" w:hanging="144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440" w:hanging="1440"/>
      </w:pPr>
      <w:rPr>
        <w:rFonts w:hint="default"/>
      </w:rPr>
    </w:lvl>
    <w:lvl w:ilvl="4">
      <w:start w:val="1"/>
      <w:numFmt w:val="bullet"/>
      <w:lvlText w:val=""/>
      <w:lvlJc w:val="left"/>
      <w:pPr>
        <w:ind w:left="1872" w:hanging="432"/>
      </w:pPr>
      <w:rPr>
        <w:rFonts w:ascii="Symbol" w:hAnsi="Symbol" w:hint="default"/>
        <w:sz w:val="20"/>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8"/>
  </w:num>
  <w:num w:numId="2">
    <w:abstractNumId w:val="6"/>
  </w:num>
  <w:num w:numId="3">
    <w:abstractNumId w:val="4"/>
  </w:num>
  <w:num w:numId="4">
    <w:abstractNumId w:val="12"/>
  </w:num>
  <w:num w:numId="5">
    <w:abstractNumId w:val="9"/>
  </w:num>
  <w:num w:numId="6">
    <w:abstractNumId w:val="11"/>
  </w:num>
  <w:num w:numId="7">
    <w:abstractNumId w:val="7"/>
  </w:num>
  <w:num w:numId="8">
    <w:abstractNumId w:val="5"/>
  </w:num>
  <w:num w:numId="9">
    <w:abstractNumId w:val="0"/>
  </w:num>
  <w:num w:numId="10">
    <w:abstractNumId w:val="3"/>
  </w:num>
  <w:num w:numId="11">
    <w:abstractNumId w:val="10"/>
  </w:num>
  <w:num w:numId="12">
    <w:abstractNumId w:val="6"/>
  </w:num>
  <w:num w:numId="13">
    <w:abstractNumId w:val="8"/>
  </w:num>
  <w:num w:numId="14">
    <w:abstractNumId w:val="8"/>
  </w:num>
  <w:num w:numId="15">
    <w:abstractNumId w:val="6"/>
  </w:num>
  <w:num w:numId="16">
    <w:abstractNumId w:val="6"/>
  </w:num>
  <w:num w:numId="17">
    <w:abstractNumId w:val="0"/>
  </w:num>
  <w:num w:numId="18">
    <w:abstractNumId w:val="2"/>
  </w:num>
  <w:num w:numId="19">
    <w:abstractNumId w:val="2"/>
  </w:num>
  <w:num w:numId="20">
    <w:abstractNumId w:val="2"/>
  </w:num>
  <w:num w:numId="21">
    <w:abstractNumId w:val="0"/>
  </w:num>
  <w:num w:numId="22">
    <w:abstractNumId w:val="1"/>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ocumentProtection w:edit="readOnly" w:enforcement="1" w:cryptProviderType="rsaAES" w:cryptAlgorithmClass="hash" w:cryptAlgorithmType="typeAny" w:cryptAlgorithmSid="14" w:cryptSpinCount="100000" w:hash="yCADdLAUiqVUtFV7sPohTP8J5V+6MX5x2JbQ81Fa6Nt0enlhSGQ6sq7LRzcZqvgbLxrN5PmnA8uldwWBVF6khQ==" w:salt="ldk90X+vjuPeGPFXMZLMfA=="/>
  <w:defaultTabStop w:val="720"/>
  <w:characterSpacingControl w:val="doNotCompress"/>
  <w:hdrShapeDefaults>
    <o:shapedefaults v:ext="edit" spidmax="2049">
      <o:colormru v:ext="edit" colors="#960"/>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EysDABUaYG5haWSjpKwanFxZn5eSAFprUA7XS6FSwAAAA="/>
  </w:docVars>
  <w:rsids>
    <w:rsidRoot w:val="00243B74"/>
    <w:rsid w:val="000005BA"/>
    <w:rsid w:val="000012DE"/>
    <w:rsid w:val="0000144C"/>
    <w:rsid w:val="00002F6D"/>
    <w:rsid w:val="000031A2"/>
    <w:rsid w:val="000039D2"/>
    <w:rsid w:val="0000425F"/>
    <w:rsid w:val="0001070A"/>
    <w:rsid w:val="00011089"/>
    <w:rsid w:val="00011629"/>
    <w:rsid w:val="00011678"/>
    <w:rsid w:val="00011C73"/>
    <w:rsid w:val="00011ED5"/>
    <w:rsid w:val="00012249"/>
    <w:rsid w:val="0001328C"/>
    <w:rsid w:val="00014BF8"/>
    <w:rsid w:val="00014C3E"/>
    <w:rsid w:val="000158B4"/>
    <w:rsid w:val="00016A7C"/>
    <w:rsid w:val="000201B5"/>
    <w:rsid w:val="00020DB3"/>
    <w:rsid w:val="000216EB"/>
    <w:rsid w:val="0002190C"/>
    <w:rsid w:val="00021A85"/>
    <w:rsid w:val="00021E12"/>
    <w:rsid w:val="00021E38"/>
    <w:rsid w:val="00022210"/>
    <w:rsid w:val="0002375E"/>
    <w:rsid w:val="00024BB7"/>
    <w:rsid w:val="00025515"/>
    <w:rsid w:val="00026660"/>
    <w:rsid w:val="00027690"/>
    <w:rsid w:val="00027B56"/>
    <w:rsid w:val="00027EB5"/>
    <w:rsid w:val="000307D5"/>
    <w:rsid w:val="00031BCE"/>
    <w:rsid w:val="000333BF"/>
    <w:rsid w:val="000336E3"/>
    <w:rsid w:val="00033981"/>
    <w:rsid w:val="00033CDC"/>
    <w:rsid w:val="00034256"/>
    <w:rsid w:val="000349F0"/>
    <w:rsid w:val="00034AD4"/>
    <w:rsid w:val="00035BDE"/>
    <w:rsid w:val="00035ED0"/>
    <w:rsid w:val="0003713E"/>
    <w:rsid w:val="00037259"/>
    <w:rsid w:val="00037410"/>
    <w:rsid w:val="00037C76"/>
    <w:rsid w:val="00037FD4"/>
    <w:rsid w:val="000405D3"/>
    <w:rsid w:val="00040FC0"/>
    <w:rsid w:val="00041571"/>
    <w:rsid w:val="00041984"/>
    <w:rsid w:val="00043381"/>
    <w:rsid w:val="000439B5"/>
    <w:rsid w:val="00043E34"/>
    <w:rsid w:val="00044936"/>
    <w:rsid w:val="000464EC"/>
    <w:rsid w:val="00047099"/>
    <w:rsid w:val="00050334"/>
    <w:rsid w:val="000508BF"/>
    <w:rsid w:val="0005091A"/>
    <w:rsid w:val="00050F9A"/>
    <w:rsid w:val="00051AC7"/>
    <w:rsid w:val="00051E56"/>
    <w:rsid w:val="00051E94"/>
    <w:rsid w:val="000529ED"/>
    <w:rsid w:val="00052ADE"/>
    <w:rsid w:val="00053CE0"/>
    <w:rsid w:val="00053EF2"/>
    <w:rsid w:val="00054626"/>
    <w:rsid w:val="0005605F"/>
    <w:rsid w:val="000567C5"/>
    <w:rsid w:val="00056BE5"/>
    <w:rsid w:val="00057AC0"/>
    <w:rsid w:val="00060A9F"/>
    <w:rsid w:val="000624CA"/>
    <w:rsid w:val="00062722"/>
    <w:rsid w:val="00063143"/>
    <w:rsid w:val="000639BB"/>
    <w:rsid w:val="00063D48"/>
    <w:rsid w:val="00063DDE"/>
    <w:rsid w:val="00063EB1"/>
    <w:rsid w:val="0006465A"/>
    <w:rsid w:val="00064745"/>
    <w:rsid w:val="00065E66"/>
    <w:rsid w:val="00067974"/>
    <w:rsid w:val="000701A2"/>
    <w:rsid w:val="0007127D"/>
    <w:rsid w:val="0007153B"/>
    <w:rsid w:val="000739E3"/>
    <w:rsid w:val="0007451B"/>
    <w:rsid w:val="00076FBA"/>
    <w:rsid w:val="00077CBD"/>
    <w:rsid w:val="000801A9"/>
    <w:rsid w:val="0008037A"/>
    <w:rsid w:val="00080EA3"/>
    <w:rsid w:val="0008156F"/>
    <w:rsid w:val="000825BF"/>
    <w:rsid w:val="00082C3F"/>
    <w:rsid w:val="000832F6"/>
    <w:rsid w:val="0008413C"/>
    <w:rsid w:val="0008471B"/>
    <w:rsid w:val="0008484E"/>
    <w:rsid w:val="000852BD"/>
    <w:rsid w:val="0008574D"/>
    <w:rsid w:val="00085867"/>
    <w:rsid w:val="0008658F"/>
    <w:rsid w:val="00087232"/>
    <w:rsid w:val="00087CF1"/>
    <w:rsid w:val="000902EE"/>
    <w:rsid w:val="000928C7"/>
    <w:rsid w:val="00093450"/>
    <w:rsid w:val="00094DB8"/>
    <w:rsid w:val="0009592C"/>
    <w:rsid w:val="0009616E"/>
    <w:rsid w:val="00097168"/>
    <w:rsid w:val="00097AA1"/>
    <w:rsid w:val="000A08F7"/>
    <w:rsid w:val="000A2997"/>
    <w:rsid w:val="000A2CBC"/>
    <w:rsid w:val="000A32B6"/>
    <w:rsid w:val="000A38FE"/>
    <w:rsid w:val="000A3980"/>
    <w:rsid w:val="000A42B6"/>
    <w:rsid w:val="000A4BCE"/>
    <w:rsid w:val="000A5F21"/>
    <w:rsid w:val="000A600E"/>
    <w:rsid w:val="000A65B3"/>
    <w:rsid w:val="000B0071"/>
    <w:rsid w:val="000B18C3"/>
    <w:rsid w:val="000B262D"/>
    <w:rsid w:val="000B34A2"/>
    <w:rsid w:val="000B3B3C"/>
    <w:rsid w:val="000B4E0C"/>
    <w:rsid w:val="000B51C1"/>
    <w:rsid w:val="000B5364"/>
    <w:rsid w:val="000B53CD"/>
    <w:rsid w:val="000B5638"/>
    <w:rsid w:val="000B67FB"/>
    <w:rsid w:val="000B75C5"/>
    <w:rsid w:val="000B7F78"/>
    <w:rsid w:val="000C0F6F"/>
    <w:rsid w:val="000C10CE"/>
    <w:rsid w:val="000C113D"/>
    <w:rsid w:val="000C32BE"/>
    <w:rsid w:val="000C496C"/>
    <w:rsid w:val="000C5413"/>
    <w:rsid w:val="000C5505"/>
    <w:rsid w:val="000C58BB"/>
    <w:rsid w:val="000C7BB5"/>
    <w:rsid w:val="000D07A7"/>
    <w:rsid w:val="000D0B5B"/>
    <w:rsid w:val="000D1BDD"/>
    <w:rsid w:val="000D1CD9"/>
    <w:rsid w:val="000D1D1A"/>
    <w:rsid w:val="000D3684"/>
    <w:rsid w:val="000D39F9"/>
    <w:rsid w:val="000D42D4"/>
    <w:rsid w:val="000D47E3"/>
    <w:rsid w:val="000D513F"/>
    <w:rsid w:val="000D52FE"/>
    <w:rsid w:val="000D7997"/>
    <w:rsid w:val="000E0AD2"/>
    <w:rsid w:val="000E0E3E"/>
    <w:rsid w:val="000E1600"/>
    <w:rsid w:val="000E18ED"/>
    <w:rsid w:val="000E5964"/>
    <w:rsid w:val="000E5CDC"/>
    <w:rsid w:val="000F0473"/>
    <w:rsid w:val="000F49D5"/>
    <w:rsid w:val="000F5B41"/>
    <w:rsid w:val="00100279"/>
    <w:rsid w:val="00103A27"/>
    <w:rsid w:val="0010418D"/>
    <w:rsid w:val="00104551"/>
    <w:rsid w:val="001063DD"/>
    <w:rsid w:val="00106B7D"/>
    <w:rsid w:val="00107F70"/>
    <w:rsid w:val="00107FA9"/>
    <w:rsid w:val="00111294"/>
    <w:rsid w:val="00112FD2"/>
    <w:rsid w:val="00114AAF"/>
    <w:rsid w:val="001150CA"/>
    <w:rsid w:val="00115166"/>
    <w:rsid w:val="00115918"/>
    <w:rsid w:val="001165E2"/>
    <w:rsid w:val="0011679C"/>
    <w:rsid w:val="00116B88"/>
    <w:rsid w:val="00117347"/>
    <w:rsid w:val="00117780"/>
    <w:rsid w:val="00122CA9"/>
    <w:rsid w:val="00124705"/>
    <w:rsid w:val="00124A26"/>
    <w:rsid w:val="00124A58"/>
    <w:rsid w:val="001268B3"/>
    <w:rsid w:val="00127DC0"/>
    <w:rsid w:val="001306D2"/>
    <w:rsid w:val="00130C06"/>
    <w:rsid w:val="001318A1"/>
    <w:rsid w:val="00132031"/>
    <w:rsid w:val="00132451"/>
    <w:rsid w:val="00134D1C"/>
    <w:rsid w:val="001359EB"/>
    <w:rsid w:val="00140653"/>
    <w:rsid w:val="00140926"/>
    <w:rsid w:val="001411A8"/>
    <w:rsid w:val="0014146E"/>
    <w:rsid w:val="00144BF6"/>
    <w:rsid w:val="00145740"/>
    <w:rsid w:val="00147F5A"/>
    <w:rsid w:val="00150829"/>
    <w:rsid w:val="00150ABE"/>
    <w:rsid w:val="001526AB"/>
    <w:rsid w:val="00152CDF"/>
    <w:rsid w:val="0015305F"/>
    <w:rsid w:val="001532B2"/>
    <w:rsid w:val="00153938"/>
    <w:rsid w:val="00154938"/>
    <w:rsid w:val="001549B7"/>
    <w:rsid w:val="00155C06"/>
    <w:rsid w:val="0015766D"/>
    <w:rsid w:val="00157D1F"/>
    <w:rsid w:val="0016038E"/>
    <w:rsid w:val="001611BC"/>
    <w:rsid w:val="00163044"/>
    <w:rsid w:val="00163173"/>
    <w:rsid w:val="00163283"/>
    <w:rsid w:val="00163D12"/>
    <w:rsid w:val="00163E0B"/>
    <w:rsid w:val="00164B56"/>
    <w:rsid w:val="00165085"/>
    <w:rsid w:val="00166F10"/>
    <w:rsid w:val="001673BE"/>
    <w:rsid w:val="00167A58"/>
    <w:rsid w:val="00167F01"/>
    <w:rsid w:val="00170928"/>
    <w:rsid w:val="00170D6E"/>
    <w:rsid w:val="0017108F"/>
    <w:rsid w:val="0017175E"/>
    <w:rsid w:val="001718B2"/>
    <w:rsid w:val="00171C0F"/>
    <w:rsid w:val="001720EB"/>
    <w:rsid w:val="00173FD4"/>
    <w:rsid w:val="00175106"/>
    <w:rsid w:val="00176004"/>
    <w:rsid w:val="0017604E"/>
    <w:rsid w:val="00176AC6"/>
    <w:rsid w:val="001775FD"/>
    <w:rsid w:val="001806E1"/>
    <w:rsid w:val="001812DA"/>
    <w:rsid w:val="00181E1C"/>
    <w:rsid w:val="0018210B"/>
    <w:rsid w:val="00182216"/>
    <w:rsid w:val="00182928"/>
    <w:rsid w:val="00183959"/>
    <w:rsid w:val="00183BB4"/>
    <w:rsid w:val="00186919"/>
    <w:rsid w:val="0018751B"/>
    <w:rsid w:val="0018773E"/>
    <w:rsid w:val="00190824"/>
    <w:rsid w:val="00190DA2"/>
    <w:rsid w:val="00191489"/>
    <w:rsid w:val="00192149"/>
    <w:rsid w:val="001922F2"/>
    <w:rsid w:val="0019235D"/>
    <w:rsid w:val="001939E0"/>
    <w:rsid w:val="001949A4"/>
    <w:rsid w:val="00194C9C"/>
    <w:rsid w:val="00194D10"/>
    <w:rsid w:val="00194D54"/>
    <w:rsid w:val="00195A27"/>
    <w:rsid w:val="00195A54"/>
    <w:rsid w:val="00195B61"/>
    <w:rsid w:val="00195F36"/>
    <w:rsid w:val="00196075"/>
    <w:rsid w:val="00197024"/>
    <w:rsid w:val="00197EF8"/>
    <w:rsid w:val="001A092A"/>
    <w:rsid w:val="001A0A15"/>
    <w:rsid w:val="001A0AE4"/>
    <w:rsid w:val="001A0C4E"/>
    <w:rsid w:val="001A0D01"/>
    <w:rsid w:val="001A0F45"/>
    <w:rsid w:val="001A1520"/>
    <w:rsid w:val="001A2531"/>
    <w:rsid w:val="001A5CA6"/>
    <w:rsid w:val="001A62EC"/>
    <w:rsid w:val="001A66EA"/>
    <w:rsid w:val="001A6743"/>
    <w:rsid w:val="001A6F2A"/>
    <w:rsid w:val="001A75E2"/>
    <w:rsid w:val="001A78CA"/>
    <w:rsid w:val="001B0596"/>
    <w:rsid w:val="001B070C"/>
    <w:rsid w:val="001B2042"/>
    <w:rsid w:val="001B2595"/>
    <w:rsid w:val="001B3846"/>
    <w:rsid w:val="001B395C"/>
    <w:rsid w:val="001B443D"/>
    <w:rsid w:val="001B4733"/>
    <w:rsid w:val="001B4AEC"/>
    <w:rsid w:val="001B50AF"/>
    <w:rsid w:val="001B54B9"/>
    <w:rsid w:val="001B591E"/>
    <w:rsid w:val="001B6059"/>
    <w:rsid w:val="001B6CB2"/>
    <w:rsid w:val="001B6E08"/>
    <w:rsid w:val="001B6E35"/>
    <w:rsid w:val="001B7787"/>
    <w:rsid w:val="001B7BD7"/>
    <w:rsid w:val="001C10DB"/>
    <w:rsid w:val="001C1161"/>
    <w:rsid w:val="001C12F5"/>
    <w:rsid w:val="001C2E4F"/>
    <w:rsid w:val="001C3420"/>
    <w:rsid w:val="001C3620"/>
    <w:rsid w:val="001C54BD"/>
    <w:rsid w:val="001C58C1"/>
    <w:rsid w:val="001C673D"/>
    <w:rsid w:val="001C67D9"/>
    <w:rsid w:val="001C76F1"/>
    <w:rsid w:val="001D0C49"/>
    <w:rsid w:val="001D0F43"/>
    <w:rsid w:val="001D3591"/>
    <w:rsid w:val="001D5ECE"/>
    <w:rsid w:val="001D5FAC"/>
    <w:rsid w:val="001D63A7"/>
    <w:rsid w:val="001D6406"/>
    <w:rsid w:val="001D68D9"/>
    <w:rsid w:val="001D6A69"/>
    <w:rsid w:val="001D6A9F"/>
    <w:rsid w:val="001D7428"/>
    <w:rsid w:val="001D7753"/>
    <w:rsid w:val="001D795A"/>
    <w:rsid w:val="001D7EB2"/>
    <w:rsid w:val="001E0AE5"/>
    <w:rsid w:val="001E312C"/>
    <w:rsid w:val="001E3375"/>
    <w:rsid w:val="001E3D88"/>
    <w:rsid w:val="001E522E"/>
    <w:rsid w:val="001E541C"/>
    <w:rsid w:val="001E5ABC"/>
    <w:rsid w:val="001E5D9D"/>
    <w:rsid w:val="001E6277"/>
    <w:rsid w:val="001E644A"/>
    <w:rsid w:val="001E662D"/>
    <w:rsid w:val="001E7279"/>
    <w:rsid w:val="001E7A0C"/>
    <w:rsid w:val="001F2A51"/>
    <w:rsid w:val="001F2DF0"/>
    <w:rsid w:val="001F3B20"/>
    <w:rsid w:val="001F4591"/>
    <w:rsid w:val="001F6668"/>
    <w:rsid w:val="002012CB"/>
    <w:rsid w:val="002016F9"/>
    <w:rsid w:val="00202B40"/>
    <w:rsid w:val="0020300C"/>
    <w:rsid w:val="0020446D"/>
    <w:rsid w:val="00204834"/>
    <w:rsid w:val="0020492D"/>
    <w:rsid w:val="00204DBC"/>
    <w:rsid w:val="00204E2A"/>
    <w:rsid w:val="0020552E"/>
    <w:rsid w:val="00205DFF"/>
    <w:rsid w:val="002076CD"/>
    <w:rsid w:val="00210FD3"/>
    <w:rsid w:val="00212C73"/>
    <w:rsid w:val="0021664D"/>
    <w:rsid w:val="002169FE"/>
    <w:rsid w:val="00217268"/>
    <w:rsid w:val="002207D6"/>
    <w:rsid w:val="00220DFA"/>
    <w:rsid w:val="00223833"/>
    <w:rsid w:val="00223BCE"/>
    <w:rsid w:val="00224412"/>
    <w:rsid w:val="00225138"/>
    <w:rsid w:val="00225B53"/>
    <w:rsid w:val="0022636A"/>
    <w:rsid w:val="00232592"/>
    <w:rsid w:val="00233F2B"/>
    <w:rsid w:val="00234268"/>
    <w:rsid w:val="00236875"/>
    <w:rsid w:val="002377FA"/>
    <w:rsid w:val="00240376"/>
    <w:rsid w:val="00240B92"/>
    <w:rsid w:val="0024188E"/>
    <w:rsid w:val="00242DF9"/>
    <w:rsid w:val="00243540"/>
    <w:rsid w:val="002438FA"/>
    <w:rsid w:val="00243B74"/>
    <w:rsid w:val="00245C44"/>
    <w:rsid w:val="002473DA"/>
    <w:rsid w:val="00247689"/>
    <w:rsid w:val="002506EF"/>
    <w:rsid w:val="00250907"/>
    <w:rsid w:val="00251FFD"/>
    <w:rsid w:val="002529FA"/>
    <w:rsid w:val="00253340"/>
    <w:rsid w:val="00254224"/>
    <w:rsid w:val="002560E1"/>
    <w:rsid w:val="0025655D"/>
    <w:rsid w:val="00256782"/>
    <w:rsid w:val="00257672"/>
    <w:rsid w:val="00260069"/>
    <w:rsid w:val="0026188A"/>
    <w:rsid w:val="00262661"/>
    <w:rsid w:val="00262E1C"/>
    <w:rsid w:val="00263744"/>
    <w:rsid w:val="00263F0C"/>
    <w:rsid w:val="002647FB"/>
    <w:rsid w:val="00265D2A"/>
    <w:rsid w:val="00265E86"/>
    <w:rsid w:val="002665A7"/>
    <w:rsid w:val="0026761F"/>
    <w:rsid w:val="002704E5"/>
    <w:rsid w:val="0027090C"/>
    <w:rsid w:val="00270B2D"/>
    <w:rsid w:val="00270F46"/>
    <w:rsid w:val="002715E1"/>
    <w:rsid w:val="00271F61"/>
    <w:rsid w:val="002722DA"/>
    <w:rsid w:val="00272965"/>
    <w:rsid w:val="002733D0"/>
    <w:rsid w:val="00273407"/>
    <w:rsid w:val="002735A7"/>
    <w:rsid w:val="00273854"/>
    <w:rsid w:val="00274200"/>
    <w:rsid w:val="00274C8D"/>
    <w:rsid w:val="00275146"/>
    <w:rsid w:val="002753FF"/>
    <w:rsid w:val="002756EB"/>
    <w:rsid w:val="00276630"/>
    <w:rsid w:val="00276801"/>
    <w:rsid w:val="00276837"/>
    <w:rsid w:val="00276C46"/>
    <w:rsid w:val="00277F87"/>
    <w:rsid w:val="00280C8F"/>
    <w:rsid w:val="00281CF7"/>
    <w:rsid w:val="0028386C"/>
    <w:rsid w:val="00285101"/>
    <w:rsid w:val="002869DD"/>
    <w:rsid w:val="002871A5"/>
    <w:rsid w:val="00287A96"/>
    <w:rsid w:val="002905E2"/>
    <w:rsid w:val="00290DC9"/>
    <w:rsid w:val="002910D8"/>
    <w:rsid w:val="0029181F"/>
    <w:rsid w:val="00291992"/>
    <w:rsid w:val="00291BFE"/>
    <w:rsid w:val="00293279"/>
    <w:rsid w:val="00293732"/>
    <w:rsid w:val="002937E8"/>
    <w:rsid w:val="00295386"/>
    <w:rsid w:val="00295781"/>
    <w:rsid w:val="00296C69"/>
    <w:rsid w:val="00297F58"/>
    <w:rsid w:val="002A16A8"/>
    <w:rsid w:val="002A17F3"/>
    <w:rsid w:val="002A1945"/>
    <w:rsid w:val="002A2807"/>
    <w:rsid w:val="002A28BF"/>
    <w:rsid w:val="002A2B73"/>
    <w:rsid w:val="002A2C49"/>
    <w:rsid w:val="002A3161"/>
    <w:rsid w:val="002A3AD8"/>
    <w:rsid w:val="002A3B66"/>
    <w:rsid w:val="002A3BFF"/>
    <w:rsid w:val="002A4699"/>
    <w:rsid w:val="002A4EE8"/>
    <w:rsid w:val="002A4EEF"/>
    <w:rsid w:val="002A5142"/>
    <w:rsid w:val="002A521B"/>
    <w:rsid w:val="002A5510"/>
    <w:rsid w:val="002A5F98"/>
    <w:rsid w:val="002A6FA5"/>
    <w:rsid w:val="002B04BA"/>
    <w:rsid w:val="002B1A06"/>
    <w:rsid w:val="002B2419"/>
    <w:rsid w:val="002B2AF5"/>
    <w:rsid w:val="002B2C78"/>
    <w:rsid w:val="002B4A41"/>
    <w:rsid w:val="002B4B5B"/>
    <w:rsid w:val="002B51D8"/>
    <w:rsid w:val="002B6C9F"/>
    <w:rsid w:val="002B6F7C"/>
    <w:rsid w:val="002B794E"/>
    <w:rsid w:val="002C013C"/>
    <w:rsid w:val="002C12FA"/>
    <w:rsid w:val="002C1A3F"/>
    <w:rsid w:val="002C1ADB"/>
    <w:rsid w:val="002C2A5C"/>
    <w:rsid w:val="002C2FA7"/>
    <w:rsid w:val="002C390E"/>
    <w:rsid w:val="002C4193"/>
    <w:rsid w:val="002C57AF"/>
    <w:rsid w:val="002C6607"/>
    <w:rsid w:val="002C69D0"/>
    <w:rsid w:val="002C6C51"/>
    <w:rsid w:val="002C7795"/>
    <w:rsid w:val="002C7D8C"/>
    <w:rsid w:val="002D131A"/>
    <w:rsid w:val="002D2DDE"/>
    <w:rsid w:val="002D2DE3"/>
    <w:rsid w:val="002D3AB8"/>
    <w:rsid w:val="002D4488"/>
    <w:rsid w:val="002D4A4F"/>
    <w:rsid w:val="002D511A"/>
    <w:rsid w:val="002D5363"/>
    <w:rsid w:val="002D5781"/>
    <w:rsid w:val="002D5AFE"/>
    <w:rsid w:val="002D6898"/>
    <w:rsid w:val="002D7285"/>
    <w:rsid w:val="002D7A6E"/>
    <w:rsid w:val="002D7DAF"/>
    <w:rsid w:val="002D7ED9"/>
    <w:rsid w:val="002E0ABA"/>
    <w:rsid w:val="002E0E41"/>
    <w:rsid w:val="002E165F"/>
    <w:rsid w:val="002E24D3"/>
    <w:rsid w:val="002E254F"/>
    <w:rsid w:val="002E28BE"/>
    <w:rsid w:val="002E2D1E"/>
    <w:rsid w:val="002E3F88"/>
    <w:rsid w:val="002E46D3"/>
    <w:rsid w:val="002E4A72"/>
    <w:rsid w:val="002E5317"/>
    <w:rsid w:val="002E541D"/>
    <w:rsid w:val="002E555F"/>
    <w:rsid w:val="002E59F2"/>
    <w:rsid w:val="002E6BEB"/>
    <w:rsid w:val="002F1972"/>
    <w:rsid w:val="002F19E1"/>
    <w:rsid w:val="002F2315"/>
    <w:rsid w:val="002F3D23"/>
    <w:rsid w:val="002F609D"/>
    <w:rsid w:val="002F60AB"/>
    <w:rsid w:val="002F6E8A"/>
    <w:rsid w:val="00300A5F"/>
    <w:rsid w:val="00301056"/>
    <w:rsid w:val="0030106B"/>
    <w:rsid w:val="003016CB"/>
    <w:rsid w:val="00301A4F"/>
    <w:rsid w:val="00301E58"/>
    <w:rsid w:val="003020DD"/>
    <w:rsid w:val="003027E9"/>
    <w:rsid w:val="00302D5C"/>
    <w:rsid w:val="00302E56"/>
    <w:rsid w:val="00305323"/>
    <w:rsid w:val="00305C4F"/>
    <w:rsid w:val="003060CB"/>
    <w:rsid w:val="0030665E"/>
    <w:rsid w:val="00307943"/>
    <w:rsid w:val="003100DF"/>
    <w:rsid w:val="003106C1"/>
    <w:rsid w:val="00310CBA"/>
    <w:rsid w:val="003111A6"/>
    <w:rsid w:val="003112F3"/>
    <w:rsid w:val="0031170F"/>
    <w:rsid w:val="0031253C"/>
    <w:rsid w:val="00312F73"/>
    <w:rsid w:val="0031359D"/>
    <w:rsid w:val="0031693E"/>
    <w:rsid w:val="0032110A"/>
    <w:rsid w:val="00321BEF"/>
    <w:rsid w:val="003226AF"/>
    <w:rsid w:val="00322E44"/>
    <w:rsid w:val="0032423A"/>
    <w:rsid w:val="003247C1"/>
    <w:rsid w:val="00325229"/>
    <w:rsid w:val="0032615D"/>
    <w:rsid w:val="00326BA9"/>
    <w:rsid w:val="00326F01"/>
    <w:rsid w:val="0032793C"/>
    <w:rsid w:val="00327B4C"/>
    <w:rsid w:val="00330943"/>
    <w:rsid w:val="00331823"/>
    <w:rsid w:val="003328E1"/>
    <w:rsid w:val="00332A5D"/>
    <w:rsid w:val="00332E26"/>
    <w:rsid w:val="003337E2"/>
    <w:rsid w:val="0033485B"/>
    <w:rsid w:val="00334EFD"/>
    <w:rsid w:val="003356D8"/>
    <w:rsid w:val="00336467"/>
    <w:rsid w:val="003366D1"/>
    <w:rsid w:val="0033695A"/>
    <w:rsid w:val="00337216"/>
    <w:rsid w:val="003373CB"/>
    <w:rsid w:val="00340358"/>
    <w:rsid w:val="00340CA4"/>
    <w:rsid w:val="00341AB8"/>
    <w:rsid w:val="00342A82"/>
    <w:rsid w:val="00343077"/>
    <w:rsid w:val="00344101"/>
    <w:rsid w:val="00344505"/>
    <w:rsid w:val="0034480A"/>
    <w:rsid w:val="00344AF4"/>
    <w:rsid w:val="003453E8"/>
    <w:rsid w:val="00345952"/>
    <w:rsid w:val="00345BE9"/>
    <w:rsid w:val="00346EBB"/>
    <w:rsid w:val="00347C83"/>
    <w:rsid w:val="00351246"/>
    <w:rsid w:val="00353125"/>
    <w:rsid w:val="0035359A"/>
    <w:rsid w:val="00354FE6"/>
    <w:rsid w:val="00355A27"/>
    <w:rsid w:val="00356521"/>
    <w:rsid w:val="003571DA"/>
    <w:rsid w:val="00357D8B"/>
    <w:rsid w:val="003605E6"/>
    <w:rsid w:val="003636FA"/>
    <w:rsid w:val="00363D89"/>
    <w:rsid w:val="003640A2"/>
    <w:rsid w:val="003643C0"/>
    <w:rsid w:val="003649B8"/>
    <w:rsid w:val="00364DA3"/>
    <w:rsid w:val="00364F73"/>
    <w:rsid w:val="003650B7"/>
    <w:rsid w:val="003652F2"/>
    <w:rsid w:val="003675D3"/>
    <w:rsid w:val="00371E90"/>
    <w:rsid w:val="003723FD"/>
    <w:rsid w:val="00372FBC"/>
    <w:rsid w:val="003743F3"/>
    <w:rsid w:val="00374A3E"/>
    <w:rsid w:val="00374A56"/>
    <w:rsid w:val="00375943"/>
    <w:rsid w:val="0037654C"/>
    <w:rsid w:val="00376CAA"/>
    <w:rsid w:val="0038061E"/>
    <w:rsid w:val="0038242D"/>
    <w:rsid w:val="0038415F"/>
    <w:rsid w:val="00390205"/>
    <w:rsid w:val="003910F9"/>
    <w:rsid w:val="0039146F"/>
    <w:rsid w:val="00391958"/>
    <w:rsid w:val="00392B74"/>
    <w:rsid w:val="00393A3E"/>
    <w:rsid w:val="0039419E"/>
    <w:rsid w:val="00394883"/>
    <w:rsid w:val="00395651"/>
    <w:rsid w:val="00395DFF"/>
    <w:rsid w:val="00395F90"/>
    <w:rsid w:val="003965A3"/>
    <w:rsid w:val="0039665B"/>
    <w:rsid w:val="00396887"/>
    <w:rsid w:val="003968B1"/>
    <w:rsid w:val="00396F07"/>
    <w:rsid w:val="003977CE"/>
    <w:rsid w:val="003A024D"/>
    <w:rsid w:val="003A1510"/>
    <w:rsid w:val="003A171E"/>
    <w:rsid w:val="003A1807"/>
    <w:rsid w:val="003A3A4A"/>
    <w:rsid w:val="003A510F"/>
    <w:rsid w:val="003A5694"/>
    <w:rsid w:val="003A5805"/>
    <w:rsid w:val="003A5F1D"/>
    <w:rsid w:val="003A7445"/>
    <w:rsid w:val="003A78B2"/>
    <w:rsid w:val="003A7A6E"/>
    <w:rsid w:val="003B064B"/>
    <w:rsid w:val="003B069F"/>
    <w:rsid w:val="003B0A64"/>
    <w:rsid w:val="003B1DB9"/>
    <w:rsid w:val="003B3330"/>
    <w:rsid w:val="003B3445"/>
    <w:rsid w:val="003B344E"/>
    <w:rsid w:val="003B4A43"/>
    <w:rsid w:val="003B6375"/>
    <w:rsid w:val="003C0B21"/>
    <w:rsid w:val="003C17A4"/>
    <w:rsid w:val="003C205B"/>
    <w:rsid w:val="003C22CD"/>
    <w:rsid w:val="003C32D6"/>
    <w:rsid w:val="003C46DC"/>
    <w:rsid w:val="003C49AE"/>
    <w:rsid w:val="003C4BAB"/>
    <w:rsid w:val="003C55EC"/>
    <w:rsid w:val="003C5C40"/>
    <w:rsid w:val="003C7923"/>
    <w:rsid w:val="003D08D8"/>
    <w:rsid w:val="003D0B61"/>
    <w:rsid w:val="003D2EB0"/>
    <w:rsid w:val="003D2ED1"/>
    <w:rsid w:val="003D39DF"/>
    <w:rsid w:val="003D402A"/>
    <w:rsid w:val="003D4079"/>
    <w:rsid w:val="003D502A"/>
    <w:rsid w:val="003D5EFE"/>
    <w:rsid w:val="003D6A0A"/>
    <w:rsid w:val="003D741B"/>
    <w:rsid w:val="003D7E49"/>
    <w:rsid w:val="003E1E7B"/>
    <w:rsid w:val="003E21BA"/>
    <w:rsid w:val="003E2384"/>
    <w:rsid w:val="003E2C8C"/>
    <w:rsid w:val="003E2CDB"/>
    <w:rsid w:val="003E3961"/>
    <w:rsid w:val="003E4A93"/>
    <w:rsid w:val="003E509B"/>
    <w:rsid w:val="003E6B36"/>
    <w:rsid w:val="003F0820"/>
    <w:rsid w:val="003F0DD2"/>
    <w:rsid w:val="003F463E"/>
    <w:rsid w:val="003F49CA"/>
    <w:rsid w:val="003F4EB3"/>
    <w:rsid w:val="003F5377"/>
    <w:rsid w:val="003F5FC1"/>
    <w:rsid w:val="003F6C97"/>
    <w:rsid w:val="003F73B8"/>
    <w:rsid w:val="003F79C3"/>
    <w:rsid w:val="003F7AF5"/>
    <w:rsid w:val="003F7CA1"/>
    <w:rsid w:val="004003D7"/>
    <w:rsid w:val="0040045A"/>
    <w:rsid w:val="00401877"/>
    <w:rsid w:val="004029BA"/>
    <w:rsid w:val="00402C86"/>
    <w:rsid w:val="00403E76"/>
    <w:rsid w:val="004044EA"/>
    <w:rsid w:val="004046E2"/>
    <w:rsid w:val="00404C2D"/>
    <w:rsid w:val="004052AE"/>
    <w:rsid w:val="004052C2"/>
    <w:rsid w:val="00405616"/>
    <w:rsid w:val="00405BFE"/>
    <w:rsid w:val="00406469"/>
    <w:rsid w:val="0041160F"/>
    <w:rsid w:val="0041199B"/>
    <w:rsid w:val="00411A91"/>
    <w:rsid w:val="00411ED8"/>
    <w:rsid w:val="00412144"/>
    <w:rsid w:val="0041357E"/>
    <w:rsid w:val="004158F4"/>
    <w:rsid w:val="004161BB"/>
    <w:rsid w:val="00416758"/>
    <w:rsid w:val="00420AFC"/>
    <w:rsid w:val="00421040"/>
    <w:rsid w:val="00421BC8"/>
    <w:rsid w:val="004226E6"/>
    <w:rsid w:val="00423698"/>
    <w:rsid w:val="00423F99"/>
    <w:rsid w:val="00426042"/>
    <w:rsid w:val="00426461"/>
    <w:rsid w:val="00426F5A"/>
    <w:rsid w:val="004307B0"/>
    <w:rsid w:val="0043113E"/>
    <w:rsid w:val="0043116F"/>
    <w:rsid w:val="0043367B"/>
    <w:rsid w:val="004359E1"/>
    <w:rsid w:val="00436367"/>
    <w:rsid w:val="00437A3D"/>
    <w:rsid w:val="00441BE0"/>
    <w:rsid w:val="0044216C"/>
    <w:rsid w:val="004434E4"/>
    <w:rsid w:val="00444709"/>
    <w:rsid w:val="00444BB1"/>
    <w:rsid w:val="004457D7"/>
    <w:rsid w:val="00445F18"/>
    <w:rsid w:val="00446EFE"/>
    <w:rsid w:val="0044722B"/>
    <w:rsid w:val="00450033"/>
    <w:rsid w:val="0045012D"/>
    <w:rsid w:val="00450402"/>
    <w:rsid w:val="00453ACF"/>
    <w:rsid w:val="00453C76"/>
    <w:rsid w:val="0045494E"/>
    <w:rsid w:val="004571FF"/>
    <w:rsid w:val="0045783A"/>
    <w:rsid w:val="00457ED5"/>
    <w:rsid w:val="00460AE0"/>
    <w:rsid w:val="00461B7E"/>
    <w:rsid w:val="004630F8"/>
    <w:rsid w:val="0046341E"/>
    <w:rsid w:val="00463B50"/>
    <w:rsid w:val="00464AA3"/>
    <w:rsid w:val="004653AC"/>
    <w:rsid w:val="00465809"/>
    <w:rsid w:val="00466FA8"/>
    <w:rsid w:val="00467878"/>
    <w:rsid w:val="00472ABF"/>
    <w:rsid w:val="004735D6"/>
    <w:rsid w:val="004738C8"/>
    <w:rsid w:val="0047455D"/>
    <w:rsid w:val="00475CED"/>
    <w:rsid w:val="004769B1"/>
    <w:rsid w:val="00476FEA"/>
    <w:rsid w:val="00477264"/>
    <w:rsid w:val="00477E0C"/>
    <w:rsid w:val="00481785"/>
    <w:rsid w:val="00483A3A"/>
    <w:rsid w:val="00483B3E"/>
    <w:rsid w:val="00485132"/>
    <w:rsid w:val="0048597B"/>
    <w:rsid w:val="00487475"/>
    <w:rsid w:val="00491878"/>
    <w:rsid w:val="004919F8"/>
    <w:rsid w:val="00491F3B"/>
    <w:rsid w:val="00492526"/>
    <w:rsid w:val="00493918"/>
    <w:rsid w:val="00495079"/>
    <w:rsid w:val="004960CB"/>
    <w:rsid w:val="00496AF5"/>
    <w:rsid w:val="004976DA"/>
    <w:rsid w:val="00497E8D"/>
    <w:rsid w:val="004A0547"/>
    <w:rsid w:val="004A2187"/>
    <w:rsid w:val="004A2BA6"/>
    <w:rsid w:val="004A5B74"/>
    <w:rsid w:val="004A64EA"/>
    <w:rsid w:val="004A6613"/>
    <w:rsid w:val="004A6CBF"/>
    <w:rsid w:val="004A7295"/>
    <w:rsid w:val="004A7389"/>
    <w:rsid w:val="004A7DDA"/>
    <w:rsid w:val="004B2B6C"/>
    <w:rsid w:val="004B47E4"/>
    <w:rsid w:val="004B4830"/>
    <w:rsid w:val="004B6A6A"/>
    <w:rsid w:val="004B7386"/>
    <w:rsid w:val="004B74C1"/>
    <w:rsid w:val="004C013E"/>
    <w:rsid w:val="004C0BC4"/>
    <w:rsid w:val="004C2F60"/>
    <w:rsid w:val="004C3D0C"/>
    <w:rsid w:val="004C5263"/>
    <w:rsid w:val="004C6272"/>
    <w:rsid w:val="004C6B9A"/>
    <w:rsid w:val="004C7EF9"/>
    <w:rsid w:val="004D0339"/>
    <w:rsid w:val="004D05AB"/>
    <w:rsid w:val="004D0739"/>
    <w:rsid w:val="004D0A98"/>
    <w:rsid w:val="004D1585"/>
    <w:rsid w:val="004D24E5"/>
    <w:rsid w:val="004D35A6"/>
    <w:rsid w:val="004D3A3E"/>
    <w:rsid w:val="004D40E6"/>
    <w:rsid w:val="004D4E26"/>
    <w:rsid w:val="004D625E"/>
    <w:rsid w:val="004D6D1D"/>
    <w:rsid w:val="004D77BB"/>
    <w:rsid w:val="004D7BFB"/>
    <w:rsid w:val="004E0B8D"/>
    <w:rsid w:val="004E1418"/>
    <w:rsid w:val="004E311B"/>
    <w:rsid w:val="004E3123"/>
    <w:rsid w:val="004E3E90"/>
    <w:rsid w:val="004E4A7A"/>
    <w:rsid w:val="004E4EE6"/>
    <w:rsid w:val="004E505C"/>
    <w:rsid w:val="004E50CD"/>
    <w:rsid w:val="004E5E67"/>
    <w:rsid w:val="004E764C"/>
    <w:rsid w:val="004E7675"/>
    <w:rsid w:val="004F1D41"/>
    <w:rsid w:val="004F20A1"/>
    <w:rsid w:val="004F25EC"/>
    <w:rsid w:val="004F3C8E"/>
    <w:rsid w:val="004F6F0B"/>
    <w:rsid w:val="004F7026"/>
    <w:rsid w:val="004F7105"/>
    <w:rsid w:val="004F7391"/>
    <w:rsid w:val="005008AB"/>
    <w:rsid w:val="005013A2"/>
    <w:rsid w:val="00502048"/>
    <w:rsid w:val="005021D1"/>
    <w:rsid w:val="005021F4"/>
    <w:rsid w:val="00502879"/>
    <w:rsid w:val="00502DC9"/>
    <w:rsid w:val="0050426C"/>
    <w:rsid w:val="00504A92"/>
    <w:rsid w:val="0050599F"/>
    <w:rsid w:val="005061AA"/>
    <w:rsid w:val="0050773E"/>
    <w:rsid w:val="00507B55"/>
    <w:rsid w:val="0051002D"/>
    <w:rsid w:val="0051053B"/>
    <w:rsid w:val="00510A44"/>
    <w:rsid w:val="00510CBE"/>
    <w:rsid w:val="005127A1"/>
    <w:rsid w:val="00512C54"/>
    <w:rsid w:val="00513C67"/>
    <w:rsid w:val="0051419C"/>
    <w:rsid w:val="0051479E"/>
    <w:rsid w:val="0051485C"/>
    <w:rsid w:val="00514D0C"/>
    <w:rsid w:val="00515AC5"/>
    <w:rsid w:val="005161BB"/>
    <w:rsid w:val="0051663A"/>
    <w:rsid w:val="00516DD3"/>
    <w:rsid w:val="0051788A"/>
    <w:rsid w:val="00517984"/>
    <w:rsid w:val="005218F3"/>
    <w:rsid w:val="00521A1E"/>
    <w:rsid w:val="005224F9"/>
    <w:rsid w:val="0052253D"/>
    <w:rsid w:val="0052259B"/>
    <w:rsid w:val="00522FD1"/>
    <w:rsid w:val="005240EE"/>
    <w:rsid w:val="00524B91"/>
    <w:rsid w:val="00524D9C"/>
    <w:rsid w:val="00524F65"/>
    <w:rsid w:val="00526960"/>
    <w:rsid w:val="00530604"/>
    <w:rsid w:val="0053096A"/>
    <w:rsid w:val="00530EFD"/>
    <w:rsid w:val="00530F1B"/>
    <w:rsid w:val="00533B89"/>
    <w:rsid w:val="00533E74"/>
    <w:rsid w:val="005351E6"/>
    <w:rsid w:val="00535409"/>
    <w:rsid w:val="00535525"/>
    <w:rsid w:val="005355A5"/>
    <w:rsid w:val="00536CFC"/>
    <w:rsid w:val="00536D2D"/>
    <w:rsid w:val="00537B95"/>
    <w:rsid w:val="00540F56"/>
    <w:rsid w:val="00541D22"/>
    <w:rsid w:val="00542BD6"/>
    <w:rsid w:val="00542D7C"/>
    <w:rsid w:val="005436F7"/>
    <w:rsid w:val="0054604E"/>
    <w:rsid w:val="005470D4"/>
    <w:rsid w:val="0054738D"/>
    <w:rsid w:val="00550158"/>
    <w:rsid w:val="0055025E"/>
    <w:rsid w:val="00550BE0"/>
    <w:rsid w:val="005512AA"/>
    <w:rsid w:val="005515A5"/>
    <w:rsid w:val="005518F9"/>
    <w:rsid w:val="00551B47"/>
    <w:rsid w:val="00552C74"/>
    <w:rsid w:val="005530DC"/>
    <w:rsid w:val="005537A2"/>
    <w:rsid w:val="0055460E"/>
    <w:rsid w:val="00554733"/>
    <w:rsid w:val="005549E9"/>
    <w:rsid w:val="0055515D"/>
    <w:rsid w:val="0055691A"/>
    <w:rsid w:val="005601CE"/>
    <w:rsid w:val="00561501"/>
    <w:rsid w:val="005621AC"/>
    <w:rsid w:val="00562984"/>
    <w:rsid w:val="00564FFB"/>
    <w:rsid w:val="00565978"/>
    <w:rsid w:val="00565E52"/>
    <w:rsid w:val="00565E99"/>
    <w:rsid w:val="00570146"/>
    <w:rsid w:val="0057014C"/>
    <w:rsid w:val="00570C64"/>
    <w:rsid w:val="005713CB"/>
    <w:rsid w:val="005754D0"/>
    <w:rsid w:val="0057673B"/>
    <w:rsid w:val="00576E2B"/>
    <w:rsid w:val="00577A96"/>
    <w:rsid w:val="005811EB"/>
    <w:rsid w:val="00581705"/>
    <w:rsid w:val="00582D09"/>
    <w:rsid w:val="0058393B"/>
    <w:rsid w:val="00584DFA"/>
    <w:rsid w:val="00585C4A"/>
    <w:rsid w:val="00585D1D"/>
    <w:rsid w:val="00585E66"/>
    <w:rsid w:val="00587977"/>
    <w:rsid w:val="00587A7A"/>
    <w:rsid w:val="005931AF"/>
    <w:rsid w:val="00593259"/>
    <w:rsid w:val="0059369D"/>
    <w:rsid w:val="00594BCE"/>
    <w:rsid w:val="00597175"/>
    <w:rsid w:val="005A0009"/>
    <w:rsid w:val="005A0239"/>
    <w:rsid w:val="005A4327"/>
    <w:rsid w:val="005A468B"/>
    <w:rsid w:val="005A4CE8"/>
    <w:rsid w:val="005A5B6C"/>
    <w:rsid w:val="005A7067"/>
    <w:rsid w:val="005A7A96"/>
    <w:rsid w:val="005B13E5"/>
    <w:rsid w:val="005B16E2"/>
    <w:rsid w:val="005B1B4B"/>
    <w:rsid w:val="005B234D"/>
    <w:rsid w:val="005B3120"/>
    <w:rsid w:val="005B4075"/>
    <w:rsid w:val="005B53A1"/>
    <w:rsid w:val="005B6EAC"/>
    <w:rsid w:val="005B6FD8"/>
    <w:rsid w:val="005C13EE"/>
    <w:rsid w:val="005C1565"/>
    <w:rsid w:val="005C1696"/>
    <w:rsid w:val="005C19D0"/>
    <w:rsid w:val="005C3232"/>
    <w:rsid w:val="005C3957"/>
    <w:rsid w:val="005C65CB"/>
    <w:rsid w:val="005D1082"/>
    <w:rsid w:val="005D1253"/>
    <w:rsid w:val="005D141D"/>
    <w:rsid w:val="005D1EA4"/>
    <w:rsid w:val="005D25B1"/>
    <w:rsid w:val="005D32E7"/>
    <w:rsid w:val="005D565B"/>
    <w:rsid w:val="005D6220"/>
    <w:rsid w:val="005D6655"/>
    <w:rsid w:val="005D7AF1"/>
    <w:rsid w:val="005D7E82"/>
    <w:rsid w:val="005E0E7E"/>
    <w:rsid w:val="005E1437"/>
    <w:rsid w:val="005E1589"/>
    <w:rsid w:val="005E3BF4"/>
    <w:rsid w:val="005E4013"/>
    <w:rsid w:val="005E49D4"/>
    <w:rsid w:val="005E6BB9"/>
    <w:rsid w:val="005E6D92"/>
    <w:rsid w:val="005E7231"/>
    <w:rsid w:val="005E747B"/>
    <w:rsid w:val="005F043C"/>
    <w:rsid w:val="005F2BC3"/>
    <w:rsid w:val="005F31DA"/>
    <w:rsid w:val="005F366F"/>
    <w:rsid w:val="005F46AB"/>
    <w:rsid w:val="005F4FF2"/>
    <w:rsid w:val="005F5CD9"/>
    <w:rsid w:val="005F5E3B"/>
    <w:rsid w:val="005F5FF8"/>
    <w:rsid w:val="006004DC"/>
    <w:rsid w:val="00600C75"/>
    <w:rsid w:val="006022A2"/>
    <w:rsid w:val="0060325E"/>
    <w:rsid w:val="006034A9"/>
    <w:rsid w:val="006036B3"/>
    <w:rsid w:val="0060476E"/>
    <w:rsid w:val="00604830"/>
    <w:rsid w:val="006055E6"/>
    <w:rsid w:val="006100D6"/>
    <w:rsid w:val="00610182"/>
    <w:rsid w:val="006116E9"/>
    <w:rsid w:val="00611EB0"/>
    <w:rsid w:val="006133C0"/>
    <w:rsid w:val="00613FDE"/>
    <w:rsid w:val="006145C6"/>
    <w:rsid w:val="00614D82"/>
    <w:rsid w:val="00615299"/>
    <w:rsid w:val="006152DF"/>
    <w:rsid w:val="006163D7"/>
    <w:rsid w:val="00617486"/>
    <w:rsid w:val="00620856"/>
    <w:rsid w:val="006234E0"/>
    <w:rsid w:val="00623CA0"/>
    <w:rsid w:val="0062448C"/>
    <w:rsid w:val="006244C0"/>
    <w:rsid w:val="00626432"/>
    <w:rsid w:val="00626999"/>
    <w:rsid w:val="00627641"/>
    <w:rsid w:val="00627A07"/>
    <w:rsid w:val="00627F85"/>
    <w:rsid w:val="00627FC5"/>
    <w:rsid w:val="00630422"/>
    <w:rsid w:val="0063046A"/>
    <w:rsid w:val="00633514"/>
    <w:rsid w:val="00633CCF"/>
    <w:rsid w:val="006341F1"/>
    <w:rsid w:val="006347B4"/>
    <w:rsid w:val="00634DC4"/>
    <w:rsid w:val="0063715F"/>
    <w:rsid w:val="00637A08"/>
    <w:rsid w:val="00637B0B"/>
    <w:rsid w:val="00641AC6"/>
    <w:rsid w:val="00641B3E"/>
    <w:rsid w:val="0064280B"/>
    <w:rsid w:val="006436CA"/>
    <w:rsid w:val="00644CAD"/>
    <w:rsid w:val="00644D85"/>
    <w:rsid w:val="006453D5"/>
    <w:rsid w:val="00646440"/>
    <w:rsid w:val="006516DC"/>
    <w:rsid w:val="0065217E"/>
    <w:rsid w:val="00652927"/>
    <w:rsid w:val="00653114"/>
    <w:rsid w:val="006541C8"/>
    <w:rsid w:val="0065431C"/>
    <w:rsid w:val="00655236"/>
    <w:rsid w:val="00655CA8"/>
    <w:rsid w:val="00655D36"/>
    <w:rsid w:val="00656879"/>
    <w:rsid w:val="00656A8E"/>
    <w:rsid w:val="00656ECF"/>
    <w:rsid w:val="00660501"/>
    <w:rsid w:val="006616E4"/>
    <w:rsid w:val="0066198D"/>
    <w:rsid w:val="00662315"/>
    <w:rsid w:val="0066254E"/>
    <w:rsid w:val="006628CF"/>
    <w:rsid w:val="0066415E"/>
    <w:rsid w:val="006647C5"/>
    <w:rsid w:val="00664F13"/>
    <w:rsid w:val="00664F68"/>
    <w:rsid w:val="00665FB4"/>
    <w:rsid w:val="00666399"/>
    <w:rsid w:val="00666B59"/>
    <w:rsid w:val="006672D1"/>
    <w:rsid w:val="00667428"/>
    <w:rsid w:val="006710D7"/>
    <w:rsid w:val="0067156D"/>
    <w:rsid w:val="006717FA"/>
    <w:rsid w:val="006729F3"/>
    <w:rsid w:val="00672D05"/>
    <w:rsid w:val="0067404B"/>
    <w:rsid w:val="0067445C"/>
    <w:rsid w:val="00674CDF"/>
    <w:rsid w:val="00674E22"/>
    <w:rsid w:val="00675A4B"/>
    <w:rsid w:val="00675BB8"/>
    <w:rsid w:val="00676097"/>
    <w:rsid w:val="00676240"/>
    <w:rsid w:val="006762A8"/>
    <w:rsid w:val="00676DFE"/>
    <w:rsid w:val="00676E40"/>
    <w:rsid w:val="0068072A"/>
    <w:rsid w:val="006809EE"/>
    <w:rsid w:val="006815FD"/>
    <w:rsid w:val="00681C24"/>
    <w:rsid w:val="006822A0"/>
    <w:rsid w:val="00682742"/>
    <w:rsid w:val="00682B38"/>
    <w:rsid w:val="00683386"/>
    <w:rsid w:val="00685B92"/>
    <w:rsid w:val="006867F4"/>
    <w:rsid w:val="00686CA8"/>
    <w:rsid w:val="00687195"/>
    <w:rsid w:val="0068770E"/>
    <w:rsid w:val="00687BEF"/>
    <w:rsid w:val="006907E2"/>
    <w:rsid w:val="00690B35"/>
    <w:rsid w:val="00692CC5"/>
    <w:rsid w:val="00693662"/>
    <w:rsid w:val="006937A5"/>
    <w:rsid w:val="00693979"/>
    <w:rsid w:val="006939B0"/>
    <w:rsid w:val="00693CF8"/>
    <w:rsid w:val="00694FA6"/>
    <w:rsid w:val="006952AD"/>
    <w:rsid w:val="00695554"/>
    <w:rsid w:val="00695583"/>
    <w:rsid w:val="00696AEA"/>
    <w:rsid w:val="006A087C"/>
    <w:rsid w:val="006A0D25"/>
    <w:rsid w:val="006A108C"/>
    <w:rsid w:val="006A15BB"/>
    <w:rsid w:val="006A2A51"/>
    <w:rsid w:val="006A32D4"/>
    <w:rsid w:val="006A3D8A"/>
    <w:rsid w:val="006A4351"/>
    <w:rsid w:val="006A43CE"/>
    <w:rsid w:val="006A4540"/>
    <w:rsid w:val="006A5F20"/>
    <w:rsid w:val="006A6061"/>
    <w:rsid w:val="006A6723"/>
    <w:rsid w:val="006A69AD"/>
    <w:rsid w:val="006A7017"/>
    <w:rsid w:val="006A7FFB"/>
    <w:rsid w:val="006B0DB4"/>
    <w:rsid w:val="006B1388"/>
    <w:rsid w:val="006B2CF0"/>
    <w:rsid w:val="006B360D"/>
    <w:rsid w:val="006B3728"/>
    <w:rsid w:val="006B3FC8"/>
    <w:rsid w:val="006B48E4"/>
    <w:rsid w:val="006B4E31"/>
    <w:rsid w:val="006B4F2E"/>
    <w:rsid w:val="006B57E6"/>
    <w:rsid w:val="006B57FB"/>
    <w:rsid w:val="006B5D85"/>
    <w:rsid w:val="006B6667"/>
    <w:rsid w:val="006B676C"/>
    <w:rsid w:val="006B6EAD"/>
    <w:rsid w:val="006B7C5C"/>
    <w:rsid w:val="006C1FD8"/>
    <w:rsid w:val="006C29D3"/>
    <w:rsid w:val="006C2A63"/>
    <w:rsid w:val="006C3852"/>
    <w:rsid w:val="006C3D9C"/>
    <w:rsid w:val="006C3EB1"/>
    <w:rsid w:val="006C4700"/>
    <w:rsid w:val="006C4732"/>
    <w:rsid w:val="006C4FB9"/>
    <w:rsid w:val="006C4FBB"/>
    <w:rsid w:val="006C5FA7"/>
    <w:rsid w:val="006C693E"/>
    <w:rsid w:val="006D1657"/>
    <w:rsid w:val="006D37F6"/>
    <w:rsid w:val="006D7CBE"/>
    <w:rsid w:val="006E095B"/>
    <w:rsid w:val="006E124F"/>
    <w:rsid w:val="006E1549"/>
    <w:rsid w:val="006E262C"/>
    <w:rsid w:val="006E3B75"/>
    <w:rsid w:val="006E446B"/>
    <w:rsid w:val="006E4D2F"/>
    <w:rsid w:val="006E4E70"/>
    <w:rsid w:val="006E50FF"/>
    <w:rsid w:val="006E64D6"/>
    <w:rsid w:val="006E69B8"/>
    <w:rsid w:val="006E707B"/>
    <w:rsid w:val="006F026D"/>
    <w:rsid w:val="006F0F98"/>
    <w:rsid w:val="006F14D1"/>
    <w:rsid w:val="006F235B"/>
    <w:rsid w:val="006F2A2C"/>
    <w:rsid w:val="006F2B9C"/>
    <w:rsid w:val="006F3D97"/>
    <w:rsid w:val="006F4256"/>
    <w:rsid w:val="006F4E9D"/>
    <w:rsid w:val="006F63C2"/>
    <w:rsid w:val="006F75A1"/>
    <w:rsid w:val="006F7A37"/>
    <w:rsid w:val="00700B4B"/>
    <w:rsid w:val="00701050"/>
    <w:rsid w:val="00701222"/>
    <w:rsid w:val="00701811"/>
    <w:rsid w:val="00701D1E"/>
    <w:rsid w:val="007024CE"/>
    <w:rsid w:val="00702AFA"/>
    <w:rsid w:val="007042BD"/>
    <w:rsid w:val="00705363"/>
    <w:rsid w:val="007053F2"/>
    <w:rsid w:val="007053FF"/>
    <w:rsid w:val="00705B5C"/>
    <w:rsid w:val="00705E44"/>
    <w:rsid w:val="00706B24"/>
    <w:rsid w:val="00707EB3"/>
    <w:rsid w:val="00710E5C"/>
    <w:rsid w:val="00711113"/>
    <w:rsid w:val="0071160B"/>
    <w:rsid w:val="00713241"/>
    <w:rsid w:val="00715912"/>
    <w:rsid w:val="00715E0E"/>
    <w:rsid w:val="0072505C"/>
    <w:rsid w:val="00726F5E"/>
    <w:rsid w:val="00727557"/>
    <w:rsid w:val="0072756F"/>
    <w:rsid w:val="00731352"/>
    <w:rsid w:val="007316A3"/>
    <w:rsid w:val="007323B9"/>
    <w:rsid w:val="00732C7C"/>
    <w:rsid w:val="007333EB"/>
    <w:rsid w:val="00734A76"/>
    <w:rsid w:val="0073501D"/>
    <w:rsid w:val="007351D9"/>
    <w:rsid w:val="00735439"/>
    <w:rsid w:val="007356A7"/>
    <w:rsid w:val="00735AD2"/>
    <w:rsid w:val="00736243"/>
    <w:rsid w:val="00736E1B"/>
    <w:rsid w:val="00741A91"/>
    <w:rsid w:val="0074271F"/>
    <w:rsid w:val="00743655"/>
    <w:rsid w:val="00744E0C"/>
    <w:rsid w:val="007457CA"/>
    <w:rsid w:val="00745841"/>
    <w:rsid w:val="00745FF6"/>
    <w:rsid w:val="007468C6"/>
    <w:rsid w:val="00746B8F"/>
    <w:rsid w:val="00750619"/>
    <w:rsid w:val="0075126A"/>
    <w:rsid w:val="00751F2A"/>
    <w:rsid w:val="00753FBB"/>
    <w:rsid w:val="00754513"/>
    <w:rsid w:val="007545A8"/>
    <w:rsid w:val="0075508C"/>
    <w:rsid w:val="0075516C"/>
    <w:rsid w:val="007557AD"/>
    <w:rsid w:val="007557CE"/>
    <w:rsid w:val="00756142"/>
    <w:rsid w:val="007563CC"/>
    <w:rsid w:val="00756B2A"/>
    <w:rsid w:val="00756CC2"/>
    <w:rsid w:val="00756F05"/>
    <w:rsid w:val="00756F97"/>
    <w:rsid w:val="00760A9C"/>
    <w:rsid w:val="00760D0F"/>
    <w:rsid w:val="007614E1"/>
    <w:rsid w:val="00761D50"/>
    <w:rsid w:val="00761E00"/>
    <w:rsid w:val="00762303"/>
    <w:rsid w:val="0076273B"/>
    <w:rsid w:val="00762C28"/>
    <w:rsid w:val="00762CEA"/>
    <w:rsid w:val="00762E8A"/>
    <w:rsid w:val="00764D6E"/>
    <w:rsid w:val="00765C0C"/>
    <w:rsid w:val="00766DFD"/>
    <w:rsid w:val="007672E6"/>
    <w:rsid w:val="007676CB"/>
    <w:rsid w:val="0077027C"/>
    <w:rsid w:val="0077107D"/>
    <w:rsid w:val="00771DA3"/>
    <w:rsid w:val="0077491A"/>
    <w:rsid w:val="00774F17"/>
    <w:rsid w:val="00775134"/>
    <w:rsid w:val="00775644"/>
    <w:rsid w:val="0078024E"/>
    <w:rsid w:val="00780830"/>
    <w:rsid w:val="0078140C"/>
    <w:rsid w:val="007828D2"/>
    <w:rsid w:val="00782AE5"/>
    <w:rsid w:val="00783458"/>
    <w:rsid w:val="007837ED"/>
    <w:rsid w:val="00784638"/>
    <w:rsid w:val="00784CFD"/>
    <w:rsid w:val="007872B5"/>
    <w:rsid w:val="007909F1"/>
    <w:rsid w:val="00791370"/>
    <w:rsid w:val="00792A9B"/>
    <w:rsid w:val="00794990"/>
    <w:rsid w:val="007955C5"/>
    <w:rsid w:val="00796759"/>
    <w:rsid w:val="007968EC"/>
    <w:rsid w:val="007969D1"/>
    <w:rsid w:val="007971B8"/>
    <w:rsid w:val="007A14FC"/>
    <w:rsid w:val="007A1BDA"/>
    <w:rsid w:val="007A2D23"/>
    <w:rsid w:val="007A30D9"/>
    <w:rsid w:val="007A41E5"/>
    <w:rsid w:val="007A4790"/>
    <w:rsid w:val="007A688F"/>
    <w:rsid w:val="007A6AB9"/>
    <w:rsid w:val="007A7C9A"/>
    <w:rsid w:val="007B061D"/>
    <w:rsid w:val="007B1AA1"/>
    <w:rsid w:val="007B1B08"/>
    <w:rsid w:val="007B1CBC"/>
    <w:rsid w:val="007B242B"/>
    <w:rsid w:val="007B2774"/>
    <w:rsid w:val="007B2E97"/>
    <w:rsid w:val="007B2EC4"/>
    <w:rsid w:val="007B3B16"/>
    <w:rsid w:val="007B3D30"/>
    <w:rsid w:val="007B592D"/>
    <w:rsid w:val="007B6D5C"/>
    <w:rsid w:val="007B6D6B"/>
    <w:rsid w:val="007B72B9"/>
    <w:rsid w:val="007B79AA"/>
    <w:rsid w:val="007C055A"/>
    <w:rsid w:val="007C07F9"/>
    <w:rsid w:val="007C133D"/>
    <w:rsid w:val="007C2955"/>
    <w:rsid w:val="007C2E65"/>
    <w:rsid w:val="007C3143"/>
    <w:rsid w:val="007C35F8"/>
    <w:rsid w:val="007C391B"/>
    <w:rsid w:val="007C4490"/>
    <w:rsid w:val="007C52D3"/>
    <w:rsid w:val="007C53B1"/>
    <w:rsid w:val="007C6131"/>
    <w:rsid w:val="007C6DEC"/>
    <w:rsid w:val="007C7592"/>
    <w:rsid w:val="007C7B39"/>
    <w:rsid w:val="007D0638"/>
    <w:rsid w:val="007D1212"/>
    <w:rsid w:val="007D2215"/>
    <w:rsid w:val="007D25BE"/>
    <w:rsid w:val="007D2FD5"/>
    <w:rsid w:val="007D30EE"/>
    <w:rsid w:val="007D3CC5"/>
    <w:rsid w:val="007D3CE6"/>
    <w:rsid w:val="007D3FEC"/>
    <w:rsid w:val="007D5017"/>
    <w:rsid w:val="007D5192"/>
    <w:rsid w:val="007D5BFE"/>
    <w:rsid w:val="007D5FCC"/>
    <w:rsid w:val="007D6C49"/>
    <w:rsid w:val="007D79A0"/>
    <w:rsid w:val="007E0529"/>
    <w:rsid w:val="007E1069"/>
    <w:rsid w:val="007E10CC"/>
    <w:rsid w:val="007E1604"/>
    <w:rsid w:val="007E1683"/>
    <w:rsid w:val="007E4597"/>
    <w:rsid w:val="007E45F4"/>
    <w:rsid w:val="007E5DC9"/>
    <w:rsid w:val="007F0EF2"/>
    <w:rsid w:val="007F12B9"/>
    <w:rsid w:val="007F1416"/>
    <w:rsid w:val="007F420B"/>
    <w:rsid w:val="007F4362"/>
    <w:rsid w:val="007F4BBF"/>
    <w:rsid w:val="007F4BC1"/>
    <w:rsid w:val="007F4F5A"/>
    <w:rsid w:val="00801224"/>
    <w:rsid w:val="00801902"/>
    <w:rsid w:val="00801B32"/>
    <w:rsid w:val="00801F1A"/>
    <w:rsid w:val="008020C6"/>
    <w:rsid w:val="00802E12"/>
    <w:rsid w:val="0080313B"/>
    <w:rsid w:val="008036B2"/>
    <w:rsid w:val="0080406A"/>
    <w:rsid w:val="00804511"/>
    <w:rsid w:val="008047A1"/>
    <w:rsid w:val="008049B1"/>
    <w:rsid w:val="00805B37"/>
    <w:rsid w:val="00806DD7"/>
    <w:rsid w:val="008071AB"/>
    <w:rsid w:val="00807D7D"/>
    <w:rsid w:val="00807ED6"/>
    <w:rsid w:val="00807F85"/>
    <w:rsid w:val="0081068D"/>
    <w:rsid w:val="00810FC1"/>
    <w:rsid w:val="008122FE"/>
    <w:rsid w:val="008124FB"/>
    <w:rsid w:val="00812DCF"/>
    <w:rsid w:val="008132A8"/>
    <w:rsid w:val="00814637"/>
    <w:rsid w:val="00814C7D"/>
    <w:rsid w:val="008201E7"/>
    <w:rsid w:val="00820972"/>
    <w:rsid w:val="00821514"/>
    <w:rsid w:val="008218E2"/>
    <w:rsid w:val="00822862"/>
    <w:rsid w:val="00822C2E"/>
    <w:rsid w:val="00822CE6"/>
    <w:rsid w:val="008231CB"/>
    <w:rsid w:val="00824411"/>
    <w:rsid w:val="00824CAE"/>
    <w:rsid w:val="0082572F"/>
    <w:rsid w:val="00825C08"/>
    <w:rsid w:val="008265C3"/>
    <w:rsid w:val="00826C2E"/>
    <w:rsid w:val="00831276"/>
    <w:rsid w:val="0083235C"/>
    <w:rsid w:val="008330A4"/>
    <w:rsid w:val="008344D6"/>
    <w:rsid w:val="00834682"/>
    <w:rsid w:val="00834961"/>
    <w:rsid w:val="00834EBE"/>
    <w:rsid w:val="00834FD0"/>
    <w:rsid w:val="00835250"/>
    <w:rsid w:val="00835C7E"/>
    <w:rsid w:val="00837A3C"/>
    <w:rsid w:val="008405BD"/>
    <w:rsid w:val="0084128F"/>
    <w:rsid w:val="00841CA2"/>
    <w:rsid w:val="00841EEE"/>
    <w:rsid w:val="00843AFA"/>
    <w:rsid w:val="00844037"/>
    <w:rsid w:val="0084408C"/>
    <w:rsid w:val="00845B3C"/>
    <w:rsid w:val="00846F2C"/>
    <w:rsid w:val="008475E0"/>
    <w:rsid w:val="008509C1"/>
    <w:rsid w:val="008517FB"/>
    <w:rsid w:val="00851D53"/>
    <w:rsid w:val="00853304"/>
    <w:rsid w:val="008534E3"/>
    <w:rsid w:val="008539BF"/>
    <w:rsid w:val="00854B37"/>
    <w:rsid w:val="0085693F"/>
    <w:rsid w:val="008603E5"/>
    <w:rsid w:val="00860B8D"/>
    <w:rsid w:val="00861765"/>
    <w:rsid w:val="00861873"/>
    <w:rsid w:val="008626CA"/>
    <w:rsid w:val="0086285C"/>
    <w:rsid w:val="00863715"/>
    <w:rsid w:val="00863BB7"/>
    <w:rsid w:val="0086617E"/>
    <w:rsid w:val="00867571"/>
    <w:rsid w:val="00867C2B"/>
    <w:rsid w:val="008702CD"/>
    <w:rsid w:val="00871F84"/>
    <w:rsid w:val="0087238E"/>
    <w:rsid w:val="008727C7"/>
    <w:rsid w:val="00875DC0"/>
    <w:rsid w:val="00875FAF"/>
    <w:rsid w:val="00876402"/>
    <w:rsid w:val="00876552"/>
    <w:rsid w:val="00876891"/>
    <w:rsid w:val="00876F90"/>
    <w:rsid w:val="00877956"/>
    <w:rsid w:val="00880072"/>
    <w:rsid w:val="00881684"/>
    <w:rsid w:val="008823A5"/>
    <w:rsid w:val="00883145"/>
    <w:rsid w:val="00883310"/>
    <w:rsid w:val="0088433C"/>
    <w:rsid w:val="00884511"/>
    <w:rsid w:val="00885805"/>
    <w:rsid w:val="00886648"/>
    <w:rsid w:val="00887542"/>
    <w:rsid w:val="00887E57"/>
    <w:rsid w:val="00891580"/>
    <w:rsid w:val="0089372B"/>
    <w:rsid w:val="008939DE"/>
    <w:rsid w:val="008942FA"/>
    <w:rsid w:val="00895A42"/>
    <w:rsid w:val="008964F1"/>
    <w:rsid w:val="008965DA"/>
    <w:rsid w:val="00897631"/>
    <w:rsid w:val="0089767D"/>
    <w:rsid w:val="00897B3B"/>
    <w:rsid w:val="008A02DF"/>
    <w:rsid w:val="008A2A94"/>
    <w:rsid w:val="008A2E53"/>
    <w:rsid w:val="008A38CE"/>
    <w:rsid w:val="008A4E78"/>
    <w:rsid w:val="008A52E0"/>
    <w:rsid w:val="008A753F"/>
    <w:rsid w:val="008A7ADE"/>
    <w:rsid w:val="008B173C"/>
    <w:rsid w:val="008B20AB"/>
    <w:rsid w:val="008B25E0"/>
    <w:rsid w:val="008B2676"/>
    <w:rsid w:val="008B32CB"/>
    <w:rsid w:val="008B335C"/>
    <w:rsid w:val="008B3A0C"/>
    <w:rsid w:val="008B3D4D"/>
    <w:rsid w:val="008B3EF2"/>
    <w:rsid w:val="008B47F6"/>
    <w:rsid w:val="008B55B2"/>
    <w:rsid w:val="008B5A30"/>
    <w:rsid w:val="008B5B16"/>
    <w:rsid w:val="008B5BD8"/>
    <w:rsid w:val="008C0CF4"/>
    <w:rsid w:val="008C1CCD"/>
    <w:rsid w:val="008C35C4"/>
    <w:rsid w:val="008C46B1"/>
    <w:rsid w:val="008C48AF"/>
    <w:rsid w:val="008C6460"/>
    <w:rsid w:val="008C7ACB"/>
    <w:rsid w:val="008C7E17"/>
    <w:rsid w:val="008D164C"/>
    <w:rsid w:val="008D1A37"/>
    <w:rsid w:val="008D2599"/>
    <w:rsid w:val="008D275A"/>
    <w:rsid w:val="008D4AFB"/>
    <w:rsid w:val="008D5101"/>
    <w:rsid w:val="008D5265"/>
    <w:rsid w:val="008D531C"/>
    <w:rsid w:val="008D5510"/>
    <w:rsid w:val="008D6434"/>
    <w:rsid w:val="008D6C45"/>
    <w:rsid w:val="008D7022"/>
    <w:rsid w:val="008D7F2D"/>
    <w:rsid w:val="008E1B4A"/>
    <w:rsid w:val="008E1C23"/>
    <w:rsid w:val="008E2945"/>
    <w:rsid w:val="008E323A"/>
    <w:rsid w:val="008E491D"/>
    <w:rsid w:val="008E6BB8"/>
    <w:rsid w:val="008E6E40"/>
    <w:rsid w:val="008F0641"/>
    <w:rsid w:val="008F0C74"/>
    <w:rsid w:val="008F0CD3"/>
    <w:rsid w:val="008F213B"/>
    <w:rsid w:val="008F2214"/>
    <w:rsid w:val="008F24D9"/>
    <w:rsid w:val="008F4536"/>
    <w:rsid w:val="008F51AC"/>
    <w:rsid w:val="008F5B3F"/>
    <w:rsid w:val="008F5E71"/>
    <w:rsid w:val="008F61B0"/>
    <w:rsid w:val="008F6AE6"/>
    <w:rsid w:val="008F707E"/>
    <w:rsid w:val="008F78B4"/>
    <w:rsid w:val="008F7BF3"/>
    <w:rsid w:val="0090075D"/>
    <w:rsid w:val="009010FD"/>
    <w:rsid w:val="00901A47"/>
    <w:rsid w:val="00902068"/>
    <w:rsid w:val="00902355"/>
    <w:rsid w:val="00902591"/>
    <w:rsid w:val="00905205"/>
    <w:rsid w:val="0091040A"/>
    <w:rsid w:val="00910D7B"/>
    <w:rsid w:val="00913CB1"/>
    <w:rsid w:val="0091403F"/>
    <w:rsid w:val="009140FE"/>
    <w:rsid w:val="009143CD"/>
    <w:rsid w:val="0091462C"/>
    <w:rsid w:val="009146AB"/>
    <w:rsid w:val="00914912"/>
    <w:rsid w:val="009169E1"/>
    <w:rsid w:val="009175DA"/>
    <w:rsid w:val="0092000F"/>
    <w:rsid w:val="00920397"/>
    <w:rsid w:val="00920585"/>
    <w:rsid w:val="00920FE5"/>
    <w:rsid w:val="009215BE"/>
    <w:rsid w:val="00922030"/>
    <w:rsid w:val="00923874"/>
    <w:rsid w:val="00924F76"/>
    <w:rsid w:val="00925CBF"/>
    <w:rsid w:val="009266E9"/>
    <w:rsid w:val="0092719A"/>
    <w:rsid w:val="00927512"/>
    <w:rsid w:val="00927B86"/>
    <w:rsid w:val="00927BB9"/>
    <w:rsid w:val="0093105A"/>
    <w:rsid w:val="00931777"/>
    <w:rsid w:val="00931DC6"/>
    <w:rsid w:val="00931F7D"/>
    <w:rsid w:val="00932258"/>
    <w:rsid w:val="009342D1"/>
    <w:rsid w:val="00934306"/>
    <w:rsid w:val="00934A83"/>
    <w:rsid w:val="00935A0B"/>
    <w:rsid w:val="0093662F"/>
    <w:rsid w:val="00936909"/>
    <w:rsid w:val="009379EC"/>
    <w:rsid w:val="00941175"/>
    <w:rsid w:val="009423EC"/>
    <w:rsid w:val="009432C9"/>
    <w:rsid w:val="00943724"/>
    <w:rsid w:val="00943EBB"/>
    <w:rsid w:val="00944F37"/>
    <w:rsid w:val="0094517A"/>
    <w:rsid w:val="00945BDC"/>
    <w:rsid w:val="00946677"/>
    <w:rsid w:val="00946F6C"/>
    <w:rsid w:val="00946F80"/>
    <w:rsid w:val="0095023D"/>
    <w:rsid w:val="0095036D"/>
    <w:rsid w:val="0095391E"/>
    <w:rsid w:val="00953A3A"/>
    <w:rsid w:val="00953A8E"/>
    <w:rsid w:val="0095436D"/>
    <w:rsid w:val="009557B1"/>
    <w:rsid w:val="0095649C"/>
    <w:rsid w:val="00963731"/>
    <w:rsid w:val="009646B7"/>
    <w:rsid w:val="00965D61"/>
    <w:rsid w:val="00966753"/>
    <w:rsid w:val="00967DBD"/>
    <w:rsid w:val="00967E17"/>
    <w:rsid w:val="00970434"/>
    <w:rsid w:val="009709C3"/>
    <w:rsid w:val="009713BE"/>
    <w:rsid w:val="00971536"/>
    <w:rsid w:val="00971FEC"/>
    <w:rsid w:val="0097270D"/>
    <w:rsid w:val="00972CB5"/>
    <w:rsid w:val="009733A6"/>
    <w:rsid w:val="00975433"/>
    <w:rsid w:val="009758F5"/>
    <w:rsid w:val="00976307"/>
    <w:rsid w:val="00980FAA"/>
    <w:rsid w:val="00982287"/>
    <w:rsid w:val="0098277A"/>
    <w:rsid w:val="00982E54"/>
    <w:rsid w:val="00983067"/>
    <w:rsid w:val="00983402"/>
    <w:rsid w:val="00987A4F"/>
    <w:rsid w:val="00990316"/>
    <w:rsid w:val="00991D70"/>
    <w:rsid w:val="00992BA6"/>
    <w:rsid w:val="00992D5C"/>
    <w:rsid w:val="00993BB0"/>
    <w:rsid w:val="00993FDD"/>
    <w:rsid w:val="00994EF4"/>
    <w:rsid w:val="0099520C"/>
    <w:rsid w:val="0099548B"/>
    <w:rsid w:val="00996A80"/>
    <w:rsid w:val="00996E52"/>
    <w:rsid w:val="009A101A"/>
    <w:rsid w:val="009A101F"/>
    <w:rsid w:val="009A1E7C"/>
    <w:rsid w:val="009A20B2"/>
    <w:rsid w:val="009A34BB"/>
    <w:rsid w:val="009A38DD"/>
    <w:rsid w:val="009A40CF"/>
    <w:rsid w:val="009A45C6"/>
    <w:rsid w:val="009A48A1"/>
    <w:rsid w:val="009A50ED"/>
    <w:rsid w:val="009A5533"/>
    <w:rsid w:val="009A6C7C"/>
    <w:rsid w:val="009A7A54"/>
    <w:rsid w:val="009A7E5A"/>
    <w:rsid w:val="009B0749"/>
    <w:rsid w:val="009B0B6A"/>
    <w:rsid w:val="009B0DA1"/>
    <w:rsid w:val="009B29DC"/>
    <w:rsid w:val="009B4F73"/>
    <w:rsid w:val="009B5820"/>
    <w:rsid w:val="009B6E1A"/>
    <w:rsid w:val="009B7130"/>
    <w:rsid w:val="009B79E6"/>
    <w:rsid w:val="009C06FF"/>
    <w:rsid w:val="009C193D"/>
    <w:rsid w:val="009C2EE7"/>
    <w:rsid w:val="009C42D4"/>
    <w:rsid w:val="009C4651"/>
    <w:rsid w:val="009C504A"/>
    <w:rsid w:val="009C5741"/>
    <w:rsid w:val="009C5960"/>
    <w:rsid w:val="009C6B41"/>
    <w:rsid w:val="009C71E9"/>
    <w:rsid w:val="009C7209"/>
    <w:rsid w:val="009C7A16"/>
    <w:rsid w:val="009C7AAE"/>
    <w:rsid w:val="009D020F"/>
    <w:rsid w:val="009D0DE7"/>
    <w:rsid w:val="009D10A1"/>
    <w:rsid w:val="009D10B6"/>
    <w:rsid w:val="009D1AA6"/>
    <w:rsid w:val="009D2259"/>
    <w:rsid w:val="009D2509"/>
    <w:rsid w:val="009D29DE"/>
    <w:rsid w:val="009D4031"/>
    <w:rsid w:val="009D4075"/>
    <w:rsid w:val="009D4380"/>
    <w:rsid w:val="009D47C7"/>
    <w:rsid w:val="009D4EC4"/>
    <w:rsid w:val="009D7434"/>
    <w:rsid w:val="009E05E2"/>
    <w:rsid w:val="009E1F18"/>
    <w:rsid w:val="009E42E0"/>
    <w:rsid w:val="009E43B7"/>
    <w:rsid w:val="009E4AF0"/>
    <w:rsid w:val="009E584E"/>
    <w:rsid w:val="009E6ED9"/>
    <w:rsid w:val="009E7D60"/>
    <w:rsid w:val="009F22CC"/>
    <w:rsid w:val="009F2602"/>
    <w:rsid w:val="009F3057"/>
    <w:rsid w:val="009F30B1"/>
    <w:rsid w:val="009F33AD"/>
    <w:rsid w:val="009F36ED"/>
    <w:rsid w:val="009F3A5E"/>
    <w:rsid w:val="009F3D92"/>
    <w:rsid w:val="009F4CF1"/>
    <w:rsid w:val="009F5D1B"/>
    <w:rsid w:val="009F5FE1"/>
    <w:rsid w:val="009F7EE6"/>
    <w:rsid w:val="00A00C2D"/>
    <w:rsid w:val="00A00E28"/>
    <w:rsid w:val="00A0195D"/>
    <w:rsid w:val="00A024E2"/>
    <w:rsid w:val="00A03A34"/>
    <w:rsid w:val="00A056EF"/>
    <w:rsid w:val="00A06318"/>
    <w:rsid w:val="00A065AB"/>
    <w:rsid w:val="00A06671"/>
    <w:rsid w:val="00A07616"/>
    <w:rsid w:val="00A10093"/>
    <w:rsid w:val="00A10A5D"/>
    <w:rsid w:val="00A111DC"/>
    <w:rsid w:val="00A12F60"/>
    <w:rsid w:val="00A1375C"/>
    <w:rsid w:val="00A13C65"/>
    <w:rsid w:val="00A156A6"/>
    <w:rsid w:val="00A15749"/>
    <w:rsid w:val="00A15914"/>
    <w:rsid w:val="00A20297"/>
    <w:rsid w:val="00A22000"/>
    <w:rsid w:val="00A2214A"/>
    <w:rsid w:val="00A232E3"/>
    <w:rsid w:val="00A23642"/>
    <w:rsid w:val="00A240FE"/>
    <w:rsid w:val="00A24561"/>
    <w:rsid w:val="00A25E97"/>
    <w:rsid w:val="00A26FAE"/>
    <w:rsid w:val="00A27C36"/>
    <w:rsid w:val="00A302CC"/>
    <w:rsid w:val="00A31374"/>
    <w:rsid w:val="00A31AEC"/>
    <w:rsid w:val="00A31D9E"/>
    <w:rsid w:val="00A31E16"/>
    <w:rsid w:val="00A325A2"/>
    <w:rsid w:val="00A3340A"/>
    <w:rsid w:val="00A3379C"/>
    <w:rsid w:val="00A33A12"/>
    <w:rsid w:val="00A33A3F"/>
    <w:rsid w:val="00A33A99"/>
    <w:rsid w:val="00A33F21"/>
    <w:rsid w:val="00A33FF5"/>
    <w:rsid w:val="00A35131"/>
    <w:rsid w:val="00A36FD1"/>
    <w:rsid w:val="00A402B0"/>
    <w:rsid w:val="00A40332"/>
    <w:rsid w:val="00A41230"/>
    <w:rsid w:val="00A41F98"/>
    <w:rsid w:val="00A41FC0"/>
    <w:rsid w:val="00A42641"/>
    <w:rsid w:val="00A429A9"/>
    <w:rsid w:val="00A444ED"/>
    <w:rsid w:val="00A45C37"/>
    <w:rsid w:val="00A4639D"/>
    <w:rsid w:val="00A47B26"/>
    <w:rsid w:val="00A50234"/>
    <w:rsid w:val="00A50E77"/>
    <w:rsid w:val="00A51038"/>
    <w:rsid w:val="00A51DE4"/>
    <w:rsid w:val="00A52067"/>
    <w:rsid w:val="00A52553"/>
    <w:rsid w:val="00A54A56"/>
    <w:rsid w:val="00A54EA2"/>
    <w:rsid w:val="00A6135E"/>
    <w:rsid w:val="00A61E13"/>
    <w:rsid w:val="00A62D56"/>
    <w:rsid w:val="00A63F38"/>
    <w:rsid w:val="00A641BD"/>
    <w:rsid w:val="00A642D5"/>
    <w:rsid w:val="00A647C1"/>
    <w:rsid w:val="00A65896"/>
    <w:rsid w:val="00A65A70"/>
    <w:rsid w:val="00A65A8C"/>
    <w:rsid w:val="00A661D2"/>
    <w:rsid w:val="00A67003"/>
    <w:rsid w:val="00A6722C"/>
    <w:rsid w:val="00A676AA"/>
    <w:rsid w:val="00A676CA"/>
    <w:rsid w:val="00A67F71"/>
    <w:rsid w:val="00A7006B"/>
    <w:rsid w:val="00A703E8"/>
    <w:rsid w:val="00A7106C"/>
    <w:rsid w:val="00A71B56"/>
    <w:rsid w:val="00A7244E"/>
    <w:rsid w:val="00A727A1"/>
    <w:rsid w:val="00A72E44"/>
    <w:rsid w:val="00A73D72"/>
    <w:rsid w:val="00A73EAF"/>
    <w:rsid w:val="00A73FD6"/>
    <w:rsid w:val="00A745C9"/>
    <w:rsid w:val="00A764DE"/>
    <w:rsid w:val="00A80269"/>
    <w:rsid w:val="00A8115B"/>
    <w:rsid w:val="00A8128A"/>
    <w:rsid w:val="00A81B73"/>
    <w:rsid w:val="00A87807"/>
    <w:rsid w:val="00A90F40"/>
    <w:rsid w:val="00A91413"/>
    <w:rsid w:val="00A918A6"/>
    <w:rsid w:val="00A91DE4"/>
    <w:rsid w:val="00A92330"/>
    <w:rsid w:val="00A96D4F"/>
    <w:rsid w:val="00A973CD"/>
    <w:rsid w:val="00A97AEB"/>
    <w:rsid w:val="00A97E48"/>
    <w:rsid w:val="00AA20E6"/>
    <w:rsid w:val="00AA2337"/>
    <w:rsid w:val="00AA3290"/>
    <w:rsid w:val="00AA32B7"/>
    <w:rsid w:val="00AA3312"/>
    <w:rsid w:val="00AA38B4"/>
    <w:rsid w:val="00AA42CD"/>
    <w:rsid w:val="00AA4BE6"/>
    <w:rsid w:val="00AA51E4"/>
    <w:rsid w:val="00AA557F"/>
    <w:rsid w:val="00AA6015"/>
    <w:rsid w:val="00AA6D9C"/>
    <w:rsid w:val="00AA75CA"/>
    <w:rsid w:val="00AB09A4"/>
    <w:rsid w:val="00AB0BBB"/>
    <w:rsid w:val="00AB0FAA"/>
    <w:rsid w:val="00AB1CD8"/>
    <w:rsid w:val="00AB1D15"/>
    <w:rsid w:val="00AB4C35"/>
    <w:rsid w:val="00AB5ABF"/>
    <w:rsid w:val="00AB7638"/>
    <w:rsid w:val="00AB7C8B"/>
    <w:rsid w:val="00AC2D8A"/>
    <w:rsid w:val="00AC2F91"/>
    <w:rsid w:val="00AC37B5"/>
    <w:rsid w:val="00AC43E2"/>
    <w:rsid w:val="00AC447E"/>
    <w:rsid w:val="00AC4A17"/>
    <w:rsid w:val="00AC4F53"/>
    <w:rsid w:val="00AC6054"/>
    <w:rsid w:val="00AC62BC"/>
    <w:rsid w:val="00AC655A"/>
    <w:rsid w:val="00AC6C24"/>
    <w:rsid w:val="00AC7023"/>
    <w:rsid w:val="00AC7DC7"/>
    <w:rsid w:val="00AD15DB"/>
    <w:rsid w:val="00AD20AE"/>
    <w:rsid w:val="00AD30A5"/>
    <w:rsid w:val="00AD35D8"/>
    <w:rsid w:val="00AD3753"/>
    <w:rsid w:val="00AD385B"/>
    <w:rsid w:val="00AD53E8"/>
    <w:rsid w:val="00AD5DD9"/>
    <w:rsid w:val="00AD6178"/>
    <w:rsid w:val="00AD65E0"/>
    <w:rsid w:val="00AE093F"/>
    <w:rsid w:val="00AE198E"/>
    <w:rsid w:val="00AE1E8C"/>
    <w:rsid w:val="00AE3ED2"/>
    <w:rsid w:val="00AE3F6E"/>
    <w:rsid w:val="00AE5641"/>
    <w:rsid w:val="00AE58DD"/>
    <w:rsid w:val="00AE5A5D"/>
    <w:rsid w:val="00AE653C"/>
    <w:rsid w:val="00AE69DD"/>
    <w:rsid w:val="00AE7322"/>
    <w:rsid w:val="00AE74B2"/>
    <w:rsid w:val="00AE776F"/>
    <w:rsid w:val="00AE7A7A"/>
    <w:rsid w:val="00AE7AEC"/>
    <w:rsid w:val="00AF05DA"/>
    <w:rsid w:val="00AF1025"/>
    <w:rsid w:val="00AF1EF5"/>
    <w:rsid w:val="00AF2C81"/>
    <w:rsid w:val="00AF37FE"/>
    <w:rsid w:val="00AF3E8B"/>
    <w:rsid w:val="00AF42F0"/>
    <w:rsid w:val="00AF4573"/>
    <w:rsid w:val="00AF48E0"/>
    <w:rsid w:val="00AF49B1"/>
    <w:rsid w:val="00AF4EA7"/>
    <w:rsid w:val="00AF6849"/>
    <w:rsid w:val="00AF7250"/>
    <w:rsid w:val="00AF7379"/>
    <w:rsid w:val="00AF7B8C"/>
    <w:rsid w:val="00AF7D02"/>
    <w:rsid w:val="00B0049A"/>
    <w:rsid w:val="00B009D0"/>
    <w:rsid w:val="00B00EAA"/>
    <w:rsid w:val="00B0249E"/>
    <w:rsid w:val="00B028C2"/>
    <w:rsid w:val="00B033B9"/>
    <w:rsid w:val="00B03688"/>
    <w:rsid w:val="00B03A06"/>
    <w:rsid w:val="00B04456"/>
    <w:rsid w:val="00B044A9"/>
    <w:rsid w:val="00B04715"/>
    <w:rsid w:val="00B07CAA"/>
    <w:rsid w:val="00B1104E"/>
    <w:rsid w:val="00B126DF"/>
    <w:rsid w:val="00B12B00"/>
    <w:rsid w:val="00B13658"/>
    <w:rsid w:val="00B13A65"/>
    <w:rsid w:val="00B13C7B"/>
    <w:rsid w:val="00B14D64"/>
    <w:rsid w:val="00B14E4C"/>
    <w:rsid w:val="00B15583"/>
    <w:rsid w:val="00B16565"/>
    <w:rsid w:val="00B16873"/>
    <w:rsid w:val="00B16D6C"/>
    <w:rsid w:val="00B22CC0"/>
    <w:rsid w:val="00B22FC0"/>
    <w:rsid w:val="00B23106"/>
    <w:rsid w:val="00B25778"/>
    <w:rsid w:val="00B2584D"/>
    <w:rsid w:val="00B300B9"/>
    <w:rsid w:val="00B311F9"/>
    <w:rsid w:val="00B31F3B"/>
    <w:rsid w:val="00B3658C"/>
    <w:rsid w:val="00B36B7E"/>
    <w:rsid w:val="00B378CB"/>
    <w:rsid w:val="00B40E62"/>
    <w:rsid w:val="00B420DD"/>
    <w:rsid w:val="00B441D7"/>
    <w:rsid w:val="00B44F8E"/>
    <w:rsid w:val="00B45368"/>
    <w:rsid w:val="00B455B8"/>
    <w:rsid w:val="00B466CC"/>
    <w:rsid w:val="00B509FB"/>
    <w:rsid w:val="00B50A8E"/>
    <w:rsid w:val="00B50B72"/>
    <w:rsid w:val="00B51A1E"/>
    <w:rsid w:val="00B523E8"/>
    <w:rsid w:val="00B52429"/>
    <w:rsid w:val="00B544B0"/>
    <w:rsid w:val="00B54B29"/>
    <w:rsid w:val="00B56873"/>
    <w:rsid w:val="00B56A50"/>
    <w:rsid w:val="00B57C14"/>
    <w:rsid w:val="00B57CED"/>
    <w:rsid w:val="00B6012C"/>
    <w:rsid w:val="00B62966"/>
    <w:rsid w:val="00B62EB9"/>
    <w:rsid w:val="00B63C62"/>
    <w:rsid w:val="00B64BC2"/>
    <w:rsid w:val="00B651DF"/>
    <w:rsid w:val="00B65CFF"/>
    <w:rsid w:val="00B662D2"/>
    <w:rsid w:val="00B6713B"/>
    <w:rsid w:val="00B705BC"/>
    <w:rsid w:val="00B71A70"/>
    <w:rsid w:val="00B71B73"/>
    <w:rsid w:val="00B725EA"/>
    <w:rsid w:val="00B73D34"/>
    <w:rsid w:val="00B76893"/>
    <w:rsid w:val="00B77253"/>
    <w:rsid w:val="00B77889"/>
    <w:rsid w:val="00B80C6F"/>
    <w:rsid w:val="00B80E16"/>
    <w:rsid w:val="00B82239"/>
    <w:rsid w:val="00B826FF"/>
    <w:rsid w:val="00B82A67"/>
    <w:rsid w:val="00B83098"/>
    <w:rsid w:val="00B8312C"/>
    <w:rsid w:val="00B8350E"/>
    <w:rsid w:val="00B83A11"/>
    <w:rsid w:val="00B83D7D"/>
    <w:rsid w:val="00B85A32"/>
    <w:rsid w:val="00B90004"/>
    <w:rsid w:val="00B903D7"/>
    <w:rsid w:val="00B90BD1"/>
    <w:rsid w:val="00B91CE1"/>
    <w:rsid w:val="00B94435"/>
    <w:rsid w:val="00B94835"/>
    <w:rsid w:val="00B94B32"/>
    <w:rsid w:val="00B95360"/>
    <w:rsid w:val="00B956E7"/>
    <w:rsid w:val="00BA0BBD"/>
    <w:rsid w:val="00BA1185"/>
    <w:rsid w:val="00BA1BEF"/>
    <w:rsid w:val="00BA2533"/>
    <w:rsid w:val="00BA2DF1"/>
    <w:rsid w:val="00BA2F99"/>
    <w:rsid w:val="00BA3F80"/>
    <w:rsid w:val="00BA726F"/>
    <w:rsid w:val="00BA74CB"/>
    <w:rsid w:val="00BB01C4"/>
    <w:rsid w:val="00BB14A0"/>
    <w:rsid w:val="00BB2510"/>
    <w:rsid w:val="00BB2E72"/>
    <w:rsid w:val="00BB43AF"/>
    <w:rsid w:val="00BB48EA"/>
    <w:rsid w:val="00BB6348"/>
    <w:rsid w:val="00BB67B1"/>
    <w:rsid w:val="00BB738E"/>
    <w:rsid w:val="00BB77D2"/>
    <w:rsid w:val="00BC0ABE"/>
    <w:rsid w:val="00BC0BE3"/>
    <w:rsid w:val="00BC162C"/>
    <w:rsid w:val="00BC2DA7"/>
    <w:rsid w:val="00BC3210"/>
    <w:rsid w:val="00BC3BFE"/>
    <w:rsid w:val="00BC5321"/>
    <w:rsid w:val="00BC5676"/>
    <w:rsid w:val="00BC6679"/>
    <w:rsid w:val="00BC66E3"/>
    <w:rsid w:val="00BC686E"/>
    <w:rsid w:val="00BD0B08"/>
    <w:rsid w:val="00BD2228"/>
    <w:rsid w:val="00BD2C16"/>
    <w:rsid w:val="00BD3139"/>
    <w:rsid w:val="00BD4831"/>
    <w:rsid w:val="00BD6797"/>
    <w:rsid w:val="00BD6E09"/>
    <w:rsid w:val="00BD7C1B"/>
    <w:rsid w:val="00BE02A0"/>
    <w:rsid w:val="00BE0744"/>
    <w:rsid w:val="00BE1B3D"/>
    <w:rsid w:val="00BE1CC4"/>
    <w:rsid w:val="00BE1CE5"/>
    <w:rsid w:val="00BE2B93"/>
    <w:rsid w:val="00BE4ED6"/>
    <w:rsid w:val="00BE5546"/>
    <w:rsid w:val="00BE57E0"/>
    <w:rsid w:val="00BE6CF0"/>
    <w:rsid w:val="00BE76C8"/>
    <w:rsid w:val="00BE7946"/>
    <w:rsid w:val="00BF0065"/>
    <w:rsid w:val="00BF033B"/>
    <w:rsid w:val="00BF05BD"/>
    <w:rsid w:val="00BF0705"/>
    <w:rsid w:val="00BF1431"/>
    <w:rsid w:val="00BF1612"/>
    <w:rsid w:val="00BF27A4"/>
    <w:rsid w:val="00BF2E20"/>
    <w:rsid w:val="00BF354C"/>
    <w:rsid w:val="00BF3660"/>
    <w:rsid w:val="00BF5020"/>
    <w:rsid w:val="00BF570C"/>
    <w:rsid w:val="00BF5E8A"/>
    <w:rsid w:val="00BF6BD9"/>
    <w:rsid w:val="00BF784B"/>
    <w:rsid w:val="00C00255"/>
    <w:rsid w:val="00C00A7F"/>
    <w:rsid w:val="00C01462"/>
    <w:rsid w:val="00C01532"/>
    <w:rsid w:val="00C026B8"/>
    <w:rsid w:val="00C03331"/>
    <w:rsid w:val="00C04271"/>
    <w:rsid w:val="00C0666A"/>
    <w:rsid w:val="00C07392"/>
    <w:rsid w:val="00C075F6"/>
    <w:rsid w:val="00C07635"/>
    <w:rsid w:val="00C0796C"/>
    <w:rsid w:val="00C07F96"/>
    <w:rsid w:val="00C10DA4"/>
    <w:rsid w:val="00C11964"/>
    <w:rsid w:val="00C1270E"/>
    <w:rsid w:val="00C12DC5"/>
    <w:rsid w:val="00C13359"/>
    <w:rsid w:val="00C14BA8"/>
    <w:rsid w:val="00C150FB"/>
    <w:rsid w:val="00C15408"/>
    <w:rsid w:val="00C17CD4"/>
    <w:rsid w:val="00C17CD8"/>
    <w:rsid w:val="00C2180D"/>
    <w:rsid w:val="00C21EE1"/>
    <w:rsid w:val="00C22F53"/>
    <w:rsid w:val="00C23236"/>
    <w:rsid w:val="00C23675"/>
    <w:rsid w:val="00C23888"/>
    <w:rsid w:val="00C23ECE"/>
    <w:rsid w:val="00C24074"/>
    <w:rsid w:val="00C2455E"/>
    <w:rsid w:val="00C2490B"/>
    <w:rsid w:val="00C24994"/>
    <w:rsid w:val="00C249BE"/>
    <w:rsid w:val="00C24DB9"/>
    <w:rsid w:val="00C25475"/>
    <w:rsid w:val="00C25C1C"/>
    <w:rsid w:val="00C261C7"/>
    <w:rsid w:val="00C265B8"/>
    <w:rsid w:val="00C26DB5"/>
    <w:rsid w:val="00C2785A"/>
    <w:rsid w:val="00C27DE0"/>
    <w:rsid w:val="00C30722"/>
    <w:rsid w:val="00C30875"/>
    <w:rsid w:val="00C31583"/>
    <w:rsid w:val="00C31B33"/>
    <w:rsid w:val="00C32206"/>
    <w:rsid w:val="00C325E6"/>
    <w:rsid w:val="00C32DCC"/>
    <w:rsid w:val="00C333EB"/>
    <w:rsid w:val="00C347B3"/>
    <w:rsid w:val="00C34AE2"/>
    <w:rsid w:val="00C35170"/>
    <w:rsid w:val="00C3547D"/>
    <w:rsid w:val="00C362A0"/>
    <w:rsid w:val="00C374FF"/>
    <w:rsid w:val="00C400BD"/>
    <w:rsid w:val="00C40D33"/>
    <w:rsid w:val="00C413C2"/>
    <w:rsid w:val="00C4200E"/>
    <w:rsid w:val="00C428EE"/>
    <w:rsid w:val="00C42B2C"/>
    <w:rsid w:val="00C431FE"/>
    <w:rsid w:val="00C43B82"/>
    <w:rsid w:val="00C43E9E"/>
    <w:rsid w:val="00C45F3D"/>
    <w:rsid w:val="00C46827"/>
    <w:rsid w:val="00C4758C"/>
    <w:rsid w:val="00C47837"/>
    <w:rsid w:val="00C479E4"/>
    <w:rsid w:val="00C50268"/>
    <w:rsid w:val="00C50DF7"/>
    <w:rsid w:val="00C50E13"/>
    <w:rsid w:val="00C515F1"/>
    <w:rsid w:val="00C5216C"/>
    <w:rsid w:val="00C52B57"/>
    <w:rsid w:val="00C53CA3"/>
    <w:rsid w:val="00C53CC1"/>
    <w:rsid w:val="00C54635"/>
    <w:rsid w:val="00C54927"/>
    <w:rsid w:val="00C550C4"/>
    <w:rsid w:val="00C5566E"/>
    <w:rsid w:val="00C56B80"/>
    <w:rsid w:val="00C57130"/>
    <w:rsid w:val="00C57608"/>
    <w:rsid w:val="00C61FC2"/>
    <w:rsid w:val="00C62E6E"/>
    <w:rsid w:val="00C64DF5"/>
    <w:rsid w:val="00C650BB"/>
    <w:rsid w:val="00C6512F"/>
    <w:rsid w:val="00C65906"/>
    <w:rsid w:val="00C67665"/>
    <w:rsid w:val="00C70635"/>
    <w:rsid w:val="00C719A8"/>
    <w:rsid w:val="00C7219B"/>
    <w:rsid w:val="00C7293A"/>
    <w:rsid w:val="00C72C86"/>
    <w:rsid w:val="00C73B76"/>
    <w:rsid w:val="00C745D0"/>
    <w:rsid w:val="00C7492E"/>
    <w:rsid w:val="00C75761"/>
    <w:rsid w:val="00C75DC6"/>
    <w:rsid w:val="00C764D8"/>
    <w:rsid w:val="00C77C06"/>
    <w:rsid w:val="00C77CCE"/>
    <w:rsid w:val="00C77FAC"/>
    <w:rsid w:val="00C816A7"/>
    <w:rsid w:val="00C816EB"/>
    <w:rsid w:val="00C8182B"/>
    <w:rsid w:val="00C8394A"/>
    <w:rsid w:val="00C843ED"/>
    <w:rsid w:val="00C85074"/>
    <w:rsid w:val="00C864DD"/>
    <w:rsid w:val="00C865F0"/>
    <w:rsid w:val="00C87031"/>
    <w:rsid w:val="00C87BF0"/>
    <w:rsid w:val="00C908D8"/>
    <w:rsid w:val="00C90A21"/>
    <w:rsid w:val="00C927A5"/>
    <w:rsid w:val="00C933B7"/>
    <w:rsid w:val="00C9496B"/>
    <w:rsid w:val="00C97278"/>
    <w:rsid w:val="00C97752"/>
    <w:rsid w:val="00CA025E"/>
    <w:rsid w:val="00CA2DCF"/>
    <w:rsid w:val="00CA36D1"/>
    <w:rsid w:val="00CA383A"/>
    <w:rsid w:val="00CA3C3D"/>
    <w:rsid w:val="00CA5789"/>
    <w:rsid w:val="00CA5C10"/>
    <w:rsid w:val="00CA763F"/>
    <w:rsid w:val="00CA773F"/>
    <w:rsid w:val="00CB12B6"/>
    <w:rsid w:val="00CB1E4E"/>
    <w:rsid w:val="00CB4715"/>
    <w:rsid w:val="00CB55B0"/>
    <w:rsid w:val="00CB77AA"/>
    <w:rsid w:val="00CB7B9C"/>
    <w:rsid w:val="00CB7EFE"/>
    <w:rsid w:val="00CC013F"/>
    <w:rsid w:val="00CC129F"/>
    <w:rsid w:val="00CC14C0"/>
    <w:rsid w:val="00CC22CB"/>
    <w:rsid w:val="00CC3C88"/>
    <w:rsid w:val="00CD03BA"/>
    <w:rsid w:val="00CD0881"/>
    <w:rsid w:val="00CD0D82"/>
    <w:rsid w:val="00CD0FA8"/>
    <w:rsid w:val="00CD1717"/>
    <w:rsid w:val="00CD1F55"/>
    <w:rsid w:val="00CD30E8"/>
    <w:rsid w:val="00CD4575"/>
    <w:rsid w:val="00CD5EC2"/>
    <w:rsid w:val="00CD7149"/>
    <w:rsid w:val="00CD7963"/>
    <w:rsid w:val="00CE071A"/>
    <w:rsid w:val="00CE07C8"/>
    <w:rsid w:val="00CE0AFE"/>
    <w:rsid w:val="00CE0B94"/>
    <w:rsid w:val="00CE0C52"/>
    <w:rsid w:val="00CE0F54"/>
    <w:rsid w:val="00CE27B3"/>
    <w:rsid w:val="00CE282F"/>
    <w:rsid w:val="00CE35AC"/>
    <w:rsid w:val="00CE4235"/>
    <w:rsid w:val="00CE4371"/>
    <w:rsid w:val="00CE57C9"/>
    <w:rsid w:val="00CE5ABA"/>
    <w:rsid w:val="00CE5B2C"/>
    <w:rsid w:val="00CE6C94"/>
    <w:rsid w:val="00CE6E97"/>
    <w:rsid w:val="00CE6EE7"/>
    <w:rsid w:val="00CF0138"/>
    <w:rsid w:val="00CF0A77"/>
    <w:rsid w:val="00CF2708"/>
    <w:rsid w:val="00CF3682"/>
    <w:rsid w:val="00CF4587"/>
    <w:rsid w:val="00CF4C54"/>
    <w:rsid w:val="00CF52BC"/>
    <w:rsid w:val="00CF54F3"/>
    <w:rsid w:val="00CF64E2"/>
    <w:rsid w:val="00CF75A2"/>
    <w:rsid w:val="00D02240"/>
    <w:rsid w:val="00D02AFD"/>
    <w:rsid w:val="00D03155"/>
    <w:rsid w:val="00D058E8"/>
    <w:rsid w:val="00D059BF"/>
    <w:rsid w:val="00D05A54"/>
    <w:rsid w:val="00D06B1E"/>
    <w:rsid w:val="00D0721F"/>
    <w:rsid w:val="00D07E01"/>
    <w:rsid w:val="00D10012"/>
    <w:rsid w:val="00D10556"/>
    <w:rsid w:val="00D105E2"/>
    <w:rsid w:val="00D109E7"/>
    <w:rsid w:val="00D11B9D"/>
    <w:rsid w:val="00D125C9"/>
    <w:rsid w:val="00D12AD3"/>
    <w:rsid w:val="00D12B4C"/>
    <w:rsid w:val="00D13934"/>
    <w:rsid w:val="00D1426E"/>
    <w:rsid w:val="00D147C5"/>
    <w:rsid w:val="00D17696"/>
    <w:rsid w:val="00D20D31"/>
    <w:rsid w:val="00D20F5D"/>
    <w:rsid w:val="00D21516"/>
    <w:rsid w:val="00D22717"/>
    <w:rsid w:val="00D232C0"/>
    <w:rsid w:val="00D247DC"/>
    <w:rsid w:val="00D26293"/>
    <w:rsid w:val="00D26D43"/>
    <w:rsid w:val="00D26DFA"/>
    <w:rsid w:val="00D26F15"/>
    <w:rsid w:val="00D26F5F"/>
    <w:rsid w:val="00D34617"/>
    <w:rsid w:val="00D354AE"/>
    <w:rsid w:val="00D354E0"/>
    <w:rsid w:val="00D35794"/>
    <w:rsid w:val="00D35C80"/>
    <w:rsid w:val="00D35F46"/>
    <w:rsid w:val="00D36ACD"/>
    <w:rsid w:val="00D36DC1"/>
    <w:rsid w:val="00D37612"/>
    <w:rsid w:val="00D37956"/>
    <w:rsid w:val="00D37BE1"/>
    <w:rsid w:val="00D407E1"/>
    <w:rsid w:val="00D4168B"/>
    <w:rsid w:val="00D42017"/>
    <w:rsid w:val="00D44C8F"/>
    <w:rsid w:val="00D44C97"/>
    <w:rsid w:val="00D44EE3"/>
    <w:rsid w:val="00D458AE"/>
    <w:rsid w:val="00D46AA1"/>
    <w:rsid w:val="00D475ED"/>
    <w:rsid w:val="00D476B3"/>
    <w:rsid w:val="00D50CB6"/>
    <w:rsid w:val="00D50F11"/>
    <w:rsid w:val="00D512B3"/>
    <w:rsid w:val="00D53444"/>
    <w:rsid w:val="00D535C5"/>
    <w:rsid w:val="00D536C9"/>
    <w:rsid w:val="00D54217"/>
    <w:rsid w:val="00D5429C"/>
    <w:rsid w:val="00D547B1"/>
    <w:rsid w:val="00D5531B"/>
    <w:rsid w:val="00D571EA"/>
    <w:rsid w:val="00D60AA3"/>
    <w:rsid w:val="00D61958"/>
    <w:rsid w:val="00D62921"/>
    <w:rsid w:val="00D6314D"/>
    <w:rsid w:val="00D63328"/>
    <w:rsid w:val="00D637EF"/>
    <w:rsid w:val="00D6392B"/>
    <w:rsid w:val="00D6579E"/>
    <w:rsid w:val="00D65C3B"/>
    <w:rsid w:val="00D65FE8"/>
    <w:rsid w:val="00D66BA9"/>
    <w:rsid w:val="00D66DB8"/>
    <w:rsid w:val="00D66FEE"/>
    <w:rsid w:val="00D7004A"/>
    <w:rsid w:val="00D70EE6"/>
    <w:rsid w:val="00D71F93"/>
    <w:rsid w:val="00D72908"/>
    <w:rsid w:val="00D73EFC"/>
    <w:rsid w:val="00D76D84"/>
    <w:rsid w:val="00D770A4"/>
    <w:rsid w:val="00D8451E"/>
    <w:rsid w:val="00D84C31"/>
    <w:rsid w:val="00D86198"/>
    <w:rsid w:val="00D86438"/>
    <w:rsid w:val="00D91E27"/>
    <w:rsid w:val="00D92B1D"/>
    <w:rsid w:val="00D93418"/>
    <w:rsid w:val="00D9346A"/>
    <w:rsid w:val="00D936CF"/>
    <w:rsid w:val="00D94264"/>
    <w:rsid w:val="00D9518C"/>
    <w:rsid w:val="00D956D5"/>
    <w:rsid w:val="00D95ECE"/>
    <w:rsid w:val="00D96B9D"/>
    <w:rsid w:val="00D97A56"/>
    <w:rsid w:val="00D97C82"/>
    <w:rsid w:val="00DA1481"/>
    <w:rsid w:val="00DA1E6C"/>
    <w:rsid w:val="00DA285E"/>
    <w:rsid w:val="00DA3AA0"/>
    <w:rsid w:val="00DA3CCD"/>
    <w:rsid w:val="00DA42D4"/>
    <w:rsid w:val="00DA4CCC"/>
    <w:rsid w:val="00DA5ACD"/>
    <w:rsid w:val="00DA637A"/>
    <w:rsid w:val="00DA6F83"/>
    <w:rsid w:val="00DA72FD"/>
    <w:rsid w:val="00DA7EEE"/>
    <w:rsid w:val="00DB09CA"/>
    <w:rsid w:val="00DB0AF0"/>
    <w:rsid w:val="00DB120C"/>
    <w:rsid w:val="00DB2BC2"/>
    <w:rsid w:val="00DB51E2"/>
    <w:rsid w:val="00DB5647"/>
    <w:rsid w:val="00DB59BC"/>
    <w:rsid w:val="00DB6E07"/>
    <w:rsid w:val="00DB7384"/>
    <w:rsid w:val="00DB7BB2"/>
    <w:rsid w:val="00DC0042"/>
    <w:rsid w:val="00DC032E"/>
    <w:rsid w:val="00DC045A"/>
    <w:rsid w:val="00DC053D"/>
    <w:rsid w:val="00DC0D79"/>
    <w:rsid w:val="00DC16B8"/>
    <w:rsid w:val="00DC1CDF"/>
    <w:rsid w:val="00DC3D4B"/>
    <w:rsid w:val="00DC412B"/>
    <w:rsid w:val="00DC4B8B"/>
    <w:rsid w:val="00DC685E"/>
    <w:rsid w:val="00DC6E9A"/>
    <w:rsid w:val="00DC700A"/>
    <w:rsid w:val="00DC751A"/>
    <w:rsid w:val="00DC7CA4"/>
    <w:rsid w:val="00DD00FB"/>
    <w:rsid w:val="00DD040F"/>
    <w:rsid w:val="00DD0BB2"/>
    <w:rsid w:val="00DD0D59"/>
    <w:rsid w:val="00DD237C"/>
    <w:rsid w:val="00DD32E9"/>
    <w:rsid w:val="00DD3987"/>
    <w:rsid w:val="00DD409E"/>
    <w:rsid w:val="00DD4F94"/>
    <w:rsid w:val="00DD52D1"/>
    <w:rsid w:val="00DD5FC8"/>
    <w:rsid w:val="00DD7819"/>
    <w:rsid w:val="00DE00F3"/>
    <w:rsid w:val="00DE07E9"/>
    <w:rsid w:val="00DE11AA"/>
    <w:rsid w:val="00DE1B9A"/>
    <w:rsid w:val="00DE244F"/>
    <w:rsid w:val="00DE4526"/>
    <w:rsid w:val="00DE497B"/>
    <w:rsid w:val="00DE4FE9"/>
    <w:rsid w:val="00DE5931"/>
    <w:rsid w:val="00DE5EE7"/>
    <w:rsid w:val="00DE708F"/>
    <w:rsid w:val="00DF1888"/>
    <w:rsid w:val="00DF230B"/>
    <w:rsid w:val="00DF295A"/>
    <w:rsid w:val="00DF3592"/>
    <w:rsid w:val="00DF395E"/>
    <w:rsid w:val="00DF4854"/>
    <w:rsid w:val="00DF5F34"/>
    <w:rsid w:val="00DF612C"/>
    <w:rsid w:val="00DF628C"/>
    <w:rsid w:val="00E000BC"/>
    <w:rsid w:val="00E007B7"/>
    <w:rsid w:val="00E007D4"/>
    <w:rsid w:val="00E009C5"/>
    <w:rsid w:val="00E01076"/>
    <w:rsid w:val="00E0133F"/>
    <w:rsid w:val="00E0139F"/>
    <w:rsid w:val="00E01F77"/>
    <w:rsid w:val="00E02177"/>
    <w:rsid w:val="00E02618"/>
    <w:rsid w:val="00E02BB7"/>
    <w:rsid w:val="00E02FB8"/>
    <w:rsid w:val="00E0309E"/>
    <w:rsid w:val="00E03CFC"/>
    <w:rsid w:val="00E05128"/>
    <w:rsid w:val="00E05204"/>
    <w:rsid w:val="00E057DB"/>
    <w:rsid w:val="00E05A74"/>
    <w:rsid w:val="00E101B2"/>
    <w:rsid w:val="00E108ED"/>
    <w:rsid w:val="00E116B4"/>
    <w:rsid w:val="00E11C4B"/>
    <w:rsid w:val="00E121D7"/>
    <w:rsid w:val="00E1234A"/>
    <w:rsid w:val="00E13132"/>
    <w:rsid w:val="00E148B1"/>
    <w:rsid w:val="00E14B24"/>
    <w:rsid w:val="00E15051"/>
    <w:rsid w:val="00E1530A"/>
    <w:rsid w:val="00E174A1"/>
    <w:rsid w:val="00E17F8E"/>
    <w:rsid w:val="00E17FED"/>
    <w:rsid w:val="00E207C2"/>
    <w:rsid w:val="00E22E30"/>
    <w:rsid w:val="00E230EC"/>
    <w:rsid w:val="00E23D85"/>
    <w:rsid w:val="00E251C2"/>
    <w:rsid w:val="00E2548A"/>
    <w:rsid w:val="00E26415"/>
    <w:rsid w:val="00E278C2"/>
    <w:rsid w:val="00E300CF"/>
    <w:rsid w:val="00E3061F"/>
    <w:rsid w:val="00E30DF9"/>
    <w:rsid w:val="00E30E37"/>
    <w:rsid w:val="00E32034"/>
    <w:rsid w:val="00E33B22"/>
    <w:rsid w:val="00E33D42"/>
    <w:rsid w:val="00E3412D"/>
    <w:rsid w:val="00E342E6"/>
    <w:rsid w:val="00E36617"/>
    <w:rsid w:val="00E36A68"/>
    <w:rsid w:val="00E37853"/>
    <w:rsid w:val="00E37D6D"/>
    <w:rsid w:val="00E37EF2"/>
    <w:rsid w:val="00E40126"/>
    <w:rsid w:val="00E413E1"/>
    <w:rsid w:val="00E42CFF"/>
    <w:rsid w:val="00E43415"/>
    <w:rsid w:val="00E44512"/>
    <w:rsid w:val="00E45782"/>
    <w:rsid w:val="00E45EE8"/>
    <w:rsid w:val="00E46B0B"/>
    <w:rsid w:val="00E46BEC"/>
    <w:rsid w:val="00E47549"/>
    <w:rsid w:val="00E50571"/>
    <w:rsid w:val="00E506B8"/>
    <w:rsid w:val="00E50A65"/>
    <w:rsid w:val="00E50B45"/>
    <w:rsid w:val="00E50E26"/>
    <w:rsid w:val="00E5160E"/>
    <w:rsid w:val="00E52204"/>
    <w:rsid w:val="00E52513"/>
    <w:rsid w:val="00E525E1"/>
    <w:rsid w:val="00E53429"/>
    <w:rsid w:val="00E55963"/>
    <w:rsid w:val="00E604A2"/>
    <w:rsid w:val="00E608E3"/>
    <w:rsid w:val="00E60DAE"/>
    <w:rsid w:val="00E61E26"/>
    <w:rsid w:val="00E6326E"/>
    <w:rsid w:val="00E63625"/>
    <w:rsid w:val="00E63A54"/>
    <w:rsid w:val="00E63E6C"/>
    <w:rsid w:val="00E6528D"/>
    <w:rsid w:val="00E6562A"/>
    <w:rsid w:val="00E65638"/>
    <w:rsid w:val="00E66609"/>
    <w:rsid w:val="00E67A3D"/>
    <w:rsid w:val="00E741BF"/>
    <w:rsid w:val="00E752B7"/>
    <w:rsid w:val="00E754DE"/>
    <w:rsid w:val="00E75735"/>
    <w:rsid w:val="00E758CC"/>
    <w:rsid w:val="00E7600E"/>
    <w:rsid w:val="00E767D6"/>
    <w:rsid w:val="00E76B09"/>
    <w:rsid w:val="00E77EEC"/>
    <w:rsid w:val="00E8020C"/>
    <w:rsid w:val="00E80A70"/>
    <w:rsid w:val="00E825B0"/>
    <w:rsid w:val="00E82650"/>
    <w:rsid w:val="00E838AB"/>
    <w:rsid w:val="00E84D76"/>
    <w:rsid w:val="00E85E9B"/>
    <w:rsid w:val="00E86213"/>
    <w:rsid w:val="00E87A54"/>
    <w:rsid w:val="00E902A1"/>
    <w:rsid w:val="00E90A1C"/>
    <w:rsid w:val="00E90B65"/>
    <w:rsid w:val="00E9149F"/>
    <w:rsid w:val="00E91CBA"/>
    <w:rsid w:val="00E92974"/>
    <w:rsid w:val="00E92D5F"/>
    <w:rsid w:val="00E933DA"/>
    <w:rsid w:val="00E937B8"/>
    <w:rsid w:val="00E94148"/>
    <w:rsid w:val="00E949EE"/>
    <w:rsid w:val="00E95AEC"/>
    <w:rsid w:val="00E961F0"/>
    <w:rsid w:val="00EA215B"/>
    <w:rsid w:val="00EA21AA"/>
    <w:rsid w:val="00EA21D5"/>
    <w:rsid w:val="00EA2B91"/>
    <w:rsid w:val="00EA2C74"/>
    <w:rsid w:val="00EA30D5"/>
    <w:rsid w:val="00EA3B79"/>
    <w:rsid w:val="00EA3DBA"/>
    <w:rsid w:val="00EA4715"/>
    <w:rsid w:val="00EA501A"/>
    <w:rsid w:val="00EA6E88"/>
    <w:rsid w:val="00EA7317"/>
    <w:rsid w:val="00EB02B9"/>
    <w:rsid w:val="00EB065E"/>
    <w:rsid w:val="00EB1BA0"/>
    <w:rsid w:val="00EB2B26"/>
    <w:rsid w:val="00EB2C91"/>
    <w:rsid w:val="00EB3D17"/>
    <w:rsid w:val="00EB401D"/>
    <w:rsid w:val="00EB49A9"/>
    <w:rsid w:val="00EB53F6"/>
    <w:rsid w:val="00EB587E"/>
    <w:rsid w:val="00EB5913"/>
    <w:rsid w:val="00EB634F"/>
    <w:rsid w:val="00EB682E"/>
    <w:rsid w:val="00EB7757"/>
    <w:rsid w:val="00EC065E"/>
    <w:rsid w:val="00EC09EA"/>
    <w:rsid w:val="00EC1173"/>
    <w:rsid w:val="00EC15FC"/>
    <w:rsid w:val="00EC1D8B"/>
    <w:rsid w:val="00EC3AD2"/>
    <w:rsid w:val="00EC3C3F"/>
    <w:rsid w:val="00EC40F5"/>
    <w:rsid w:val="00EC49E9"/>
    <w:rsid w:val="00EC4FC3"/>
    <w:rsid w:val="00EC6C1F"/>
    <w:rsid w:val="00EC6C6C"/>
    <w:rsid w:val="00ED1653"/>
    <w:rsid w:val="00ED1903"/>
    <w:rsid w:val="00ED23CA"/>
    <w:rsid w:val="00ED262F"/>
    <w:rsid w:val="00ED3288"/>
    <w:rsid w:val="00ED32AF"/>
    <w:rsid w:val="00ED3649"/>
    <w:rsid w:val="00ED3D58"/>
    <w:rsid w:val="00ED5027"/>
    <w:rsid w:val="00ED52A7"/>
    <w:rsid w:val="00ED7708"/>
    <w:rsid w:val="00ED7B12"/>
    <w:rsid w:val="00ED7F4B"/>
    <w:rsid w:val="00EE0C95"/>
    <w:rsid w:val="00EE14A8"/>
    <w:rsid w:val="00EE2FF7"/>
    <w:rsid w:val="00EE3520"/>
    <w:rsid w:val="00EE47C7"/>
    <w:rsid w:val="00EE548F"/>
    <w:rsid w:val="00EE5CA8"/>
    <w:rsid w:val="00EE6BEA"/>
    <w:rsid w:val="00EE6D7C"/>
    <w:rsid w:val="00EE735E"/>
    <w:rsid w:val="00EE7430"/>
    <w:rsid w:val="00EF0155"/>
    <w:rsid w:val="00EF0317"/>
    <w:rsid w:val="00EF06AE"/>
    <w:rsid w:val="00EF0F89"/>
    <w:rsid w:val="00EF1455"/>
    <w:rsid w:val="00EF1C2A"/>
    <w:rsid w:val="00EF1EEC"/>
    <w:rsid w:val="00EF1F95"/>
    <w:rsid w:val="00EF29B7"/>
    <w:rsid w:val="00EF2C44"/>
    <w:rsid w:val="00EF2CB6"/>
    <w:rsid w:val="00EF34C4"/>
    <w:rsid w:val="00EF3A15"/>
    <w:rsid w:val="00EF3AF0"/>
    <w:rsid w:val="00EF491A"/>
    <w:rsid w:val="00EF69EC"/>
    <w:rsid w:val="00EF77AD"/>
    <w:rsid w:val="00F01420"/>
    <w:rsid w:val="00F01B01"/>
    <w:rsid w:val="00F022F1"/>
    <w:rsid w:val="00F03799"/>
    <w:rsid w:val="00F039D1"/>
    <w:rsid w:val="00F03F4A"/>
    <w:rsid w:val="00F045AC"/>
    <w:rsid w:val="00F045BC"/>
    <w:rsid w:val="00F04F30"/>
    <w:rsid w:val="00F05E32"/>
    <w:rsid w:val="00F05E76"/>
    <w:rsid w:val="00F077EF"/>
    <w:rsid w:val="00F0795F"/>
    <w:rsid w:val="00F10AAA"/>
    <w:rsid w:val="00F11D33"/>
    <w:rsid w:val="00F11E57"/>
    <w:rsid w:val="00F12E22"/>
    <w:rsid w:val="00F135C8"/>
    <w:rsid w:val="00F1374E"/>
    <w:rsid w:val="00F14855"/>
    <w:rsid w:val="00F1486A"/>
    <w:rsid w:val="00F14C7A"/>
    <w:rsid w:val="00F15342"/>
    <w:rsid w:val="00F15D66"/>
    <w:rsid w:val="00F167F4"/>
    <w:rsid w:val="00F169F8"/>
    <w:rsid w:val="00F16AF0"/>
    <w:rsid w:val="00F16CE9"/>
    <w:rsid w:val="00F17B49"/>
    <w:rsid w:val="00F216A8"/>
    <w:rsid w:val="00F221DE"/>
    <w:rsid w:val="00F2221C"/>
    <w:rsid w:val="00F223A3"/>
    <w:rsid w:val="00F226F8"/>
    <w:rsid w:val="00F22DEB"/>
    <w:rsid w:val="00F24915"/>
    <w:rsid w:val="00F26D5C"/>
    <w:rsid w:val="00F27066"/>
    <w:rsid w:val="00F273C1"/>
    <w:rsid w:val="00F27BF7"/>
    <w:rsid w:val="00F3039E"/>
    <w:rsid w:val="00F3091C"/>
    <w:rsid w:val="00F30E89"/>
    <w:rsid w:val="00F31C8E"/>
    <w:rsid w:val="00F32906"/>
    <w:rsid w:val="00F32D30"/>
    <w:rsid w:val="00F33F0D"/>
    <w:rsid w:val="00F35596"/>
    <w:rsid w:val="00F359D8"/>
    <w:rsid w:val="00F35B0A"/>
    <w:rsid w:val="00F3630D"/>
    <w:rsid w:val="00F40069"/>
    <w:rsid w:val="00F40650"/>
    <w:rsid w:val="00F40699"/>
    <w:rsid w:val="00F40B4E"/>
    <w:rsid w:val="00F41620"/>
    <w:rsid w:val="00F416F8"/>
    <w:rsid w:val="00F41AB1"/>
    <w:rsid w:val="00F42C31"/>
    <w:rsid w:val="00F439AB"/>
    <w:rsid w:val="00F4434E"/>
    <w:rsid w:val="00F45655"/>
    <w:rsid w:val="00F47A5C"/>
    <w:rsid w:val="00F500C4"/>
    <w:rsid w:val="00F507C9"/>
    <w:rsid w:val="00F5093A"/>
    <w:rsid w:val="00F51CFB"/>
    <w:rsid w:val="00F526B3"/>
    <w:rsid w:val="00F526E5"/>
    <w:rsid w:val="00F52B61"/>
    <w:rsid w:val="00F53D51"/>
    <w:rsid w:val="00F5496C"/>
    <w:rsid w:val="00F54B02"/>
    <w:rsid w:val="00F55D9D"/>
    <w:rsid w:val="00F560EF"/>
    <w:rsid w:val="00F5619A"/>
    <w:rsid w:val="00F6002E"/>
    <w:rsid w:val="00F6051D"/>
    <w:rsid w:val="00F60B1C"/>
    <w:rsid w:val="00F60BA1"/>
    <w:rsid w:val="00F6137A"/>
    <w:rsid w:val="00F63065"/>
    <w:rsid w:val="00F63477"/>
    <w:rsid w:val="00F63E80"/>
    <w:rsid w:val="00F65ACC"/>
    <w:rsid w:val="00F65F71"/>
    <w:rsid w:val="00F65FAD"/>
    <w:rsid w:val="00F66199"/>
    <w:rsid w:val="00F66926"/>
    <w:rsid w:val="00F67818"/>
    <w:rsid w:val="00F67D1D"/>
    <w:rsid w:val="00F702B3"/>
    <w:rsid w:val="00F707E8"/>
    <w:rsid w:val="00F70B54"/>
    <w:rsid w:val="00F71518"/>
    <w:rsid w:val="00F72CBC"/>
    <w:rsid w:val="00F73E2C"/>
    <w:rsid w:val="00F73E4E"/>
    <w:rsid w:val="00F73E57"/>
    <w:rsid w:val="00F74F51"/>
    <w:rsid w:val="00F7534A"/>
    <w:rsid w:val="00F754AB"/>
    <w:rsid w:val="00F76813"/>
    <w:rsid w:val="00F76C49"/>
    <w:rsid w:val="00F7781E"/>
    <w:rsid w:val="00F77891"/>
    <w:rsid w:val="00F80747"/>
    <w:rsid w:val="00F80EDA"/>
    <w:rsid w:val="00F813D0"/>
    <w:rsid w:val="00F8222D"/>
    <w:rsid w:val="00F8237F"/>
    <w:rsid w:val="00F8281E"/>
    <w:rsid w:val="00F83C3C"/>
    <w:rsid w:val="00F841B8"/>
    <w:rsid w:val="00F84B34"/>
    <w:rsid w:val="00F850C8"/>
    <w:rsid w:val="00F8561A"/>
    <w:rsid w:val="00F87087"/>
    <w:rsid w:val="00F877CF"/>
    <w:rsid w:val="00F90861"/>
    <w:rsid w:val="00F90B50"/>
    <w:rsid w:val="00F912A4"/>
    <w:rsid w:val="00F91574"/>
    <w:rsid w:val="00F91F61"/>
    <w:rsid w:val="00F92023"/>
    <w:rsid w:val="00F92105"/>
    <w:rsid w:val="00F92AFB"/>
    <w:rsid w:val="00F92DAD"/>
    <w:rsid w:val="00F93260"/>
    <w:rsid w:val="00F93BDD"/>
    <w:rsid w:val="00F93D20"/>
    <w:rsid w:val="00F9491C"/>
    <w:rsid w:val="00F95AAB"/>
    <w:rsid w:val="00F97314"/>
    <w:rsid w:val="00F97F60"/>
    <w:rsid w:val="00FA018F"/>
    <w:rsid w:val="00FA094C"/>
    <w:rsid w:val="00FA09BB"/>
    <w:rsid w:val="00FA0CB8"/>
    <w:rsid w:val="00FA1048"/>
    <w:rsid w:val="00FA15D5"/>
    <w:rsid w:val="00FA31A8"/>
    <w:rsid w:val="00FA3E6C"/>
    <w:rsid w:val="00FA47A3"/>
    <w:rsid w:val="00FA4ECB"/>
    <w:rsid w:val="00FA53F0"/>
    <w:rsid w:val="00FA55B0"/>
    <w:rsid w:val="00FA5709"/>
    <w:rsid w:val="00FA6035"/>
    <w:rsid w:val="00FA60DC"/>
    <w:rsid w:val="00FA71C4"/>
    <w:rsid w:val="00FA7689"/>
    <w:rsid w:val="00FA7938"/>
    <w:rsid w:val="00FA7AFA"/>
    <w:rsid w:val="00FB0134"/>
    <w:rsid w:val="00FB06C0"/>
    <w:rsid w:val="00FB2279"/>
    <w:rsid w:val="00FB2883"/>
    <w:rsid w:val="00FB35CE"/>
    <w:rsid w:val="00FB3707"/>
    <w:rsid w:val="00FB3F3D"/>
    <w:rsid w:val="00FB4F35"/>
    <w:rsid w:val="00FB5ED1"/>
    <w:rsid w:val="00FB6F99"/>
    <w:rsid w:val="00FC031E"/>
    <w:rsid w:val="00FC056E"/>
    <w:rsid w:val="00FC0E87"/>
    <w:rsid w:val="00FC1752"/>
    <w:rsid w:val="00FC238D"/>
    <w:rsid w:val="00FC30DD"/>
    <w:rsid w:val="00FC3480"/>
    <w:rsid w:val="00FC3C38"/>
    <w:rsid w:val="00FC3DF6"/>
    <w:rsid w:val="00FC4ADB"/>
    <w:rsid w:val="00FC563D"/>
    <w:rsid w:val="00FC5650"/>
    <w:rsid w:val="00FC616C"/>
    <w:rsid w:val="00FC7766"/>
    <w:rsid w:val="00FD0530"/>
    <w:rsid w:val="00FD0D18"/>
    <w:rsid w:val="00FD0D88"/>
    <w:rsid w:val="00FD1255"/>
    <w:rsid w:val="00FD22E7"/>
    <w:rsid w:val="00FD2E10"/>
    <w:rsid w:val="00FD38E1"/>
    <w:rsid w:val="00FD45D1"/>
    <w:rsid w:val="00FD493E"/>
    <w:rsid w:val="00FD49E2"/>
    <w:rsid w:val="00FD58E4"/>
    <w:rsid w:val="00FD6D54"/>
    <w:rsid w:val="00FD7643"/>
    <w:rsid w:val="00FD7C19"/>
    <w:rsid w:val="00FE01A9"/>
    <w:rsid w:val="00FE1699"/>
    <w:rsid w:val="00FE1EAF"/>
    <w:rsid w:val="00FE2363"/>
    <w:rsid w:val="00FE269A"/>
    <w:rsid w:val="00FE2F20"/>
    <w:rsid w:val="00FE3DE4"/>
    <w:rsid w:val="00FE4577"/>
    <w:rsid w:val="00FE79FC"/>
    <w:rsid w:val="00FF1592"/>
    <w:rsid w:val="00FF250C"/>
    <w:rsid w:val="00FF33BA"/>
    <w:rsid w:val="00FF38A1"/>
    <w:rsid w:val="00FF47F3"/>
    <w:rsid w:val="00FF512E"/>
    <w:rsid w:val="00FF5CB1"/>
    <w:rsid w:val="00FF6EB3"/>
    <w:rsid w:val="00FF6EB4"/>
    <w:rsid w:val="04F788C4"/>
    <w:rsid w:val="07C55AD0"/>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colormru v:ext="edit" colors="#960"/>
    </o:shapedefaults>
    <o:shapelayout v:ext="edit">
      <o:idmap v:ext="edit" data="1"/>
    </o:shapelayout>
  </w:shapeDefaults>
  <w:decimalSymbol w:val="."/>
  <w:listSeparator w:val=","/>
  <w14:docId w14:val="781311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A5C10"/>
    <w:pPr>
      <w:spacing w:after="160" w:line="259" w:lineRule="auto"/>
    </w:pPr>
  </w:style>
  <w:style w:type="paragraph" w:styleId="Heading1">
    <w:name w:val="heading 1"/>
    <w:basedOn w:val="ListParagraph"/>
    <w:link w:val="Heading1Char"/>
    <w:uiPriority w:val="9"/>
    <w:qFormat/>
    <w:rsid w:val="00820972"/>
    <w:pPr>
      <w:keepNext/>
      <w:numPr>
        <w:numId w:val="20"/>
      </w:numPr>
      <w:spacing w:before="300" w:after="200" w:line="276" w:lineRule="auto"/>
      <w:outlineLvl w:val="0"/>
    </w:pPr>
    <w:rPr>
      <w:rFonts w:asciiTheme="majorHAnsi" w:hAnsiTheme="majorHAnsi"/>
      <w:b/>
      <w:caps/>
      <w:sz w:val="24"/>
    </w:rPr>
  </w:style>
  <w:style w:type="paragraph" w:styleId="Heading2">
    <w:name w:val="heading 2"/>
    <w:basedOn w:val="Normal"/>
    <w:link w:val="Heading2Char"/>
    <w:uiPriority w:val="9"/>
    <w:unhideWhenUsed/>
    <w:qFormat/>
    <w:rsid w:val="00820972"/>
    <w:pPr>
      <w:numPr>
        <w:ilvl w:val="1"/>
        <w:numId w:val="20"/>
      </w:numPr>
      <w:spacing w:before="200" w:after="200" w:line="240" w:lineRule="auto"/>
      <w:outlineLvl w:val="1"/>
    </w:pPr>
    <w:rPr>
      <w:b/>
      <w:lang w:eastAsia="en-GB"/>
    </w:rPr>
  </w:style>
  <w:style w:type="paragraph" w:styleId="Heading3">
    <w:name w:val="heading 3"/>
    <w:basedOn w:val="ListParagraph"/>
    <w:link w:val="Heading3Char"/>
    <w:uiPriority w:val="9"/>
    <w:unhideWhenUsed/>
    <w:qFormat/>
    <w:rsid w:val="00820972"/>
    <w:pPr>
      <w:numPr>
        <w:ilvl w:val="2"/>
        <w:numId w:val="20"/>
      </w:numPr>
      <w:spacing w:before="200" w:after="200" w:line="276" w:lineRule="auto"/>
      <w:contextualSpacing w:val="0"/>
      <w:outlineLvl w:val="2"/>
    </w:pPr>
    <w:rPr>
      <w:rFonts w:ascii="Verdana" w:hAnsi="Verdana"/>
      <w:color w:val="0D0D0D" w:themeColor="text1" w:themeTint="F2"/>
    </w:rPr>
  </w:style>
  <w:style w:type="paragraph" w:styleId="Heading4">
    <w:name w:val="heading 4"/>
    <w:basedOn w:val="ListParagraph"/>
    <w:next w:val="Normal"/>
    <w:link w:val="Heading4Char"/>
    <w:uiPriority w:val="9"/>
    <w:unhideWhenUsed/>
    <w:qFormat/>
    <w:rsid w:val="00876552"/>
    <w:pPr>
      <w:widowControl w:val="0"/>
      <w:spacing w:before="200" w:after="200"/>
      <w:contextualSpacing w:val="0"/>
      <w:outlineLvl w:val="3"/>
    </w:pPr>
    <w:rPr>
      <w:b/>
    </w:rPr>
  </w:style>
  <w:style w:type="paragraph" w:styleId="Heading5">
    <w:name w:val="heading 5"/>
    <w:basedOn w:val="ListParagraph"/>
    <w:next w:val="Normal"/>
    <w:link w:val="Heading5Char"/>
    <w:uiPriority w:val="9"/>
    <w:unhideWhenUsed/>
    <w:qFormat/>
    <w:rsid w:val="00820972"/>
    <w:pPr>
      <w:spacing w:after="0" w:line="276" w:lineRule="auto"/>
      <w:ind w:left="1871" w:hanging="431"/>
      <w:outlineLvl w:val="4"/>
    </w:pPr>
    <w:rPr>
      <w:rFonts w:ascii="Verdana" w:hAnsi="Verdana"/>
    </w:rPr>
  </w:style>
  <w:style w:type="paragraph" w:styleId="Heading6">
    <w:name w:val="heading 6"/>
    <w:basedOn w:val="Normal"/>
    <w:next w:val="Normal"/>
    <w:link w:val="Heading6Char"/>
    <w:uiPriority w:val="9"/>
    <w:unhideWhenUsed/>
    <w:qFormat/>
    <w:rsid w:val="00820972"/>
    <w:pPr>
      <w:keepNext/>
      <w:keepLines/>
      <w:spacing w:before="40" w:after="0" w:line="276" w:lineRule="auto"/>
      <w:outlineLvl w:val="5"/>
    </w:pPr>
    <w:rPr>
      <w:rFonts w:ascii="Verdana" w:eastAsiaTheme="majorEastAsia" w:hAnsi="Verdana" w:cstheme="majorBidi"/>
    </w:rPr>
  </w:style>
  <w:style w:type="paragraph" w:styleId="Heading7">
    <w:name w:val="heading 7"/>
    <w:basedOn w:val="Normal"/>
    <w:next w:val="Normal"/>
    <w:link w:val="Heading7Char"/>
    <w:uiPriority w:val="9"/>
    <w:semiHidden/>
    <w:unhideWhenUsed/>
    <w:qFormat/>
    <w:rsid w:val="00820972"/>
    <w:pPr>
      <w:keepNext/>
      <w:keepLines/>
      <w:spacing w:before="40" w:after="0"/>
      <w:outlineLvl w:val="6"/>
    </w:pPr>
    <w:rPr>
      <w:rFonts w:asciiTheme="majorHAnsi" w:eastAsiaTheme="majorEastAsia" w:hAnsiTheme="majorHAnsi" w:cstheme="majorBidi"/>
      <w:i/>
      <w:iCs/>
      <w:color w:val="E07E1E" w:themeColor="accent6"/>
    </w:rPr>
  </w:style>
  <w:style w:type="paragraph" w:styleId="Heading8">
    <w:name w:val="heading 8"/>
    <w:basedOn w:val="Normal"/>
    <w:next w:val="Normal"/>
    <w:link w:val="Heading8Char"/>
    <w:uiPriority w:val="9"/>
    <w:semiHidden/>
    <w:unhideWhenUsed/>
    <w:qFormat/>
    <w:rsid w:val="00820972"/>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820972"/>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qFormat/>
    <w:rsid w:val="00820972"/>
    <w:pPr>
      <w:pBdr>
        <w:bottom w:val="single" w:sz="8" w:space="4" w:color="7A3904"/>
      </w:pBdr>
      <w:spacing w:after="300" w:line="240" w:lineRule="auto"/>
      <w:contextualSpacing/>
    </w:pPr>
    <w:rPr>
      <w:rFonts w:asciiTheme="majorHAnsi" w:eastAsiaTheme="majorEastAsia" w:hAnsiTheme="majorHAnsi" w:cstheme="majorBidi"/>
      <w:b/>
      <w:caps/>
      <w:spacing w:val="5"/>
      <w:kern w:val="28"/>
      <w:sz w:val="24"/>
      <w:szCs w:val="52"/>
    </w:rPr>
  </w:style>
  <w:style w:type="character" w:customStyle="1" w:styleId="TitleChar">
    <w:name w:val="Title Char"/>
    <w:basedOn w:val="DefaultParagraphFont"/>
    <w:link w:val="Title"/>
    <w:rsid w:val="00820972"/>
    <w:rPr>
      <w:rFonts w:asciiTheme="majorHAnsi" w:eastAsiaTheme="majorEastAsia" w:hAnsiTheme="majorHAnsi" w:cstheme="majorBidi"/>
      <w:b/>
      <w:caps/>
      <w:spacing w:val="5"/>
      <w:kern w:val="28"/>
      <w:sz w:val="24"/>
      <w:szCs w:val="52"/>
    </w:rPr>
  </w:style>
  <w:style w:type="paragraph" w:styleId="ListParagraph">
    <w:name w:val="List Paragraph"/>
    <w:basedOn w:val="Normal"/>
    <w:uiPriority w:val="34"/>
    <w:qFormat/>
    <w:rsid w:val="00820972"/>
    <w:pPr>
      <w:ind w:left="720"/>
      <w:contextualSpacing/>
    </w:pPr>
  </w:style>
  <w:style w:type="character" w:customStyle="1" w:styleId="Heading1Char">
    <w:name w:val="Heading 1 Char"/>
    <w:link w:val="Heading1"/>
    <w:uiPriority w:val="9"/>
    <w:rsid w:val="00820972"/>
    <w:rPr>
      <w:rFonts w:asciiTheme="majorHAnsi" w:hAnsiTheme="majorHAnsi"/>
      <w:b/>
      <w:caps/>
      <w:sz w:val="24"/>
    </w:rPr>
  </w:style>
  <w:style w:type="character" w:customStyle="1" w:styleId="Heading2Char">
    <w:name w:val="Heading 2 Char"/>
    <w:basedOn w:val="DefaultParagraphFont"/>
    <w:link w:val="Heading2"/>
    <w:uiPriority w:val="9"/>
    <w:rsid w:val="00820972"/>
    <w:rPr>
      <w:b/>
      <w:lang w:eastAsia="en-GB"/>
    </w:rPr>
  </w:style>
  <w:style w:type="character" w:customStyle="1" w:styleId="Heading3Char">
    <w:name w:val="Heading 3 Char"/>
    <w:basedOn w:val="DefaultParagraphFont"/>
    <w:link w:val="Heading3"/>
    <w:uiPriority w:val="9"/>
    <w:rsid w:val="00820972"/>
    <w:rPr>
      <w:rFonts w:ascii="Verdana" w:hAnsi="Verdana"/>
      <w:color w:val="0D0D0D" w:themeColor="text1" w:themeTint="F2"/>
    </w:rPr>
  </w:style>
  <w:style w:type="character" w:customStyle="1" w:styleId="Heading4Char">
    <w:name w:val="Heading 4 Char"/>
    <w:basedOn w:val="DefaultParagraphFont"/>
    <w:link w:val="Heading4"/>
    <w:uiPriority w:val="9"/>
    <w:rsid w:val="00876552"/>
    <w:rPr>
      <w:b/>
    </w:rPr>
  </w:style>
  <w:style w:type="paragraph" w:styleId="Header">
    <w:name w:val="header"/>
    <w:basedOn w:val="Title"/>
    <w:link w:val="HeaderChar"/>
    <w:uiPriority w:val="99"/>
    <w:unhideWhenUsed/>
    <w:rsid w:val="00820972"/>
    <w:pPr>
      <w:pBdr>
        <w:bottom w:val="single" w:sz="8" w:space="4" w:color="auto"/>
      </w:pBdr>
    </w:pPr>
  </w:style>
  <w:style w:type="character" w:customStyle="1" w:styleId="HeaderChar">
    <w:name w:val="Header Char"/>
    <w:basedOn w:val="DefaultParagraphFont"/>
    <w:link w:val="Header"/>
    <w:uiPriority w:val="99"/>
    <w:rsid w:val="00820972"/>
    <w:rPr>
      <w:rFonts w:asciiTheme="majorHAnsi" w:eastAsiaTheme="majorEastAsia" w:hAnsiTheme="majorHAnsi" w:cstheme="majorBidi"/>
      <w:b/>
      <w:caps/>
      <w:spacing w:val="5"/>
      <w:kern w:val="28"/>
      <w:sz w:val="24"/>
      <w:szCs w:val="52"/>
    </w:rPr>
  </w:style>
  <w:style w:type="paragraph" w:styleId="Footer">
    <w:name w:val="footer"/>
    <w:basedOn w:val="Normal"/>
    <w:link w:val="FooterChar"/>
    <w:uiPriority w:val="99"/>
    <w:unhideWhenUsed/>
    <w:locked/>
    <w:rsid w:val="00820972"/>
    <w:pPr>
      <w:jc w:val="center"/>
    </w:pPr>
    <w:rPr>
      <w:b/>
      <w:sz w:val="16"/>
    </w:rPr>
  </w:style>
  <w:style w:type="character" w:customStyle="1" w:styleId="FooterChar">
    <w:name w:val="Footer Char"/>
    <w:basedOn w:val="DefaultParagraphFont"/>
    <w:link w:val="Footer"/>
    <w:uiPriority w:val="99"/>
    <w:rsid w:val="00820972"/>
    <w:rPr>
      <w:b/>
      <w:sz w:val="16"/>
    </w:rPr>
  </w:style>
  <w:style w:type="paragraph" w:styleId="BalloonText">
    <w:name w:val="Balloon Text"/>
    <w:basedOn w:val="Normal"/>
    <w:link w:val="BalloonTextChar"/>
    <w:uiPriority w:val="99"/>
    <w:semiHidden/>
    <w:unhideWhenUsed/>
    <w:rsid w:val="00820972"/>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20972"/>
    <w:rPr>
      <w:rFonts w:ascii="Tahoma" w:hAnsi="Tahoma" w:cs="Tahoma"/>
      <w:sz w:val="16"/>
      <w:szCs w:val="16"/>
    </w:rPr>
  </w:style>
  <w:style w:type="character" w:styleId="PlaceholderText">
    <w:name w:val="Placeholder Text"/>
    <w:basedOn w:val="DefaultParagraphFont"/>
    <w:uiPriority w:val="99"/>
    <w:semiHidden/>
    <w:rsid w:val="00820972"/>
    <w:rPr>
      <w:color w:val="808080"/>
    </w:rPr>
  </w:style>
  <w:style w:type="table" w:styleId="TableGrid">
    <w:name w:val="Table Grid"/>
    <w:basedOn w:val="TableNormal"/>
    <w:uiPriority w:val="59"/>
    <w:rsid w:val="0082097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820972"/>
    <w:rPr>
      <w:sz w:val="16"/>
      <w:szCs w:val="16"/>
    </w:rPr>
  </w:style>
  <w:style w:type="paragraph" w:styleId="CommentText">
    <w:name w:val="annotation text"/>
    <w:basedOn w:val="Normal"/>
    <w:link w:val="CommentTextChar"/>
    <w:uiPriority w:val="99"/>
    <w:semiHidden/>
    <w:unhideWhenUsed/>
    <w:rsid w:val="00820972"/>
    <w:pPr>
      <w:spacing w:line="240" w:lineRule="auto"/>
    </w:pPr>
    <w:rPr>
      <w:szCs w:val="20"/>
    </w:rPr>
  </w:style>
  <w:style w:type="character" w:customStyle="1" w:styleId="CommentTextChar">
    <w:name w:val="Comment Text Char"/>
    <w:basedOn w:val="DefaultParagraphFont"/>
    <w:link w:val="CommentText"/>
    <w:uiPriority w:val="99"/>
    <w:semiHidden/>
    <w:rsid w:val="00820972"/>
    <w:rPr>
      <w:szCs w:val="20"/>
    </w:rPr>
  </w:style>
  <w:style w:type="paragraph" w:styleId="CommentSubject">
    <w:name w:val="annotation subject"/>
    <w:basedOn w:val="CommentText"/>
    <w:next w:val="CommentText"/>
    <w:link w:val="CommentSubjectChar"/>
    <w:uiPriority w:val="99"/>
    <w:semiHidden/>
    <w:unhideWhenUsed/>
    <w:rsid w:val="00820972"/>
    <w:rPr>
      <w:b/>
      <w:bCs/>
    </w:rPr>
  </w:style>
  <w:style w:type="character" w:customStyle="1" w:styleId="CommentSubjectChar">
    <w:name w:val="Comment Subject Char"/>
    <w:basedOn w:val="CommentTextChar"/>
    <w:link w:val="CommentSubject"/>
    <w:uiPriority w:val="99"/>
    <w:semiHidden/>
    <w:rsid w:val="00820972"/>
    <w:rPr>
      <w:b/>
      <w:bCs/>
      <w:szCs w:val="20"/>
    </w:rPr>
  </w:style>
  <w:style w:type="character" w:styleId="Hyperlink">
    <w:name w:val="Hyperlink"/>
    <w:basedOn w:val="DefaultParagraphFont"/>
    <w:uiPriority w:val="99"/>
    <w:unhideWhenUsed/>
    <w:rsid w:val="00820972"/>
    <w:rPr>
      <w:color w:val="auto"/>
      <w:u w:val="single"/>
    </w:rPr>
  </w:style>
  <w:style w:type="character" w:styleId="FollowedHyperlink">
    <w:name w:val="FollowedHyperlink"/>
    <w:basedOn w:val="DefaultParagraphFont"/>
    <w:uiPriority w:val="99"/>
    <w:unhideWhenUsed/>
    <w:rsid w:val="00820972"/>
    <w:rPr>
      <w:color w:val="E07E1E" w:themeColor="accent6"/>
      <w:u w:val="single"/>
    </w:rPr>
  </w:style>
  <w:style w:type="paragraph" w:styleId="Revision">
    <w:name w:val="Revision"/>
    <w:hidden/>
    <w:uiPriority w:val="99"/>
    <w:semiHidden/>
    <w:rsid w:val="000E5CDC"/>
    <w:pPr>
      <w:spacing w:after="0" w:line="240" w:lineRule="auto"/>
    </w:pPr>
    <w:rPr>
      <w:rFonts w:ascii="Verdana" w:hAnsi="Verdana"/>
      <w:sz w:val="20"/>
    </w:rPr>
  </w:style>
  <w:style w:type="table" w:customStyle="1" w:styleId="TableGrid1">
    <w:name w:val="Table Grid1"/>
    <w:basedOn w:val="TableNormal"/>
    <w:next w:val="TableGrid"/>
    <w:uiPriority w:val="59"/>
    <w:rsid w:val="0082097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
    <w:name w:val="Heading 5 Char"/>
    <w:link w:val="Heading5"/>
    <w:uiPriority w:val="9"/>
    <w:rsid w:val="00820972"/>
    <w:rPr>
      <w:rFonts w:ascii="Verdana" w:hAnsi="Verdana"/>
    </w:rPr>
  </w:style>
  <w:style w:type="character" w:customStyle="1" w:styleId="Heading6Char">
    <w:name w:val="Heading 6 Char"/>
    <w:basedOn w:val="DefaultParagraphFont"/>
    <w:link w:val="Heading6"/>
    <w:uiPriority w:val="9"/>
    <w:rsid w:val="00820972"/>
    <w:rPr>
      <w:rFonts w:ascii="Verdana" w:eastAsiaTheme="majorEastAsia" w:hAnsi="Verdana" w:cstheme="majorBidi"/>
    </w:rPr>
  </w:style>
  <w:style w:type="paragraph" w:customStyle="1" w:styleId="bullet">
    <w:name w:val="bullet"/>
    <w:basedOn w:val="Heading4"/>
    <w:qFormat/>
    <w:rsid w:val="00876552"/>
    <w:pPr>
      <w:numPr>
        <w:numId w:val="22"/>
      </w:numPr>
    </w:pPr>
    <w:rPr>
      <w:b w:val="0"/>
      <w:lang w:eastAsia="en-GB"/>
    </w:rPr>
  </w:style>
  <w:style w:type="paragraph" w:customStyle="1" w:styleId="definition">
    <w:name w:val="definition"/>
    <w:basedOn w:val="Normal"/>
    <w:qFormat/>
    <w:rsid w:val="00876552"/>
    <w:pPr>
      <w:ind w:left="3600" w:hanging="2880"/>
    </w:pPr>
  </w:style>
  <w:style w:type="paragraph" w:customStyle="1" w:styleId="definitionbullet">
    <w:name w:val="definition bullet"/>
    <w:basedOn w:val="ListParagraph"/>
    <w:qFormat/>
    <w:rsid w:val="00820972"/>
    <w:pPr>
      <w:ind w:left="3597" w:hanging="360"/>
      <w:outlineLvl w:val="2"/>
    </w:pPr>
    <w:rPr>
      <w:color w:val="0D0D0D" w:themeColor="text1" w:themeTint="F2"/>
    </w:rPr>
  </w:style>
  <w:style w:type="paragraph" w:styleId="BodyText">
    <w:name w:val="Body Text"/>
    <w:basedOn w:val="Heading2"/>
    <w:link w:val="BodyTextChar"/>
    <w:uiPriority w:val="99"/>
    <w:unhideWhenUsed/>
    <w:rsid w:val="00820972"/>
    <w:pPr>
      <w:numPr>
        <w:ilvl w:val="0"/>
        <w:numId w:val="0"/>
      </w:numPr>
      <w:ind w:left="357"/>
    </w:pPr>
    <w:rPr>
      <w:b w:val="0"/>
    </w:rPr>
  </w:style>
  <w:style w:type="character" w:customStyle="1" w:styleId="BodyTextChar">
    <w:name w:val="Body Text Char"/>
    <w:basedOn w:val="DefaultParagraphFont"/>
    <w:link w:val="BodyText"/>
    <w:uiPriority w:val="99"/>
    <w:rsid w:val="00820972"/>
    <w:rPr>
      <w:lang w:eastAsia="en-GB"/>
    </w:rPr>
  </w:style>
  <w:style w:type="numbering" w:customStyle="1" w:styleId="Style1">
    <w:name w:val="Style1"/>
    <w:uiPriority w:val="99"/>
    <w:rsid w:val="00820972"/>
    <w:pPr>
      <w:numPr>
        <w:numId w:val="9"/>
      </w:numPr>
    </w:pPr>
  </w:style>
  <w:style w:type="character" w:styleId="UnresolvedMention">
    <w:name w:val="Unresolved Mention"/>
    <w:basedOn w:val="DefaultParagraphFont"/>
    <w:uiPriority w:val="99"/>
    <w:semiHidden/>
    <w:unhideWhenUsed/>
    <w:rsid w:val="00F11D33"/>
    <w:rPr>
      <w:color w:val="808080"/>
      <w:shd w:val="clear" w:color="auto" w:fill="E6E6E6"/>
    </w:rPr>
  </w:style>
  <w:style w:type="paragraph" w:styleId="BlockText">
    <w:name w:val="Block Text"/>
    <w:basedOn w:val="Normal"/>
    <w:uiPriority w:val="99"/>
    <w:semiHidden/>
    <w:unhideWhenUsed/>
    <w:rsid w:val="00820972"/>
    <w:pPr>
      <w:pBdr>
        <w:top w:val="single" w:sz="2" w:space="10" w:color="7C2529" w:themeColor="text2"/>
        <w:left w:val="single" w:sz="2" w:space="10" w:color="7C2529" w:themeColor="text2"/>
        <w:bottom w:val="single" w:sz="2" w:space="10" w:color="7C2529" w:themeColor="text2"/>
        <w:right w:val="single" w:sz="2" w:space="10" w:color="7C2529" w:themeColor="text2"/>
      </w:pBdr>
      <w:ind w:left="1152" w:right="1152"/>
    </w:pPr>
    <w:rPr>
      <w:rFonts w:eastAsiaTheme="minorEastAsia"/>
      <w:i/>
      <w:iCs/>
      <w:color w:val="7C2529" w:themeColor="text2"/>
    </w:rPr>
  </w:style>
  <w:style w:type="character" w:styleId="BookTitle">
    <w:name w:val="Book Title"/>
    <w:basedOn w:val="DefaultParagraphFont"/>
    <w:uiPriority w:val="33"/>
    <w:qFormat/>
    <w:rsid w:val="00820972"/>
    <w:rPr>
      <w:b/>
      <w:bCs/>
      <w:i/>
      <w:iCs/>
      <w:spacing w:val="5"/>
    </w:rPr>
  </w:style>
  <w:style w:type="paragraph" w:styleId="Caption">
    <w:name w:val="caption"/>
    <w:basedOn w:val="Normal"/>
    <w:next w:val="Normal"/>
    <w:uiPriority w:val="35"/>
    <w:semiHidden/>
    <w:unhideWhenUsed/>
    <w:qFormat/>
    <w:rsid w:val="00820972"/>
    <w:pPr>
      <w:spacing w:after="200" w:line="240" w:lineRule="auto"/>
    </w:pPr>
    <w:rPr>
      <w:i/>
      <w:iCs/>
      <w:color w:val="7C2529" w:themeColor="text2"/>
      <w:sz w:val="18"/>
      <w:szCs w:val="18"/>
    </w:rPr>
  </w:style>
  <w:style w:type="character" w:styleId="Emphasis">
    <w:name w:val="Emphasis"/>
    <w:basedOn w:val="DefaultParagraphFont"/>
    <w:uiPriority w:val="20"/>
    <w:qFormat/>
    <w:rsid w:val="00820972"/>
    <w:rPr>
      <w:i/>
      <w:iCs/>
    </w:rPr>
  </w:style>
  <w:style w:type="character" w:styleId="Hashtag">
    <w:name w:val="Hashtag"/>
    <w:basedOn w:val="DefaultParagraphFont"/>
    <w:uiPriority w:val="99"/>
    <w:semiHidden/>
    <w:unhideWhenUsed/>
    <w:rsid w:val="00820972"/>
    <w:rPr>
      <w:color w:val="7C2529" w:themeColor="text2"/>
      <w:shd w:val="clear" w:color="auto" w:fill="E6E6E6"/>
    </w:rPr>
  </w:style>
  <w:style w:type="character" w:customStyle="1" w:styleId="Heading7Char">
    <w:name w:val="Heading 7 Char"/>
    <w:basedOn w:val="DefaultParagraphFont"/>
    <w:link w:val="Heading7"/>
    <w:uiPriority w:val="9"/>
    <w:semiHidden/>
    <w:rsid w:val="00820972"/>
    <w:rPr>
      <w:rFonts w:asciiTheme="majorHAnsi" w:eastAsiaTheme="majorEastAsia" w:hAnsiTheme="majorHAnsi" w:cstheme="majorBidi"/>
      <w:i/>
      <w:iCs/>
      <w:color w:val="E07E1E" w:themeColor="accent6"/>
    </w:rPr>
  </w:style>
  <w:style w:type="character" w:customStyle="1" w:styleId="Heading8Char">
    <w:name w:val="Heading 8 Char"/>
    <w:basedOn w:val="DefaultParagraphFont"/>
    <w:link w:val="Heading8"/>
    <w:uiPriority w:val="9"/>
    <w:semiHidden/>
    <w:rsid w:val="0082097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820972"/>
    <w:rPr>
      <w:rFonts w:asciiTheme="majorHAnsi" w:eastAsiaTheme="majorEastAsia" w:hAnsiTheme="majorHAnsi" w:cstheme="majorBidi"/>
      <w:i/>
      <w:iCs/>
      <w:color w:val="272727" w:themeColor="text1" w:themeTint="D8"/>
      <w:sz w:val="21"/>
      <w:szCs w:val="21"/>
    </w:rPr>
  </w:style>
  <w:style w:type="character" w:styleId="IntenseEmphasis">
    <w:name w:val="Intense Emphasis"/>
    <w:basedOn w:val="DefaultParagraphFont"/>
    <w:uiPriority w:val="21"/>
    <w:qFormat/>
    <w:rsid w:val="00820972"/>
    <w:rPr>
      <w:i/>
      <w:iCs/>
      <w:color w:val="7C2529" w:themeColor="text2"/>
    </w:rPr>
  </w:style>
  <w:style w:type="paragraph" w:styleId="IntenseQuote">
    <w:name w:val="Intense Quote"/>
    <w:basedOn w:val="Normal"/>
    <w:next w:val="Normal"/>
    <w:link w:val="IntenseQuoteChar"/>
    <w:uiPriority w:val="30"/>
    <w:qFormat/>
    <w:rsid w:val="00820972"/>
    <w:pPr>
      <w:pBdr>
        <w:top w:val="single" w:sz="4" w:space="10" w:color="7C2529" w:themeColor="text2"/>
        <w:bottom w:val="single" w:sz="4" w:space="10" w:color="7C2529" w:themeColor="text2"/>
      </w:pBdr>
      <w:spacing w:before="360" w:after="360"/>
      <w:ind w:left="864" w:right="864"/>
      <w:jc w:val="center"/>
    </w:pPr>
    <w:rPr>
      <w:i/>
      <w:iCs/>
      <w:color w:val="E07E1E" w:themeColor="accent6"/>
    </w:rPr>
  </w:style>
  <w:style w:type="character" w:customStyle="1" w:styleId="IntenseQuoteChar">
    <w:name w:val="Intense Quote Char"/>
    <w:basedOn w:val="DefaultParagraphFont"/>
    <w:link w:val="IntenseQuote"/>
    <w:uiPriority w:val="30"/>
    <w:rsid w:val="00820972"/>
    <w:rPr>
      <w:i/>
      <w:iCs/>
      <w:color w:val="E07E1E" w:themeColor="accent6"/>
    </w:rPr>
  </w:style>
  <w:style w:type="character" w:styleId="IntenseReference">
    <w:name w:val="Intense Reference"/>
    <w:basedOn w:val="DefaultParagraphFont"/>
    <w:uiPriority w:val="32"/>
    <w:qFormat/>
    <w:rsid w:val="00820972"/>
    <w:rPr>
      <w:b/>
      <w:bCs/>
      <w:smallCaps/>
      <w:color w:val="7C2529" w:themeColor="text2"/>
      <w:spacing w:val="5"/>
    </w:rPr>
  </w:style>
  <w:style w:type="character" w:styleId="Mention">
    <w:name w:val="Mention"/>
    <w:basedOn w:val="DefaultParagraphFont"/>
    <w:uiPriority w:val="99"/>
    <w:semiHidden/>
    <w:unhideWhenUsed/>
    <w:rsid w:val="00820972"/>
    <w:rPr>
      <w:color w:val="7C2529" w:themeColor="text2"/>
      <w:shd w:val="clear" w:color="auto" w:fill="E6E6E6"/>
    </w:rPr>
  </w:style>
  <w:style w:type="paragraph" w:styleId="NoSpacing">
    <w:name w:val="No Spacing"/>
    <w:uiPriority w:val="99"/>
    <w:qFormat/>
    <w:rsid w:val="00820972"/>
    <w:pPr>
      <w:spacing w:after="0" w:line="240" w:lineRule="auto"/>
    </w:pPr>
  </w:style>
  <w:style w:type="character" w:styleId="PageNumber">
    <w:name w:val="page number"/>
    <w:uiPriority w:val="99"/>
    <w:unhideWhenUsed/>
    <w:rsid w:val="00820972"/>
    <w:rPr>
      <w:color w:val="auto"/>
      <w:sz w:val="18"/>
      <w:szCs w:val="18"/>
    </w:rPr>
  </w:style>
  <w:style w:type="paragraph" w:styleId="Quote">
    <w:name w:val="Quote"/>
    <w:basedOn w:val="Normal"/>
    <w:next w:val="Normal"/>
    <w:link w:val="QuoteChar"/>
    <w:uiPriority w:val="29"/>
    <w:qFormat/>
    <w:rsid w:val="00820972"/>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820972"/>
    <w:rPr>
      <w:i/>
      <w:iCs/>
      <w:color w:val="404040" w:themeColor="text1" w:themeTint="BF"/>
    </w:rPr>
  </w:style>
  <w:style w:type="character" w:styleId="Strong">
    <w:name w:val="Strong"/>
    <w:basedOn w:val="DefaultParagraphFont"/>
    <w:uiPriority w:val="22"/>
    <w:qFormat/>
    <w:rsid w:val="00820972"/>
    <w:rPr>
      <w:b/>
      <w:bCs/>
    </w:rPr>
  </w:style>
  <w:style w:type="table" w:customStyle="1" w:styleId="Style2">
    <w:name w:val="Style2"/>
    <w:basedOn w:val="TableNormal"/>
    <w:uiPriority w:val="99"/>
    <w:rsid w:val="00820972"/>
    <w:pPr>
      <w:spacing w:after="0" w:line="240" w:lineRule="auto"/>
    </w:pPr>
    <w:tblPr/>
    <w:tblStylePr w:type="firstCol">
      <w:rPr>
        <w:rFonts w:asciiTheme="majorHAnsi" w:hAnsiTheme="majorHAnsi"/>
        <w:b/>
        <w:color w:val="7C2529" w:themeColor="text2"/>
        <w:sz w:val="22"/>
      </w:rPr>
    </w:tblStylePr>
  </w:style>
  <w:style w:type="paragraph" w:styleId="Subtitle">
    <w:name w:val="Subtitle"/>
    <w:basedOn w:val="Normal"/>
    <w:next w:val="Normal"/>
    <w:link w:val="SubtitleChar"/>
    <w:uiPriority w:val="11"/>
    <w:qFormat/>
    <w:rsid w:val="00820972"/>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820972"/>
    <w:rPr>
      <w:rFonts w:eastAsiaTheme="minorEastAsia"/>
      <w:color w:val="5A5A5A" w:themeColor="text1" w:themeTint="A5"/>
      <w:spacing w:val="15"/>
    </w:rPr>
  </w:style>
  <w:style w:type="character" w:styleId="SubtleEmphasis">
    <w:name w:val="Subtle Emphasis"/>
    <w:basedOn w:val="DefaultParagraphFont"/>
    <w:uiPriority w:val="19"/>
    <w:qFormat/>
    <w:rsid w:val="00820972"/>
    <w:rPr>
      <w:i/>
      <w:iCs/>
      <w:color w:val="404040" w:themeColor="text1" w:themeTint="BF"/>
    </w:rPr>
  </w:style>
  <w:style w:type="character" w:styleId="SubtleReference">
    <w:name w:val="Subtle Reference"/>
    <w:basedOn w:val="DefaultParagraphFont"/>
    <w:uiPriority w:val="31"/>
    <w:qFormat/>
    <w:rsid w:val="00820972"/>
    <w:rPr>
      <w:smallCaps/>
      <w:color w:val="5A5A5A" w:themeColor="text1" w:themeTint="A5"/>
    </w:rPr>
  </w:style>
  <w:style w:type="paragraph" w:customStyle="1" w:styleId="TableHeadings">
    <w:name w:val="Table Headings"/>
    <w:basedOn w:val="Normal"/>
    <w:qFormat/>
    <w:rsid w:val="00820972"/>
    <w:pPr>
      <w:spacing w:after="0" w:line="276" w:lineRule="auto"/>
    </w:pPr>
    <w:rPr>
      <w:b/>
    </w:rPr>
  </w:style>
  <w:style w:type="paragraph" w:styleId="TOCHeading">
    <w:name w:val="TOC Heading"/>
    <w:basedOn w:val="Heading1"/>
    <w:next w:val="Normal"/>
    <w:uiPriority w:val="39"/>
    <w:semiHidden/>
    <w:unhideWhenUsed/>
    <w:qFormat/>
    <w:rsid w:val="00820972"/>
    <w:pPr>
      <w:keepLines/>
      <w:numPr>
        <w:numId w:val="0"/>
      </w:numPr>
      <w:spacing w:before="240" w:after="0" w:line="259" w:lineRule="auto"/>
      <w:contextualSpacing w:val="0"/>
      <w:outlineLvl w:val="9"/>
    </w:pPr>
    <w:rPr>
      <w:rFonts w:eastAsiaTheme="majorEastAsia" w:cstheme="majorBidi"/>
      <w:b w:val="0"/>
      <w:caps w:val="0"/>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26017748">
      <w:bodyDiv w:val="1"/>
      <w:marLeft w:val="0"/>
      <w:marRight w:val="0"/>
      <w:marTop w:val="0"/>
      <w:marBottom w:val="0"/>
      <w:divBdr>
        <w:top w:val="none" w:sz="0" w:space="0" w:color="auto"/>
        <w:left w:val="none" w:sz="0" w:space="0" w:color="auto"/>
        <w:bottom w:val="none" w:sz="0" w:space="0" w:color="auto"/>
        <w:right w:val="none" w:sz="0" w:space="0" w:color="auto"/>
      </w:divBdr>
    </w:div>
    <w:div w:id="726807433">
      <w:bodyDiv w:val="1"/>
      <w:marLeft w:val="0"/>
      <w:marRight w:val="0"/>
      <w:marTop w:val="0"/>
      <w:marBottom w:val="0"/>
      <w:divBdr>
        <w:top w:val="none" w:sz="0" w:space="0" w:color="auto"/>
        <w:left w:val="none" w:sz="0" w:space="0" w:color="auto"/>
        <w:bottom w:val="none" w:sz="0" w:space="0" w:color="auto"/>
        <w:right w:val="none" w:sz="0" w:space="0" w:color="auto"/>
      </w:divBdr>
    </w:div>
    <w:div w:id="957951757">
      <w:bodyDiv w:val="1"/>
      <w:marLeft w:val="0"/>
      <w:marRight w:val="0"/>
      <w:marTop w:val="0"/>
      <w:marBottom w:val="0"/>
      <w:divBdr>
        <w:top w:val="none" w:sz="0" w:space="0" w:color="auto"/>
        <w:left w:val="none" w:sz="0" w:space="0" w:color="auto"/>
        <w:bottom w:val="none" w:sz="0" w:space="0" w:color="auto"/>
        <w:right w:val="none" w:sz="0" w:space="0" w:color="auto"/>
      </w:divBdr>
    </w:div>
    <w:div w:id="1100444444">
      <w:bodyDiv w:val="1"/>
      <w:marLeft w:val="0"/>
      <w:marRight w:val="0"/>
      <w:marTop w:val="0"/>
      <w:marBottom w:val="0"/>
      <w:divBdr>
        <w:top w:val="none" w:sz="0" w:space="0" w:color="auto"/>
        <w:left w:val="none" w:sz="0" w:space="0" w:color="auto"/>
        <w:bottom w:val="none" w:sz="0" w:space="0" w:color="auto"/>
        <w:right w:val="none" w:sz="0" w:space="0" w:color="auto"/>
      </w:divBdr>
    </w:div>
    <w:div w:id="1453327754">
      <w:bodyDiv w:val="1"/>
      <w:marLeft w:val="0"/>
      <w:marRight w:val="0"/>
      <w:marTop w:val="0"/>
      <w:marBottom w:val="0"/>
      <w:divBdr>
        <w:top w:val="none" w:sz="0" w:space="0" w:color="auto"/>
        <w:left w:val="none" w:sz="0" w:space="0" w:color="auto"/>
        <w:bottom w:val="none" w:sz="0" w:space="0" w:color="auto"/>
        <w:right w:val="none" w:sz="0" w:space="0" w:color="auto"/>
      </w:divBdr>
    </w:div>
    <w:div w:id="1700233004">
      <w:bodyDiv w:val="1"/>
      <w:marLeft w:val="0"/>
      <w:marRight w:val="0"/>
      <w:marTop w:val="0"/>
      <w:marBottom w:val="0"/>
      <w:divBdr>
        <w:top w:val="none" w:sz="0" w:space="0" w:color="auto"/>
        <w:left w:val="none" w:sz="0" w:space="0" w:color="auto"/>
        <w:bottom w:val="none" w:sz="0" w:space="0" w:color="auto"/>
        <w:right w:val="none" w:sz="0" w:space="0" w:color="auto"/>
      </w:divBdr>
    </w:div>
    <w:div w:id="17388923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ico.org.uk/concerns/"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secure.worldpay.com"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oter3.xml.rels><?xml version="1.0" encoding="UTF-8" standalone="yes"?>
<Relationships xmlns="http://schemas.openxmlformats.org/package/2006/relationships"><Relationship Id="rId1" Type="http://schemas.openxmlformats.org/officeDocument/2006/relationships/hyperlink" Target="mailto:advice@irenicon.co.uk"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CD55777DFC794A7D9958E0B4715F4054"/>
        <w:category>
          <w:name w:val="General"/>
          <w:gallery w:val="placeholder"/>
        </w:category>
        <w:types>
          <w:type w:val="bbPlcHdr"/>
        </w:types>
        <w:behaviors>
          <w:behavior w:val="content"/>
        </w:behaviors>
        <w:guid w:val="{B8BFDC0E-F65F-4087-BBF3-A42C04633806}"/>
      </w:docPartPr>
      <w:docPartBody>
        <w:p w:rsidR="008031FF" w:rsidRDefault="0069486C" w:rsidP="0069486C">
          <w:pPr>
            <w:pStyle w:val="CD55777DFC794A7D9958E0B4715F4054"/>
          </w:pPr>
          <w:r w:rsidRPr="008E3D5E">
            <w:t>Enter</w:t>
          </w:r>
        </w:p>
      </w:docPartBody>
    </w:docPart>
    <w:docPart>
      <w:docPartPr>
        <w:name w:val="6C3E399943F54BB492E87E4BD5CEA887"/>
        <w:category>
          <w:name w:val="General"/>
          <w:gallery w:val="placeholder"/>
        </w:category>
        <w:types>
          <w:type w:val="bbPlcHdr"/>
        </w:types>
        <w:behaviors>
          <w:behavior w:val="content"/>
        </w:behaviors>
        <w:guid w:val="{E0DF2B4C-3AA3-4CFD-B69C-E4774A0F7264}"/>
      </w:docPartPr>
      <w:docPartBody>
        <w:p w:rsidR="008031FF" w:rsidRDefault="0069486C" w:rsidP="0069486C">
          <w:pPr>
            <w:pStyle w:val="6C3E399943F54BB492E87E4BD5CEA887"/>
          </w:pPr>
          <w:r w:rsidRPr="008E3D5E">
            <w:t>Enter</w:t>
          </w:r>
        </w:p>
      </w:docPartBody>
    </w:docPart>
    <w:docPart>
      <w:docPartPr>
        <w:name w:val="8B05CEC6A77D47848024DBEB1DB95256"/>
        <w:category>
          <w:name w:val="General"/>
          <w:gallery w:val="placeholder"/>
        </w:category>
        <w:types>
          <w:type w:val="bbPlcHdr"/>
        </w:types>
        <w:behaviors>
          <w:behavior w:val="content"/>
        </w:behaviors>
        <w:guid w:val="{D4C132C3-98F5-4723-A249-AE3A31BA5B44}"/>
      </w:docPartPr>
      <w:docPartBody>
        <w:p w:rsidR="008031FF" w:rsidRDefault="0069486C" w:rsidP="0069486C">
          <w:pPr>
            <w:pStyle w:val="8B05CEC6A77D47848024DBEB1DB95256"/>
          </w:pPr>
          <w:r w:rsidRPr="008E3D5E">
            <w:t>Enter</w:t>
          </w:r>
        </w:p>
      </w:docPartBody>
    </w:docPart>
    <w:docPart>
      <w:docPartPr>
        <w:name w:val="A7FF08BF9A954F90BB2CA5C8D92EEEB7"/>
        <w:category>
          <w:name w:val="General"/>
          <w:gallery w:val="placeholder"/>
        </w:category>
        <w:types>
          <w:type w:val="bbPlcHdr"/>
        </w:types>
        <w:behaviors>
          <w:behavior w:val="content"/>
        </w:behaviors>
        <w:guid w:val="{D784223F-34CA-42A3-9441-3F0B799D2642}"/>
      </w:docPartPr>
      <w:docPartBody>
        <w:p w:rsidR="008031FF" w:rsidRDefault="0069486C" w:rsidP="0069486C">
          <w:pPr>
            <w:pStyle w:val="A7FF08BF9A954F90BB2CA5C8D92EEEB7"/>
          </w:pPr>
          <w:r w:rsidRPr="008E3D5E">
            <w:t>Enter</w:t>
          </w:r>
        </w:p>
      </w:docPartBody>
    </w:docPart>
    <w:docPart>
      <w:docPartPr>
        <w:name w:val="FAD8135CE3AD456286CB6BDD35D51842"/>
        <w:category>
          <w:name w:val="General"/>
          <w:gallery w:val="placeholder"/>
        </w:category>
        <w:types>
          <w:type w:val="bbPlcHdr"/>
        </w:types>
        <w:behaviors>
          <w:behavior w:val="content"/>
        </w:behaviors>
        <w:guid w:val="{AC3DC9A8-0DF6-4DA6-BDBD-623CEF31CAD9}"/>
      </w:docPartPr>
      <w:docPartBody>
        <w:p w:rsidR="008031FF" w:rsidRDefault="0069486C" w:rsidP="0069486C">
          <w:pPr>
            <w:pStyle w:val="FAD8135CE3AD456286CB6BDD35D51842"/>
          </w:pPr>
          <w:r w:rsidRPr="008E3D5E">
            <w:t>Enter</w:t>
          </w:r>
        </w:p>
      </w:docPartBody>
    </w:docPart>
    <w:docPart>
      <w:docPartPr>
        <w:name w:val="EF935E96A9494CB493F6A6760CFB7B22"/>
        <w:category>
          <w:name w:val="General"/>
          <w:gallery w:val="placeholder"/>
        </w:category>
        <w:types>
          <w:type w:val="bbPlcHdr"/>
        </w:types>
        <w:behaviors>
          <w:behavior w:val="content"/>
        </w:behaviors>
        <w:guid w:val="{D06DEDED-1016-4D19-AFF7-66A86FAA3454}"/>
      </w:docPartPr>
      <w:docPartBody>
        <w:p w:rsidR="008031FF" w:rsidRDefault="0069486C" w:rsidP="0069486C">
          <w:pPr>
            <w:pStyle w:val="EF935E96A9494CB493F6A6760CFB7B22"/>
          </w:pPr>
          <w:r w:rsidRPr="008E3D5E">
            <w:t>Enter</w:t>
          </w:r>
        </w:p>
      </w:docPartBody>
    </w:docPart>
    <w:docPart>
      <w:docPartPr>
        <w:name w:val="4093EBC2EE5F42C5881E348D882B9D34"/>
        <w:category>
          <w:name w:val="General"/>
          <w:gallery w:val="placeholder"/>
        </w:category>
        <w:types>
          <w:type w:val="bbPlcHdr"/>
        </w:types>
        <w:behaviors>
          <w:behavior w:val="content"/>
        </w:behaviors>
        <w:guid w:val="{1FF554CC-7596-4A07-8E18-C694D6396510}"/>
      </w:docPartPr>
      <w:docPartBody>
        <w:p w:rsidR="008031FF" w:rsidRDefault="0069486C" w:rsidP="0069486C">
          <w:pPr>
            <w:pStyle w:val="4093EBC2EE5F42C5881E348D882B9D34"/>
          </w:pPr>
          <w:r w:rsidRPr="008E3D5E">
            <w:t>Enter</w:t>
          </w:r>
        </w:p>
      </w:docPartBody>
    </w:docPart>
    <w:docPart>
      <w:docPartPr>
        <w:name w:val="E54D5109FEBB44A0ABC9643AA94E0DDA"/>
        <w:category>
          <w:name w:val="General"/>
          <w:gallery w:val="placeholder"/>
        </w:category>
        <w:types>
          <w:type w:val="bbPlcHdr"/>
        </w:types>
        <w:behaviors>
          <w:behavior w:val="content"/>
        </w:behaviors>
        <w:guid w:val="{BA9FE513-A6F6-4B6A-B87E-48933568F342}"/>
      </w:docPartPr>
      <w:docPartBody>
        <w:p w:rsidR="008031FF" w:rsidRDefault="0069486C" w:rsidP="0069486C">
          <w:pPr>
            <w:pStyle w:val="E54D5109FEBB44A0ABC9643AA94E0DDA"/>
          </w:pPr>
          <w:r w:rsidRPr="008E3D5E">
            <w:t>Enter</w:t>
          </w:r>
        </w:p>
      </w:docPartBody>
    </w:docPart>
    <w:docPart>
      <w:docPartPr>
        <w:name w:val="7EB91FD92866409696466D72E1D392E4"/>
        <w:category>
          <w:name w:val="General"/>
          <w:gallery w:val="placeholder"/>
        </w:category>
        <w:types>
          <w:type w:val="bbPlcHdr"/>
        </w:types>
        <w:behaviors>
          <w:behavior w:val="content"/>
        </w:behaviors>
        <w:guid w:val="{BD1DE890-2C86-4580-9BF2-50699283AF5D}"/>
      </w:docPartPr>
      <w:docPartBody>
        <w:p w:rsidR="008031FF" w:rsidRDefault="0069486C" w:rsidP="0069486C">
          <w:pPr>
            <w:pStyle w:val="7EB91FD92866409696466D72E1D392E4"/>
          </w:pPr>
          <w:r w:rsidRPr="008E3D5E">
            <w:t>Enter</w:t>
          </w:r>
        </w:p>
      </w:docPartBody>
    </w:docPart>
    <w:docPart>
      <w:docPartPr>
        <w:name w:val="60427E722F7E4BBEB7F202D5DCEB34DA"/>
        <w:category>
          <w:name w:val="General"/>
          <w:gallery w:val="placeholder"/>
        </w:category>
        <w:types>
          <w:type w:val="bbPlcHdr"/>
        </w:types>
        <w:behaviors>
          <w:behavior w:val="content"/>
        </w:behaviors>
        <w:guid w:val="{1F88A2B4-6798-4D3B-BE46-CEFA77C46450}"/>
      </w:docPartPr>
      <w:docPartBody>
        <w:p w:rsidR="008031FF" w:rsidRDefault="0069486C" w:rsidP="0069486C">
          <w:pPr>
            <w:pStyle w:val="60427E722F7E4BBEB7F202D5DCEB34DA"/>
          </w:pPr>
          <w:r w:rsidRPr="008E3D5E">
            <w:t>Enter</w:t>
          </w:r>
        </w:p>
      </w:docPartBody>
    </w:docPart>
    <w:docPart>
      <w:docPartPr>
        <w:name w:val="943DB155CC03483D91586D920069824A"/>
        <w:category>
          <w:name w:val="General"/>
          <w:gallery w:val="placeholder"/>
        </w:category>
        <w:types>
          <w:type w:val="bbPlcHdr"/>
        </w:types>
        <w:behaviors>
          <w:behavior w:val="content"/>
        </w:behaviors>
        <w:guid w:val="{53C99D37-9CD1-48C7-9050-D932D592B60D}"/>
      </w:docPartPr>
      <w:docPartBody>
        <w:p w:rsidR="008031FF" w:rsidRDefault="0069486C" w:rsidP="0069486C">
          <w:pPr>
            <w:pStyle w:val="943DB155CC03483D91586D920069824A"/>
          </w:pPr>
          <w:r w:rsidRPr="008E3D5E">
            <w:t>Enter</w:t>
          </w:r>
        </w:p>
      </w:docPartBody>
    </w:docPart>
    <w:docPart>
      <w:docPartPr>
        <w:name w:val="CCF4FC3526414D339D92AB8659B082C0"/>
        <w:category>
          <w:name w:val="General"/>
          <w:gallery w:val="placeholder"/>
        </w:category>
        <w:types>
          <w:type w:val="bbPlcHdr"/>
        </w:types>
        <w:behaviors>
          <w:behavior w:val="content"/>
        </w:behaviors>
        <w:guid w:val="{CA220DD9-5350-4E71-A0CC-BC509F47E39B}"/>
      </w:docPartPr>
      <w:docPartBody>
        <w:p w:rsidR="008031FF" w:rsidRDefault="0069486C" w:rsidP="0069486C">
          <w:pPr>
            <w:pStyle w:val="CCF4FC3526414D339D92AB8659B082C0"/>
          </w:pPr>
          <w:r w:rsidRPr="008E3D5E">
            <w:t>Ente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0002AFF" w:usb1="4000ACFF" w:usb2="00000001"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A0002AEF" w:usb1="4000207B" w:usb2="00000000"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C9209C"/>
    <w:rsid w:val="00254387"/>
    <w:rsid w:val="0028317F"/>
    <w:rsid w:val="002A7509"/>
    <w:rsid w:val="002E7DA1"/>
    <w:rsid w:val="00316918"/>
    <w:rsid w:val="003A33A8"/>
    <w:rsid w:val="003F059C"/>
    <w:rsid w:val="00491850"/>
    <w:rsid w:val="005C2431"/>
    <w:rsid w:val="005D2BE2"/>
    <w:rsid w:val="005E45AC"/>
    <w:rsid w:val="006270AE"/>
    <w:rsid w:val="0069486C"/>
    <w:rsid w:val="006E40E8"/>
    <w:rsid w:val="007D6431"/>
    <w:rsid w:val="008031FF"/>
    <w:rsid w:val="0081503A"/>
    <w:rsid w:val="00955AB3"/>
    <w:rsid w:val="009A53D0"/>
    <w:rsid w:val="009E2AD3"/>
    <w:rsid w:val="00AD05DD"/>
    <w:rsid w:val="00B220B1"/>
    <w:rsid w:val="00C2632F"/>
    <w:rsid w:val="00C9209C"/>
    <w:rsid w:val="00D45AB9"/>
    <w:rsid w:val="00D6185E"/>
    <w:rsid w:val="00E7531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4FF41A212B094B41B5D79F913171D28E">
    <w:name w:val="4FF41A212B094B41B5D79F913171D28E"/>
    <w:rsid w:val="00C9209C"/>
  </w:style>
  <w:style w:type="paragraph" w:customStyle="1" w:styleId="2DEADFB9ECEE45F2B56531DA3A0C618E">
    <w:name w:val="2DEADFB9ECEE45F2B56531DA3A0C618E"/>
    <w:rsid w:val="00C9209C"/>
  </w:style>
  <w:style w:type="paragraph" w:customStyle="1" w:styleId="776C7D2E95DD45C7A063BFCCA0AA8807">
    <w:name w:val="776C7D2E95DD45C7A063BFCCA0AA8807"/>
    <w:rsid w:val="00C9209C"/>
  </w:style>
  <w:style w:type="paragraph" w:customStyle="1" w:styleId="A5D8F72BACEA4D48B86032C47520CDF8">
    <w:name w:val="A5D8F72BACEA4D48B86032C47520CDF8"/>
    <w:rsid w:val="00C9209C"/>
  </w:style>
  <w:style w:type="paragraph" w:customStyle="1" w:styleId="7A0FD68133F04A1DA7E3358087B3A42B">
    <w:name w:val="7A0FD68133F04A1DA7E3358087B3A42B"/>
    <w:rsid w:val="00C9209C"/>
  </w:style>
  <w:style w:type="paragraph" w:customStyle="1" w:styleId="ADBC477D3122405EB2B7EDF21D694445">
    <w:name w:val="ADBC477D3122405EB2B7EDF21D694445"/>
    <w:rsid w:val="00C9209C"/>
  </w:style>
  <w:style w:type="paragraph" w:customStyle="1" w:styleId="8E23BE86F7474C4E91F72F47B046807C">
    <w:name w:val="8E23BE86F7474C4E91F72F47B046807C"/>
    <w:rsid w:val="00C9209C"/>
  </w:style>
  <w:style w:type="paragraph" w:customStyle="1" w:styleId="613D81410BD640C3B0C20A6DA9B0DF18">
    <w:name w:val="613D81410BD640C3B0C20A6DA9B0DF18"/>
    <w:rsid w:val="00C9209C"/>
  </w:style>
  <w:style w:type="paragraph" w:customStyle="1" w:styleId="9D75D30568E8439EAC755AD06507C153">
    <w:name w:val="9D75D30568E8439EAC755AD06507C153"/>
    <w:rsid w:val="00C9209C"/>
  </w:style>
  <w:style w:type="paragraph" w:customStyle="1" w:styleId="904AAFBAE6B34885872C4B50AAEB6595">
    <w:name w:val="904AAFBAE6B34885872C4B50AAEB6595"/>
    <w:rsid w:val="00C9209C"/>
  </w:style>
  <w:style w:type="paragraph" w:customStyle="1" w:styleId="D52E48302B7A42BEBAE30EBC1DE35B3E">
    <w:name w:val="D52E48302B7A42BEBAE30EBC1DE35B3E"/>
    <w:rsid w:val="00C9209C"/>
  </w:style>
  <w:style w:type="paragraph" w:customStyle="1" w:styleId="9508B24728114F119EAF8678914212D6">
    <w:name w:val="9508B24728114F119EAF8678914212D6"/>
    <w:rsid w:val="00C9209C"/>
  </w:style>
  <w:style w:type="paragraph" w:customStyle="1" w:styleId="66658BB73F044FCEAE9E650FA0102E79">
    <w:name w:val="66658BB73F044FCEAE9E650FA0102E79"/>
    <w:rsid w:val="00C9209C"/>
  </w:style>
  <w:style w:type="paragraph" w:customStyle="1" w:styleId="37692A82C3FE47D9901953C3A7129FBC">
    <w:name w:val="37692A82C3FE47D9901953C3A7129FBC"/>
    <w:rsid w:val="00C9209C"/>
  </w:style>
  <w:style w:type="paragraph" w:customStyle="1" w:styleId="42FF59A0AEDA4743B771330DEB4C7670">
    <w:name w:val="42FF59A0AEDA4743B771330DEB4C7670"/>
    <w:rsid w:val="00C9209C"/>
  </w:style>
  <w:style w:type="paragraph" w:customStyle="1" w:styleId="C8CC62DAC6784CA1B9A7051C3C6CBB5A">
    <w:name w:val="C8CC62DAC6784CA1B9A7051C3C6CBB5A"/>
    <w:rsid w:val="00C9209C"/>
  </w:style>
  <w:style w:type="paragraph" w:customStyle="1" w:styleId="30F36C52891F4A45A20C59738BA52480">
    <w:name w:val="30F36C52891F4A45A20C59738BA52480"/>
    <w:rsid w:val="00C9209C"/>
  </w:style>
  <w:style w:type="paragraph" w:customStyle="1" w:styleId="4AAF66A599794BCEB9659548E7B2E00C">
    <w:name w:val="4AAF66A599794BCEB9659548E7B2E00C"/>
    <w:rsid w:val="00C9209C"/>
  </w:style>
  <w:style w:type="paragraph" w:customStyle="1" w:styleId="28F52974DC0A4B98A6264FB74D97BFE0">
    <w:name w:val="28F52974DC0A4B98A6264FB74D97BFE0"/>
    <w:rsid w:val="00C9209C"/>
  </w:style>
  <w:style w:type="paragraph" w:customStyle="1" w:styleId="96E1A9057F794B5AAC1A035FEF06A9BB">
    <w:name w:val="96E1A9057F794B5AAC1A035FEF06A9BB"/>
    <w:rsid w:val="00C9209C"/>
  </w:style>
  <w:style w:type="paragraph" w:customStyle="1" w:styleId="15EF4C2AA9AA48FA8CB40EBD281295AE">
    <w:name w:val="15EF4C2AA9AA48FA8CB40EBD281295AE"/>
    <w:rsid w:val="00C9209C"/>
  </w:style>
  <w:style w:type="paragraph" w:customStyle="1" w:styleId="7F09EF0E48224AE382009EB8EE4D018D">
    <w:name w:val="7F09EF0E48224AE382009EB8EE4D018D"/>
    <w:rsid w:val="00C9209C"/>
  </w:style>
  <w:style w:type="paragraph" w:customStyle="1" w:styleId="13C4C7B11C924E2ABF7D8B00BF967F6C">
    <w:name w:val="13C4C7B11C924E2ABF7D8B00BF967F6C"/>
    <w:rsid w:val="00B220B1"/>
  </w:style>
  <w:style w:type="paragraph" w:customStyle="1" w:styleId="D6940DF0AD4D4CEB965CDEE4A75877A5">
    <w:name w:val="D6940DF0AD4D4CEB965CDEE4A75877A5"/>
    <w:rsid w:val="00B220B1"/>
  </w:style>
  <w:style w:type="paragraph" w:customStyle="1" w:styleId="169F8A6FBA254C59B26EE6B2FAA185A7">
    <w:name w:val="169F8A6FBA254C59B26EE6B2FAA185A7"/>
    <w:rsid w:val="00B220B1"/>
  </w:style>
  <w:style w:type="paragraph" w:customStyle="1" w:styleId="8CC0B5C893574A638417D4160AEA4458">
    <w:name w:val="8CC0B5C893574A638417D4160AEA4458"/>
    <w:rsid w:val="00B220B1"/>
  </w:style>
  <w:style w:type="paragraph" w:customStyle="1" w:styleId="F5D07F6C79304315A83648F191D46E62">
    <w:name w:val="F5D07F6C79304315A83648F191D46E62"/>
    <w:rsid w:val="00B220B1"/>
  </w:style>
  <w:style w:type="paragraph" w:customStyle="1" w:styleId="EA01BDB760D04E1EBA739852A5C30B51">
    <w:name w:val="EA01BDB760D04E1EBA739852A5C30B51"/>
    <w:rsid w:val="00B220B1"/>
  </w:style>
  <w:style w:type="paragraph" w:customStyle="1" w:styleId="544A1E5893A140C39F80E29CD2E61275">
    <w:name w:val="544A1E5893A140C39F80E29CD2E61275"/>
    <w:rsid w:val="00B220B1"/>
  </w:style>
  <w:style w:type="paragraph" w:customStyle="1" w:styleId="91B9AD4ED8DF4D5B90201F592B49BB07">
    <w:name w:val="91B9AD4ED8DF4D5B90201F592B49BB07"/>
    <w:rsid w:val="00B220B1"/>
  </w:style>
  <w:style w:type="paragraph" w:customStyle="1" w:styleId="B8299F34AAF8404DB3497731CB343EF2">
    <w:name w:val="B8299F34AAF8404DB3497731CB343EF2"/>
    <w:rsid w:val="00D6185E"/>
  </w:style>
  <w:style w:type="paragraph" w:customStyle="1" w:styleId="A623A5EA68CB427894CEA33C3ABFAB87">
    <w:name w:val="A623A5EA68CB427894CEA33C3ABFAB87"/>
    <w:rsid w:val="00D6185E"/>
  </w:style>
  <w:style w:type="paragraph" w:customStyle="1" w:styleId="6079557BFBB44B7E8FFD18B086D61122">
    <w:name w:val="6079557BFBB44B7E8FFD18B086D61122"/>
  </w:style>
  <w:style w:type="paragraph" w:customStyle="1" w:styleId="89B58D711DA643B28ED9135883E6CFFA">
    <w:name w:val="89B58D711DA643B28ED9135883E6CFFA"/>
  </w:style>
  <w:style w:type="paragraph" w:customStyle="1" w:styleId="1082C0ECCE9E42799767F5DAC1A4E1DB">
    <w:name w:val="1082C0ECCE9E42799767F5DAC1A4E1DB"/>
  </w:style>
  <w:style w:type="paragraph" w:customStyle="1" w:styleId="88B2FC7F291444D79CC42075C987F032">
    <w:name w:val="88B2FC7F291444D79CC42075C987F032"/>
  </w:style>
  <w:style w:type="paragraph" w:customStyle="1" w:styleId="05750E6BBF344B13B957A748AC62001E">
    <w:name w:val="05750E6BBF344B13B957A748AC62001E"/>
  </w:style>
  <w:style w:type="paragraph" w:customStyle="1" w:styleId="F30757B7505B4AF988530B632825737C">
    <w:name w:val="F30757B7505B4AF988530B632825737C"/>
  </w:style>
  <w:style w:type="paragraph" w:customStyle="1" w:styleId="25298AC1B98B4754B266ED5D91CD7F31">
    <w:name w:val="25298AC1B98B4754B266ED5D91CD7F31"/>
  </w:style>
  <w:style w:type="paragraph" w:customStyle="1" w:styleId="5E13620275544C5F99994A5E983AEA4A">
    <w:name w:val="5E13620275544C5F99994A5E983AEA4A"/>
  </w:style>
  <w:style w:type="paragraph" w:customStyle="1" w:styleId="A0BE2970F2754788A86241F225A96B32">
    <w:name w:val="A0BE2970F2754788A86241F225A96B32"/>
  </w:style>
  <w:style w:type="paragraph" w:customStyle="1" w:styleId="1643E19C00C24DE5AF2BE7EDE33B21C5">
    <w:name w:val="1643E19C00C24DE5AF2BE7EDE33B21C5"/>
  </w:style>
  <w:style w:type="paragraph" w:customStyle="1" w:styleId="5057B126671D40BB9254B58D45CAEA09">
    <w:name w:val="5057B126671D40BB9254B58D45CAEA09"/>
  </w:style>
  <w:style w:type="paragraph" w:customStyle="1" w:styleId="77ABB7DED4CE4BA3918B3B757048354C">
    <w:name w:val="77ABB7DED4CE4BA3918B3B757048354C"/>
  </w:style>
  <w:style w:type="paragraph" w:customStyle="1" w:styleId="8F630D739CC04243BBF67A18BF6793EE">
    <w:name w:val="8F630D739CC04243BBF67A18BF6793EE"/>
  </w:style>
  <w:style w:type="paragraph" w:customStyle="1" w:styleId="736D0344DD4E403D9542DC60D6D28283">
    <w:name w:val="736D0344DD4E403D9542DC60D6D28283"/>
  </w:style>
  <w:style w:type="paragraph" w:customStyle="1" w:styleId="0B56153EA7E644C68A5655BE549C37B7">
    <w:name w:val="0B56153EA7E644C68A5655BE549C37B7"/>
  </w:style>
  <w:style w:type="paragraph" w:customStyle="1" w:styleId="31EA911452FF42BDB74AF79E9FB5B292">
    <w:name w:val="31EA911452FF42BDB74AF79E9FB5B292"/>
  </w:style>
  <w:style w:type="paragraph" w:customStyle="1" w:styleId="5B39F9EE06414B409E9CA311B70E9275">
    <w:name w:val="5B39F9EE06414B409E9CA311B70E9275"/>
  </w:style>
  <w:style w:type="paragraph" w:customStyle="1" w:styleId="C3152B02F40844519246EE13688D4424">
    <w:name w:val="C3152B02F40844519246EE13688D4424"/>
  </w:style>
  <w:style w:type="paragraph" w:customStyle="1" w:styleId="DD58D307EB5E4BCC8EF025120982FFA0">
    <w:name w:val="DD58D307EB5E4BCC8EF025120982FFA0"/>
  </w:style>
  <w:style w:type="paragraph" w:customStyle="1" w:styleId="3CE4A10E86CD48A19F89B587513C2769">
    <w:name w:val="3CE4A10E86CD48A19F89B587513C2769"/>
  </w:style>
  <w:style w:type="paragraph" w:customStyle="1" w:styleId="4DEC2AC06D0B4E5B87E4907883A440E2">
    <w:name w:val="4DEC2AC06D0B4E5B87E4907883A440E2"/>
  </w:style>
  <w:style w:type="paragraph" w:customStyle="1" w:styleId="3BBDB5E51ADB4A29BF3C78E2482996F3">
    <w:name w:val="3BBDB5E51ADB4A29BF3C78E2482996F3"/>
  </w:style>
  <w:style w:type="paragraph" w:customStyle="1" w:styleId="76F04DE703844C98AA791C2A8826B496">
    <w:name w:val="76F04DE703844C98AA791C2A8826B496"/>
  </w:style>
  <w:style w:type="paragraph" w:customStyle="1" w:styleId="62002F4D67C54D0DBEC566DEFB2F58D4">
    <w:name w:val="62002F4D67C54D0DBEC566DEFB2F58D4"/>
  </w:style>
  <w:style w:type="paragraph" w:customStyle="1" w:styleId="D66183A9DA2946EAB3B7763C21D29933">
    <w:name w:val="D66183A9DA2946EAB3B7763C21D29933"/>
  </w:style>
  <w:style w:type="paragraph" w:customStyle="1" w:styleId="4AAEEAA1BA1C41EC983608BE58877C38">
    <w:name w:val="4AAEEAA1BA1C41EC983608BE58877C38"/>
  </w:style>
  <w:style w:type="paragraph" w:customStyle="1" w:styleId="5D1620E9422F454B9362944E784986F5">
    <w:name w:val="5D1620E9422F454B9362944E784986F5"/>
  </w:style>
  <w:style w:type="paragraph" w:customStyle="1" w:styleId="FDE6ED267325412EA9770194899A6929">
    <w:name w:val="FDE6ED267325412EA9770194899A6929"/>
  </w:style>
  <w:style w:type="paragraph" w:customStyle="1" w:styleId="3F98025FCFA84B269DCF34F771A5B1D0">
    <w:name w:val="3F98025FCFA84B269DCF34F771A5B1D0"/>
    <w:rsid w:val="005C2431"/>
  </w:style>
  <w:style w:type="paragraph" w:customStyle="1" w:styleId="C5A066E5D5CE4DB58C236540CB7A7FEA">
    <w:name w:val="C5A066E5D5CE4DB58C236540CB7A7FEA"/>
    <w:rsid w:val="005C2431"/>
  </w:style>
  <w:style w:type="paragraph" w:customStyle="1" w:styleId="F9EB56A9A89F41A782534FBD6F35BA21">
    <w:name w:val="F9EB56A9A89F41A782534FBD6F35BA21"/>
    <w:rsid w:val="005C2431"/>
  </w:style>
  <w:style w:type="paragraph" w:customStyle="1" w:styleId="37C21D3E57544AFD9E1F5E0248619DC8">
    <w:name w:val="37C21D3E57544AFD9E1F5E0248619DC8"/>
    <w:rsid w:val="005C2431"/>
  </w:style>
  <w:style w:type="paragraph" w:customStyle="1" w:styleId="B8F7FE2B9D00492AA7C043AF90986854">
    <w:name w:val="B8F7FE2B9D00492AA7C043AF90986854"/>
    <w:rsid w:val="0069486C"/>
  </w:style>
  <w:style w:type="paragraph" w:customStyle="1" w:styleId="72BAFBD49F1046029231FFC970E02D05">
    <w:name w:val="72BAFBD49F1046029231FFC970E02D05"/>
    <w:rsid w:val="0069486C"/>
  </w:style>
  <w:style w:type="paragraph" w:customStyle="1" w:styleId="0094B631A90C4D2CB5349976A67F819C">
    <w:name w:val="0094B631A90C4D2CB5349976A67F819C"/>
    <w:rsid w:val="0069486C"/>
  </w:style>
  <w:style w:type="paragraph" w:customStyle="1" w:styleId="69C90777E48546D48443E6DFCB2EDCAA">
    <w:name w:val="69C90777E48546D48443E6DFCB2EDCAA"/>
    <w:rsid w:val="0069486C"/>
  </w:style>
  <w:style w:type="paragraph" w:customStyle="1" w:styleId="14BB5B2D754A4AB7892581B62956090A">
    <w:name w:val="14BB5B2D754A4AB7892581B62956090A"/>
    <w:rsid w:val="0069486C"/>
  </w:style>
  <w:style w:type="paragraph" w:customStyle="1" w:styleId="AFEA9E88D1354669BFC44C248F2A46E4">
    <w:name w:val="AFEA9E88D1354669BFC44C248F2A46E4"/>
    <w:rsid w:val="0069486C"/>
  </w:style>
  <w:style w:type="paragraph" w:customStyle="1" w:styleId="FC14F665676E458FBBFCCA07B05064B3">
    <w:name w:val="FC14F665676E458FBBFCCA07B05064B3"/>
    <w:rsid w:val="0069486C"/>
  </w:style>
  <w:style w:type="paragraph" w:customStyle="1" w:styleId="70590A9EB5974734833219F7469E034D">
    <w:name w:val="70590A9EB5974734833219F7469E034D"/>
    <w:rsid w:val="0069486C"/>
  </w:style>
  <w:style w:type="paragraph" w:customStyle="1" w:styleId="187A898CE8124BEE81A7BA52FAB625F3">
    <w:name w:val="187A898CE8124BEE81A7BA52FAB625F3"/>
    <w:rsid w:val="0069486C"/>
  </w:style>
  <w:style w:type="paragraph" w:customStyle="1" w:styleId="5BE87D5C2A6D439DA157C90616CF21D9">
    <w:name w:val="5BE87D5C2A6D439DA157C90616CF21D9"/>
    <w:rsid w:val="0069486C"/>
  </w:style>
  <w:style w:type="paragraph" w:customStyle="1" w:styleId="DB9544CD49844BC39F7CDC82D3575CF8">
    <w:name w:val="DB9544CD49844BC39F7CDC82D3575CF8"/>
    <w:rsid w:val="0069486C"/>
  </w:style>
  <w:style w:type="paragraph" w:customStyle="1" w:styleId="89DD9A26BE104AED82DCAB5D64BD26E8">
    <w:name w:val="89DD9A26BE104AED82DCAB5D64BD26E8"/>
    <w:rsid w:val="0069486C"/>
  </w:style>
  <w:style w:type="paragraph" w:customStyle="1" w:styleId="A3D48DDBDB6E4C0FBAC3CAAAF79197B0">
    <w:name w:val="A3D48DDBDB6E4C0FBAC3CAAAF79197B0"/>
    <w:rsid w:val="0069486C"/>
  </w:style>
  <w:style w:type="paragraph" w:customStyle="1" w:styleId="38174DB2941D43C4B24B5615086DF088">
    <w:name w:val="38174DB2941D43C4B24B5615086DF088"/>
    <w:rsid w:val="0069486C"/>
  </w:style>
  <w:style w:type="paragraph" w:customStyle="1" w:styleId="CD55777DFC794A7D9958E0B4715F4054">
    <w:name w:val="CD55777DFC794A7D9958E0B4715F4054"/>
    <w:rsid w:val="0069486C"/>
  </w:style>
  <w:style w:type="paragraph" w:customStyle="1" w:styleId="6C3E399943F54BB492E87E4BD5CEA887">
    <w:name w:val="6C3E399943F54BB492E87E4BD5CEA887"/>
    <w:rsid w:val="0069486C"/>
  </w:style>
  <w:style w:type="paragraph" w:customStyle="1" w:styleId="8B05CEC6A77D47848024DBEB1DB95256">
    <w:name w:val="8B05CEC6A77D47848024DBEB1DB95256"/>
    <w:rsid w:val="0069486C"/>
  </w:style>
  <w:style w:type="paragraph" w:customStyle="1" w:styleId="A7FF08BF9A954F90BB2CA5C8D92EEEB7">
    <w:name w:val="A7FF08BF9A954F90BB2CA5C8D92EEEB7"/>
    <w:rsid w:val="0069486C"/>
  </w:style>
  <w:style w:type="paragraph" w:customStyle="1" w:styleId="FAD8135CE3AD456286CB6BDD35D51842">
    <w:name w:val="FAD8135CE3AD456286CB6BDD35D51842"/>
    <w:rsid w:val="0069486C"/>
  </w:style>
  <w:style w:type="paragraph" w:customStyle="1" w:styleId="EF935E96A9494CB493F6A6760CFB7B22">
    <w:name w:val="EF935E96A9494CB493F6A6760CFB7B22"/>
    <w:rsid w:val="0069486C"/>
  </w:style>
  <w:style w:type="paragraph" w:customStyle="1" w:styleId="4093EBC2EE5F42C5881E348D882B9D34">
    <w:name w:val="4093EBC2EE5F42C5881E348D882B9D34"/>
    <w:rsid w:val="0069486C"/>
  </w:style>
  <w:style w:type="paragraph" w:customStyle="1" w:styleId="A97AFF0C2FE64E6DBCAD09F8299B245F">
    <w:name w:val="A97AFF0C2FE64E6DBCAD09F8299B245F"/>
    <w:rsid w:val="0069486C"/>
  </w:style>
  <w:style w:type="paragraph" w:customStyle="1" w:styleId="81F0AAEDF18B47CE9BB6B50213F6CD8D">
    <w:name w:val="81F0AAEDF18B47CE9BB6B50213F6CD8D"/>
    <w:rsid w:val="0069486C"/>
  </w:style>
  <w:style w:type="paragraph" w:customStyle="1" w:styleId="E54D5109FEBB44A0ABC9643AA94E0DDA">
    <w:name w:val="E54D5109FEBB44A0ABC9643AA94E0DDA"/>
    <w:rsid w:val="0069486C"/>
  </w:style>
  <w:style w:type="paragraph" w:customStyle="1" w:styleId="7EB91FD92866409696466D72E1D392E4">
    <w:name w:val="7EB91FD92866409696466D72E1D392E4"/>
    <w:rsid w:val="0069486C"/>
  </w:style>
  <w:style w:type="paragraph" w:customStyle="1" w:styleId="60427E722F7E4BBEB7F202D5DCEB34DA">
    <w:name w:val="60427E722F7E4BBEB7F202D5DCEB34DA"/>
    <w:rsid w:val="0069486C"/>
  </w:style>
  <w:style w:type="paragraph" w:customStyle="1" w:styleId="943DB155CC03483D91586D920069824A">
    <w:name w:val="943DB155CC03483D91586D920069824A"/>
    <w:rsid w:val="0069486C"/>
  </w:style>
  <w:style w:type="paragraph" w:customStyle="1" w:styleId="CCF4FC3526414D339D92AB8659B082C0">
    <w:name w:val="CCF4FC3526414D339D92AB8659B082C0"/>
    <w:rsid w:val="0069486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Irenicon Basic">
  <a:themeElements>
    <a:clrScheme name="Irenicon">
      <a:dk1>
        <a:sysClr val="windowText" lastClr="000000"/>
      </a:dk1>
      <a:lt1>
        <a:sysClr val="window" lastClr="FFFFFF"/>
      </a:lt1>
      <a:dk2>
        <a:srgbClr val="7C2529"/>
      </a:dk2>
      <a:lt2>
        <a:srgbClr val="EEECE1"/>
      </a:lt2>
      <a:accent1>
        <a:srgbClr val="4F81BD"/>
      </a:accent1>
      <a:accent2>
        <a:srgbClr val="C0504D"/>
      </a:accent2>
      <a:accent3>
        <a:srgbClr val="9BBB59"/>
      </a:accent3>
      <a:accent4>
        <a:srgbClr val="8064A2"/>
      </a:accent4>
      <a:accent5>
        <a:srgbClr val="4BACC6"/>
      </a:accent5>
      <a:accent6>
        <a:srgbClr val="E07E1E"/>
      </a:accent6>
      <a:hlink>
        <a:srgbClr val="7C2529"/>
      </a:hlink>
      <a:folHlink>
        <a:srgbClr val="E07E1E"/>
      </a:folHlink>
    </a:clrScheme>
    <a:fontScheme name="Irenicon">
      <a:majorFont>
        <a:latin typeface="Verdana"/>
        <a:ea typeface=""/>
        <a:cs typeface=""/>
      </a:majorFont>
      <a:minorFont>
        <a:latin typeface="Verdana"/>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e3e2ff88-b759-47d7-9598-5821aaa2865e">
      <UserInfo>
        <DisplayName>Susan Sia</DisplayName>
        <AccountId>15</AccountId>
        <AccountType/>
      </UserInfo>
      <UserInfo>
        <DisplayName>Annabel Kaye</DisplayName>
        <AccountId>14</AccountId>
        <AccountType/>
      </UserInfo>
      <UserInfo>
        <DisplayName>Christopher Head</DisplayName>
        <AccountId>13</AccountId>
        <AccountType/>
      </UserInfo>
    </SharedWithUser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047FFABF9BB475408A03B5A2339DA14B" ma:contentTypeVersion="1" ma:contentTypeDescription="Create a new document." ma:contentTypeScope="" ma:versionID="1ca605e180ff891d6646e32a810f5fe4">
  <xsd:schema xmlns:xsd="http://www.w3.org/2001/XMLSchema" xmlns:xs="http://www.w3.org/2001/XMLSchema" xmlns:p="http://schemas.microsoft.com/office/2006/metadata/properties" xmlns:ns2="e3e2ff88-b759-47d7-9598-5821aaa2865e" targetNamespace="http://schemas.microsoft.com/office/2006/metadata/properties" ma:root="true" ma:fieldsID="e2d80308557f87d1f7e8c00e3a897663" ns2:_="">
    <xsd:import namespace="e3e2ff88-b759-47d7-9598-5821aaa2865e"/>
    <xsd:element name="properties">
      <xsd:complexType>
        <xsd:sequence>
          <xsd:element name="documentManagement">
            <xsd:complexType>
              <xsd:all>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3e2ff88-b759-47d7-9598-5821aaa2865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81FAF63C-04E5-4DEA-A081-691C956E8263}">
  <ds:schemaRefs>
    <ds:schemaRef ds:uri="http://schemas.microsoft.com/office/2006/metadata/properties"/>
    <ds:schemaRef ds:uri="http://schemas.microsoft.com/office/infopath/2007/PartnerControls"/>
    <ds:schemaRef ds:uri="e3e2ff88-b759-47d7-9598-5821aaa2865e"/>
  </ds:schemaRefs>
</ds:datastoreItem>
</file>

<file path=customXml/itemProps2.xml><?xml version="1.0" encoding="utf-8"?>
<ds:datastoreItem xmlns:ds="http://schemas.openxmlformats.org/officeDocument/2006/customXml" ds:itemID="{AA8225F8-F3D4-4E25-B032-09B18FB948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3e2ff88-b759-47d7-9598-5821aaa2865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DCAD62C-C255-48CF-8D8E-4175A53CC9E2}">
  <ds:schemaRefs>
    <ds:schemaRef ds:uri="http://schemas.microsoft.com/sharepoint/v3/contenttype/forms"/>
  </ds:schemaRefs>
</ds:datastoreItem>
</file>

<file path=customXml/itemProps4.xml><?xml version="1.0" encoding="utf-8"?>
<ds:datastoreItem xmlns:ds="http://schemas.openxmlformats.org/officeDocument/2006/customXml" ds:itemID="{A86B291D-8362-4EBA-BCC1-CF4D14C621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544</Words>
  <Characters>8806</Characters>
  <Application>Microsoft Office Word</Application>
  <DocSecurity>8</DocSecurity>
  <Lines>73</Lines>
  <Paragraphs>20</Paragraphs>
  <ScaleCrop>false</ScaleCrop>
  <HeadingPairs>
    <vt:vector size="2" baseType="variant">
      <vt:variant>
        <vt:lpstr>Title</vt:lpstr>
      </vt:variant>
      <vt:variant>
        <vt:i4>1</vt:i4>
      </vt:variant>
    </vt:vector>
  </HeadingPairs>
  <TitlesOfParts>
    <vt:vector size="1" baseType="lpstr">
      <vt:lpstr>Data Privacy Policy</vt:lpstr>
    </vt:vector>
  </TitlesOfParts>
  <Manager/>
  <Company/>
  <LinksUpToDate>false</LinksUpToDate>
  <CharactersWithSpaces>103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Privacy Policy</dc:title>
  <dc:subject>Affilliate Programme Terms</dc:subject>
  <dc:creator/>
  <cp:keywords>data privacy</cp:keywords>
  <dc:description>amandaslack.com for Irenicon ltd</dc:description>
  <cp:lastModifiedBy/>
  <cp:revision>1</cp:revision>
  <dcterms:created xsi:type="dcterms:W3CDTF">2018-04-19T13:16:00Z</dcterms:created>
  <dcterms:modified xsi:type="dcterms:W3CDTF">2019-01-16T14: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47FFABF9BB475408A03B5A2339DA14B</vt:lpwstr>
  </property>
</Properties>
</file>